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Malgun Gothic"/>
          <w:lang w:eastAsia="ko-KR"/>
        </w:rPr>
      </w:pPr>
      <w:r>
        <w:rPr>
          <w:rFonts w:eastAsia="Malgun Gothic"/>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109-e-R18-Pos-02] Email discussion on SL positioning scenarios and requirements by May 20 – Debdeep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Malgun Gothic"/>
          <w:lang w:eastAsia="ko-KR"/>
        </w:rPr>
      </w:pPr>
    </w:p>
    <w:p w14:paraId="5630AF1A" w14:textId="77777777" w:rsidR="002B2770" w:rsidRDefault="0087507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Study of positioning methods (e.g. TDOA, RTT, AOA/D, etc) including combination of SL positioning measurements with other RAT dependent positioning measurements (e.g. Uu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signalling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Malgun Gothic"/>
          <w:lang w:eastAsia="ko-KR"/>
        </w:rPr>
      </w:pPr>
    </w:p>
    <w:p w14:paraId="73BD58EA" w14:textId="77777777" w:rsidR="002B2770" w:rsidRDefault="0087507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4208F8F3" w14:textId="77777777" w:rsidR="002B2770" w:rsidRDefault="00875072">
      <w:pPr>
        <w:pStyle w:val="af3"/>
        <w:numPr>
          <w:ilvl w:val="0"/>
          <w:numId w:val="4"/>
        </w:numPr>
        <w:rPr>
          <w:rFonts w:eastAsia="Malgun Gothic"/>
          <w:lang w:eastAsia="ko-KR"/>
        </w:rPr>
      </w:pPr>
      <w:r>
        <w:rPr>
          <w:rFonts w:eastAsia="Malgun Gothic"/>
          <w:lang w:eastAsia="ko-KR"/>
        </w:rPr>
        <w:t>Network coverage scenarios for SL positioning</w:t>
      </w:r>
    </w:p>
    <w:p w14:paraId="6D436A80" w14:textId="77777777" w:rsidR="002B2770" w:rsidRDefault="00875072">
      <w:pPr>
        <w:pStyle w:val="af3"/>
        <w:numPr>
          <w:ilvl w:val="0"/>
          <w:numId w:val="4"/>
        </w:numPr>
        <w:rPr>
          <w:rFonts w:eastAsia="Malgun Gothic"/>
          <w:lang w:eastAsia="ko-KR"/>
        </w:rPr>
      </w:pPr>
      <w:r>
        <w:rPr>
          <w:rFonts w:eastAsia="Malgun Gothic"/>
          <w:lang w:eastAsia="ko-KR"/>
        </w:rPr>
        <w:t>Target use-cases and bands for SL positioning</w:t>
      </w:r>
    </w:p>
    <w:p w14:paraId="4E59A3BD" w14:textId="77777777" w:rsidR="002B2770" w:rsidRDefault="00875072">
      <w:pPr>
        <w:pStyle w:val="af3"/>
        <w:numPr>
          <w:ilvl w:val="0"/>
          <w:numId w:val="4"/>
        </w:numPr>
        <w:rPr>
          <w:rFonts w:eastAsia="Malgun Gothic"/>
          <w:lang w:eastAsia="ko-KR"/>
        </w:rPr>
      </w:pPr>
      <w:r>
        <w:rPr>
          <w:rFonts w:eastAsia="Malgun Gothic"/>
          <w:lang w:eastAsia="ko-KR"/>
        </w:rPr>
        <w:t>Operation scenarios involving SL positioning</w:t>
      </w:r>
    </w:p>
    <w:p w14:paraId="5FEB7196" w14:textId="77777777" w:rsidR="002B2770" w:rsidRDefault="00875072">
      <w:pPr>
        <w:pStyle w:val="af3"/>
        <w:numPr>
          <w:ilvl w:val="0"/>
          <w:numId w:val="4"/>
        </w:numPr>
        <w:rPr>
          <w:rFonts w:eastAsia="Malgun Gothic"/>
          <w:lang w:eastAsia="ko-KR"/>
        </w:rPr>
      </w:pPr>
      <w:r>
        <w:rPr>
          <w:rFonts w:eastAsia="Malgun Gothic"/>
          <w:lang w:eastAsia="ko-KR"/>
        </w:rPr>
        <w:t>Technical requirements for the target use-cases for SL positioning</w:t>
      </w:r>
    </w:p>
    <w:p w14:paraId="66715EDB" w14:textId="77777777" w:rsidR="002B2770" w:rsidRDefault="002B2770">
      <w:pPr>
        <w:rPr>
          <w:rStyle w:val="ae"/>
          <w:u w:val="single"/>
        </w:rPr>
      </w:pPr>
    </w:p>
    <w:p w14:paraId="2650EFD2" w14:textId="77777777" w:rsidR="002B2770" w:rsidRDefault="00875072">
      <w:r>
        <w:rPr>
          <w:rStyle w:val="ae"/>
          <w:u w:val="single"/>
        </w:rPr>
        <w:t xml:space="preserve">For the first round of discussions, please provide your inputs </w:t>
      </w:r>
      <w:r w:rsidR="00A9121C">
        <w:rPr>
          <w:rStyle w:val="ae"/>
          <w:u w:val="single"/>
        </w:rPr>
        <w:t xml:space="preserve">in response to the Proposals tagged with </w:t>
      </w:r>
      <w:r w:rsidR="00A9121C" w:rsidRPr="00A9121C">
        <w:rPr>
          <w:rStyle w:val="ae"/>
          <w:color w:val="00B0F0"/>
          <w:u w:val="single"/>
        </w:rPr>
        <w:t>‘FL2’</w:t>
      </w:r>
      <w:r w:rsidR="00A9121C">
        <w:rPr>
          <w:rStyle w:val="ae"/>
          <w:u w:val="single"/>
        </w:rPr>
        <w:t xml:space="preserve"> </w:t>
      </w:r>
      <w:r>
        <w:rPr>
          <w:rStyle w:val="ae"/>
          <w:u w:val="single"/>
        </w:rPr>
        <w:t xml:space="preserve">latest by </w:t>
      </w:r>
      <w:r w:rsidR="00783A2A">
        <w:rPr>
          <w:rStyle w:val="ae"/>
          <w:color w:val="FF0000"/>
          <w:highlight w:val="yellow"/>
          <w:u w:val="single"/>
        </w:rPr>
        <w:t>Friday</w:t>
      </w:r>
      <w:r>
        <w:rPr>
          <w:rStyle w:val="ae"/>
          <w:color w:val="FF0000"/>
          <w:highlight w:val="yellow"/>
          <w:u w:val="single"/>
        </w:rPr>
        <w:t>, May 1</w:t>
      </w:r>
      <w:r w:rsidR="00A9121C">
        <w:rPr>
          <w:rStyle w:val="ae"/>
          <w:color w:val="FF0000"/>
          <w:highlight w:val="yellow"/>
          <w:u w:val="single"/>
        </w:rPr>
        <w:t>3</w:t>
      </w:r>
      <w:r>
        <w:rPr>
          <w:rStyle w:val="ae"/>
          <w:color w:val="FF0000"/>
          <w:highlight w:val="yellow"/>
          <w:u w:val="single"/>
          <w:vertAlign w:val="superscript"/>
        </w:rPr>
        <w:t>th</w:t>
      </w:r>
      <w:r>
        <w:rPr>
          <w:rStyle w:val="ae"/>
          <w:color w:val="FF0000"/>
          <w:highlight w:val="yellow"/>
          <w:u w:val="single"/>
        </w:rPr>
        <w:t>, 11:59 UTC</w:t>
      </w:r>
      <w:r>
        <w:rPr>
          <w:rStyle w:val="ae"/>
          <w:u w:val="single"/>
        </w:rPr>
        <w:t>.</w:t>
      </w:r>
    </w:p>
    <w:p w14:paraId="0A0D1339" w14:textId="77777777" w:rsidR="002B2770" w:rsidRDefault="002B2770">
      <w:pPr>
        <w:rPr>
          <w:rStyle w:val="ae"/>
          <w:u w:val="single"/>
        </w:rPr>
      </w:pPr>
    </w:p>
    <w:p w14:paraId="32A73392" w14:textId="77777777" w:rsidR="002B2770" w:rsidRDefault="00875072">
      <w:r>
        <w:t>Please follow the naming convention in this example:</w:t>
      </w:r>
    </w:p>
    <w:p w14:paraId="537234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af3"/>
        <w:numPr>
          <w:ilvl w:val="0"/>
          <w:numId w:val="9"/>
        </w:numPr>
        <w:snapToGrid/>
        <w:spacing w:after="180" w:line="252" w:lineRule="auto"/>
      </w:pPr>
      <w:r>
        <w:rPr>
          <w:rFonts w:eastAsia="Times New Roman"/>
          <w:sz w:val="20"/>
          <w:szCs w:val="20"/>
        </w:rPr>
        <w:t xml:space="preserve">Assume CompanyC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af3"/>
        <w:numPr>
          <w:ilvl w:val="0"/>
          <w:numId w:val="9"/>
        </w:numPr>
        <w:snapToGrid/>
        <w:spacing w:after="180" w:line="252" w:lineRule="auto"/>
      </w:pPr>
      <w:r>
        <w:rPr>
          <w:rFonts w:eastAsia="Times New Roman"/>
          <w:sz w:val="20"/>
          <w:szCs w:val="20"/>
        </w:rPr>
        <w:t xml:space="preserve">CompanyC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af3"/>
        <w:numPr>
          <w:ilvl w:val="0"/>
          <w:numId w:val="9"/>
        </w:numPr>
        <w:snapToGrid/>
        <w:spacing w:after="180" w:line="252" w:lineRule="auto"/>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035FFEB7" w14:textId="77777777" w:rsidR="002B2770" w:rsidRDefault="00875072">
      <w:pPr>
        <w:pStyle w:val="af3"/>
        <w:numPr>
          <w:ilvl w:val="0"/>
          <w:numId w:val="9"/>
        </w:numPr>
        <w:snapToGrid/>
        <w:spacing w:after="180" w:line="252" w:lineRule="auto"/>
      </w:pPr>
      <w:r>
        <w:rPr>
          <w:rFonts w:eastAsia="Times New Roman"/>
          <w:sz w:val="20"/>
          <w:szCs w:val="20"/>
        </w:rPr>
        <w:t xml:space="preserve">CompanyC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2"/>
      </w:pPr>
      <w:r>
        <w:t>FL1 Question 1-1</w:t>
      </w:r>
    </w:p>
    <w:p w14:paraId="6EB981B9" w14:textId="77777777" w:rsidR="002B2770" w:rsidRDefault="00875072">
      <w:pPr>
        <w:pStyle w:val="af3"/>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r>
              <w:rPr>
                <w:sz w:val="20"/>
                <w:szCs w:val="20"/>
                <w:lang w:eastAsia="zh-CN"/>
              </w:rPr>
              <w:t>Chuangxin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r>
              <w:rPr>
                <w:sz w:val="20"/>
                <w:szCs w:val="20"/>
                <w:lang w:eastAsia="zh-CN"/>
              </w:rPr>
              <w:t>Xiaotao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r>
              <w:rPr>
                <w:sz w:val="20"/>
                <w:szCs w:val="20"/>
                <w:lang w:eastAsia="zh-CN"/>
              </w:rPr>
              <w:t>Jingwen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r>
              <w:rPr>
                <w:sz w:val="20"/>
                <w:szCs w:val="20"/>
                <w:lang w:eastAsia="zh-CN"/>
              </w:rPr>
              <w:t>Yuanyuan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Huawei, HiSilicon</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r>
              <w:rPr>
                <w:sz w:val="20"/>
                <w:szCs w:val="20"/>
                <w:lang w:eastAsia="zh-CN"/>
              </w:rPr>
              <w:t>Jinhuan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r>
              <w:rPr>
                <w:sz w:val="20"/>
                <w:szCs w:val="20"/>
                <w:lang w:eastAsia="zh-CN"/>
              </w:rPr>
              <w:t>Xiaodong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r>
              <w:rPr>
                <w:sz w:val="20"/>
                <w:szCs w:val="20"/>
                <w:lang w:eastAsia="zh-CN"/>
              </w:rPr>
              <w:t>Spreadtru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r>
              <w:rPr>
                <w:sz w:val="20"/>
                <w:szCs w:val="20"/>
                <w:lang w:eastAsia="zh-CN"/>
              </w:rPr>
              <w:t>Zhenzhu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r>
              <w:rPr>
                <w:sz w:val="20"/>
                <w:szCs w:val="20"/>
                <w:lang w:eastAsia="zh-CN"/>
              </w:rPr>
              <w:t>Teng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r>
              <w:rPr>
                <w:sz w:val="20"/>
                <w:szCs w:val="20"/>
                <w:lang w:eastAsia="zh-CN"/>
              </w:rPr>
              <w:t>InterDigital</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r>
              <w:rPr>
                <w:sz w:val="20"/>
                <w:szCs w:val="20"/>
                <w:lang w:eastAsia="zh-CN"/>
              </w:rPr>
              <w:t>Fumihiro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Gabi Sarkis</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r>
              <w:rPr>
                <w:sz w:val="20"/>
                <w:szCs w:val="20"/>
                <w:lang w:eastAsia="zh-CN"/>
              </w:rPr>
              <w:t>Futurewe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George Calcev</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Malgun Gothic"/>
                <w:sz w:val="20"/>
                <w:szCs w:val="20"/>
                <w:lang w:eastAsia="ko-KR"/>
              </w:rPr>
            </w:pPr>
            <w:r>
              <w:rPr>
                <w:rFonts w:eastAsia="Malgun Gothic"/>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Malgun Gothic"/>
                <w:sz w:val="20"/>
                <w:szCs w:val="20"/>
                <w:lang w:eastAsia="ko-KR"/>
              </w:rPr>
            </w:pPr>
            <w:r>
              <w:rPr>
                <w:rFonts w:eastAsia="Malgun Gothic"/>
                <w:sz w:val="20"/>
                <w:szCs w:val="20"/>
                <w:lang w:eastAsia="ko-KR"/>
              </w:rPr>
              <w:t>Cheolk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Malgun Gothic"/>
                <w:sz w:val="20"/>
                <w:szCs w:val="20"/>
                <w:lang w:eastAsia="ko-KR"/>
              </w:rPr>
            </w:pPr>
            <w:r>
              <w:rPr>
                <w:rFonts w:eastAsia="Malgun Gothic"/>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r>
              <w:rPr>
                <w:sz w:val="20"/>
                <w:szCs w:val="20"/>
                <w:lang w:eastAsia="zh-CN"/>
              </w:rPr>
              <w:t>Basuki Priyant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Zhao Qu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Malgun Gothic"/>
                <w:sz w:val="20"/>
                <w:szCs w:val="20"/>
                <w:lang w:eastAsia="ko-KR"/>
              </w:rPr>
            </w:pPr>
            <w:r>
              <w:rPr>
                <w:rFonts w:eastAsia="Malgun Gothic"/>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Malgun Gothic"/>
                <w:sz w:val="20"/>
                <w:szCs w:val="20"/>
                <w:lang w:eastAsia="ko-KR"/>
              </w:rPr>
            </w:pPr>
            <w:r>
              <w:rPr>
                <w:rFonts w:eastAsia="Malgun Gothic"/>
                <w:sz w:val="20"/>
                <w:szCs w:val="20"/>
                <w:lang w:eastAsia="ko-KR"/>
              </w:rPr>
              <w:t>Woo-Suk K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Malgun Gothic"/>
                <w:sz w:val="20"/>
                <w:szCs w:val="20"/>
                <w:lang w:eastAsia="ko-KR"/>
              </w:rPr>
            </w:pPr>
            <w:r>
              <w:rPr>
                <w:rFonts w:eastAsia="Malgun Gothic"/>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r>
              <w:rPr>
                <w:sz w:val="20"/>
                <w:szCs w:val="20"/>
                <w:lang w:eastAsia="zh-CN"/>
              </w:rPr>
              <w:t>Torsten Wildsche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r>
              <w:rPr>
                <w:sz w:val="20"/>
                <w:szCs w:val="20"/>
                <w:lang w:eastAsia="zh-CN"/>
              </w:rPr>
              <w:t>Locaila</w:t>
            </w:r>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r>
              <w:rPr>
                <w:sz w:val="20"/>
                <w:szCs w:val="20"/>
                <w:lang w:eastAsia="zh-CN"/>
              </w:rPr>
              <w:t>JongPhil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r>
              <w:rPr>
                <w:rFonts w:eastAsia="MS Mincho"/>
                <w:sz w:val="20"/>
                <w:szCs w:val="20"/>
                <w:lang w:eastAsia="ja-JP"/>
              </w:rPr>
              <w:t>Shohei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r>
              <w:rPr>
                <w:sz w:val="20"/>
                <w:szCs w:val="20"/>
                <w:lang w:eastAsia="zh-CN"/>
              </w:rPr>
              <w:t>CEWi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r>
              <w:rPr>
                <w:sz w:val="20"/>
                <w:szCs w:val="20"/>
                <w:lang w:eastAsia="zh-CN"/>
              </w:rPr>
              <w:t>Abhijeet Masal</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r>
              <w:t>Florent Munier</w:t>
            </w:r>
          </w:p>
        </w:tc>
        <w:tc>
          <w:tcPr>
            <w:tcW w:w="4395" w:type="dxa"/>
            <w:tcBorders>
              <w:left w:val="single" w:sz="4" w:space="0" w:color="00000A"/>
              <w:right w:val="single" w:sz="4" w:space="0" w:color="00000A"/>
            </w:tcBorders>
            <w:shd w:val="clear" w:color="auto" w:fill="auto"/>
          </w:tcPr>
          <w:p w14:paraId="0FB08204" w14:textId="77777777" w:rsidR="007D17E1" w:rsidRDefault="006C7987" w:rsidP="007D17E1">
            <w:pPr>
              <w:widowControl w:val="0"/>
              <w:rPr>
                <w:sz w:val="20"/>
                <w:szCs w:val="20"/>
                <w:lang w:eastAsia="zh-CN"/>
              </w:rPr>
            </w:pPr>
            <w:hyperlink r:id="rId7" w:history="1">
              <w:r w:rsidR="00126E46" w:rsidRPr="00C129A1">
                <w:rPr>
                  <w:rStyle w:val="afe"/>
                </w:rPr>
                <w:t>Florent.munier@ericsson.com</w:t>
              </w:r>
            </w:hyperlink>
          </w:p>
        </w:tc>
      </w:tr>
      <w:tr w:rsidR="00126E46" w14:paraId="020FE751" w14:textId="77777777" w:rsidTr="00002FC4">
        <w:tc>
          <w:tcPr>
            <w:tcW w:w="2263" w:type="dxa"/>
            <w:tcBorders>
              <w:left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r>
              <w:t>FirstNet</w:t>
            </w:r>
          </w:p>
        </w:tc>
        <w:tc>
          <w:tcPr>
            <w:tcW w:w="2976" w:type="dxa"/>
            <w:tcBorders>
              <w:left w:val="single" w:sz="4" w:space="0" w:color="00000A"/>
              <w:right w:val="single" w:sz="4" w:space="0" w:color="00000A"/>
            </w:tcBorders>
            <w:shd w:val="clear" w:color="auto" w:fill="auto"/>
          </w:tcPr>
          <w:p w14:paraId="019ABD08" w14:textId="77777777" w:rsidR="00126E46" w:rsidRDefault="00126E46" w:rsidP="00126E46">
            <w:pPr>
              <w:widowControl w:val="0"/>
            </w:pPr>
            <w:r>
              <w:t>Eshwar Pittampalli</w:t>
            </w:r>
          </w:p>
        </w:tc>
        <w:tc>
          <w:tcPr>
            <w:tcW w:w="4395" w:type="dxa"/>
            <w:tcBorders>
              <w:left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r w:rsidR="00002FC4" w14:paraId="4EB087B9" w14:textId="77777777">
        <w:tc>
          <w:tcPr>
            <w:tcW w:w="2263" w:type="dxa"/>
            <w:tcBorders>
              <w:left w:val="single" w:sz="4" w:space="0" w:color="00000A"/>
              <w:bottom w:val="single" w:sz="4" w:space="0" w:color="00000A"/>
              <w:right w:val="single" w:sz="4" w:space="0" w:color="00000A"/>
            </w:tcBorders>
            <w:shd w:val="clear" w:color="auto" w:fill="auto"/>
          </w:tcPr>
          <w:p w14:paraId="4FAFA52A" w14:textId="20045A9D" w:rsidR="00002FC4" w:rsidRDefault="00002FC4" w:rsidP="00002FC4">
            <w:pPr>
              <w:widowControl w:val="0"/>
              <w:tabs>
                <w:tab w:val="center" w:pos="1023"/>
              </w:tabs>
            </w:pPr>
            <w:r>
              <w:t>AT&amp;T</w:t>
            </w:r>
          </w:p>
        </w:tc>
        <w:tc>
          <w:tcPr>
            <w:tcW w:w="2976" w:type="dxa"/>
            <w:tcBorders>
              <w:left w:val="single" w:sz="4" w:space="0" w:color="00000A"/>
              <w:bottom w:val="single" w:sz="4" w:space="0" w:color="00000A"/>
              <w:right w:val="single" w:sz="4" w:space="0" w:color="00000A"/>
            </w:tcBorders>
            <w:shd w:val="clear" w:color="auto" w:fill="auto"/>
          </w:tcPr>
          <w:p w14:paraId="206015F3" w14:textId="6214F68D" w:rsidR="00002FC4" w:rsidRDefault="00002FC4" w:rsidP="00002FC4">
            <w:pPr>
              <w:widowControl w:val="0"/>
            </w:pPr>
            <w:r>
              <w:t>Jerome Vogedes</w:t>
            </w:r>
          </w:p>
        </w:tc>
        <w:tc>
          <w:tcPr>
            <w:tcW w:w="4395" w:type="dxa"/>
            <w:tcBorders>
              <w:left w:val="single" w:sz="4" w:space="0" w:color="00000A"/>
              <w:bottom w:val="single" w:sz="4" w:space="0" w:color="00000A"/>
              <w:right w:val="single" w:sz="4" w:space="0" w:color="00000A"/>
            </w:tcBorders>
            <w:shd w:val="clear" w:color="auto" w:fill="auto"/>
          </w:tcPr>
          <w:p w14:paraId="2136CF04" w14:textId="59435DEE" w:rsidR="00002FC4" w:rsidRDefault="00002FC4" w:rsidP="00002FC4">
            <w:pPr>
              <w:widowControl w:val="0"/>
            </w:pPr>
            <w:r>
              <w:t>Jerome.Vogedes@att.com</w:t>
            </w:r>
          </w:p>
        </w:tc>
      </w:tr>
    </w:tbl>
    <w:p w14:paraId="3729CDE4" w14:textId="77777777" w:rsidR="002B2770" w:rsidRDefault="002B2770">
      <w:pPr>
        <w:rPr>
          <w:rFonts w:eastAsia="Malgun Gothic"/>
          <w:b/>
          <w:bCs/>
          <w:u w:val="single"/>
          <w:lang w:eastAsia="ko-KR"/>
        </w:rPr>
      </w:pPr>
    </w:p>
    <w:p w14:paraId="59CC77E6"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af3"/>
        <w:numPr>
          <w:ilvl w:val="0"/>
          <w:numId w:val="5"/>
        </w:numPr>
      </w:pPr>
      <w:r>
        <w:t>In coverage (IC)</w:t>
      </w:r>
    </w:p>
    <w:p w14:paraId="31C724C3" w14:textId="77777777" w:rsidR="002B2770" w:rsidRDefault="00875072">
      <w:pPr>
        <w:pStyle w:val="af3"/>
        <w:numPr>
          <w:ilvl w:val="0"/>
          <w:numId w:val="5"/>
        </w:numPr>
      </w:pPr>
      <w:r>
        <w:t>Partial coverage (PC)</w:t>
      </w:r>
    </w:p>
    <w:p w14:paraId="3FDA1B24" w14:textId="77777777" w:rsidR="002B2770" w:rsidRDefault="00875072">
      <w:pPr>
        <w:pStyle w:val="af3"/>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r>
        <w:t xml:space="preserve">In particular, referenc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proposes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2"/>
      </w:pPr>
      <w:r>
        <w:t>FL1 Question 2-1</w:t>
      </w:r>
    </w:p>
    <w:p w14:paraId="10BD59BB" w14:textId="77777777" w:rsidR="002B2770" w:rsidRDefault="00875072">
      <w:pPr>
        <w:pStyle w:val="af3"/>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af3"/>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af3"/>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af3"/>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To limit the heavy workload, we 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All three network coverage scenarios IC, OoC as well as partial coverage should be studied/evaluated at same priority level. For absolute positioning, multiple UEs may be involved for communication and positioning. If only IC and OoC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Uu positioning for resource allocation. For example, for IC </w:t>
            </w:r>
            <w:r>
              <w:rPr>
                <w:bCs/>
                <w:sz w:val="20"/>
                <w:szCs w:val="20"/>
                <w:lang w:eastAsia="zh-CN"/>
              </w:rPr>
              <w:lastRenderedPageBreak/>
              <w:t>scenario, SL-PRS resource can be handled by the network (e.g., LMF or gNB), which is similar to the NR Uu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In IIo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r>
              <w:rPr>
                <w:sz w:val="20"/>
                <w:szCs w:val="20"/>
                <w:lang w:eastAsia="zh-CN"/>
              </w:rPr>
              <w:t>In reality, w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Uu link based positioning. </w:t>
            </w:r>
          </w:p>
          <w:p w14:paraId="4B2F522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Malgun Gothic"/>
                <w:bCs/>
                <w:sz w:val="20"/>
                <w:szCs w:val="20"/>
                <w:lang w:eastAsia="ko-KR"/>
              </w:rPr>
            </w:pPr>
            <w:r>
              <w:rPr>
                <w:rFonts w:eastAsia="Malgun Gothic"/>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study IC and OoC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r>
              <w:rPr>
                <w:sz w:val="20"/>
                <w:szCs w:val="20"/>
              </w:rPr>
              <w:t>CEWiT</w:t>
            </w:r>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the  in-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r>
              <w:rPr>
                <w:bCs/>
              </w:rPr>
              <w:lastRenderedPageBreak/>
              <w:t>FirstNet</w:t>
            </w:r>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af3"/>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Lenovo, Oppo, Futurewei, DCM, CeWiT</w:t>
            </w:r>
            <w:r w:rsidR="00C36F73" w:rsidRPr="00C85A5A">
              <w:rPr>
                <w:b/>
                <w:color w:val="00B0F0"/>
              </w:rPr>
              <w:t xml:space="preserve"> (6)</w:t>
            </w:r>
          </w:p>
          <w:p w14:paraId="07D0DBA8" w14:textId="77777777" w:rsidR="004C1622" w:rsidRPr="00C85A5A" w:rsidRDefault="004C1622" w:rsidP="004C1622">
            <w:pPr>
              <w:pStyle w:val="af3"/>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Locaila, Sharp, E//, Apple </w:t>
            </w:r>
            <w:r w:rsidR="00DC79FF" w:rsidRPr="00C85A5A">
              <w:rPr>
                <w:b/>
                <w:color w:val="00B0F0"/>
              </w:rPr>
              <w:t>(12)</w:t>
            </w:r>
          </w:p>
          <w:p w14:paraId="728778F2" w14:textId="77777777" w:rsidR="004C1622" w:rsidRPr="00C85A5A" w:rsidRDefault="004C1622" w:rsidP="004C1622">
            <w:pPr>
              <w:pStyle w:val="af3"/>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af3"/>
              <w:widowControl w:val="0"/>
              <w:numPr>
                <w:ilvl w:val="0"/>
                <w:numId w:val="12"/>
              </w:numPr>
              <w:rPr>
                <w:bCs/>
                <w:color w:val="00B0F0"/>
              </w:rPr>
            </w:pPr>
            <w:r w:rsidRPr="00B92B82">
              <w:rPr>
                <w:b/>
                <w:color w:val="00B0F0"/>
              </w:rPr>
              <w:t>Option 4:</w:t>
            </w:r>
            <w:r w:rsidR="00DC79FF" w:rsidRPr="00C85A5A">
              <w:rPr>
                <w:bCs/>
                <w:color w:val="00B0F0"/>
              </w:rPr>
              <w:t xml:space="preserve"> CATT, vivo, LGE, Locaila</w:t>
            </w:r>
            <w:r w:rsidR="00B839CC">
              <w:rPr>
                <w:bCs/>
                <w:color w:val="00B0F0"/>
              </w:rPr>
              <w:t>,</w:t>
            </w:r>
            <w:r w:rsidR="00B839CC">
              <w:rPr>
                <w:color w:val="00B0F0"/>
              </w:rPr>
              <w:t xml:space="preserve"> FirstNet</w:t>
            </w:r>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af3"/>
              <w:widowControl w:val="0"/>
              <w:numPr>
                <w:ilvl w:val="0"/>
                <w:numId w:val="12"/>
              </w:numPr>
              <w:rPr>
                <w:bCs/>
                <w:color w:val="00B0F0"/>
              </w:rPr>
            </w:pPr>
            <w:r w:rsidRPr="00B92B82">
              <w:rPr>
                <w:b/>
                <w:color w:val="00B0F0"/>
              </w:rPr>
              <w:t>Option 5:</w:t>
            </w:r>
            <w:r w:rsidR="00DC79FF" w:rsidRPr="00C85A5A">
              <w:rPr>
                <w:bCs/>
                <w:color w:val="00B0F0"/>
              </w:rPr>
              <w:t xml:space="preserve"> HW-HiSi, QC, C</w:t>
            </w:r>
            <w:r w:rsidR="00EB2483">
              <w:rPr>
                <w:bCs/>
                <w:color w:val="00B0F0"/>
              </w:rPr>
              <w:t>E</w:t>
            </w:r>
            <w:r w:rsidR="00DC79FF" w:rsidRPr="00C85A5A">
              <w:rPr>
                <w:bCs/>
                <w:color w:val="00B0F0"/>
              </w:rPr>
              <w:t xml:space="preserve">WiT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2"/>
      </w:pPr>
      <w:r>
        <w:t>FL2 Proposal 2-1</w:t>
      </w:r>
    </w:p>
    <w:p w14:paraId="4BC6229B" w14:textId="77777777" w:rsidR="00010B35" w:rsidRPr="000F00A4" w:rsidRDefault="00010B35" w:rsidP="000F00A4">
      <w:pPr>
        <w:pStyle w:val="af3"/>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af3"/>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 So, can we revise the proposal as follows?</w:t>
            </w:r>
          </w:p>
          <w:p w14:paraId="2D216E4B" w14:textId="77777777" w:rsidR="00C233D1" w:rsidRDefault="00C233D1" w:rsidP="00C233D1">
            <w:pPr>
              <w:pStyle w:val="2"/>
            </w:pPr>
            <w:r>
              <w:lastRenderedPageBreak/>
              <w:t>FL2 Proposal 2-1</w:t>
            </w:r>
          </w:p>
          <w:p w14:paraId="76910225" w14:textId="77777777" w:rsidR="00C233D1" w:rsidRPr="000F00A4" w:rsidRDefault="00C233D1" w:rsidP="00C233D1">
            <w:pPr>
              <w:pStyle w:val="af3"/>
              <w:numPr>
                <w:ilvl w:val="0"/>
                <w:numId w:val="7"/>
              </w:numPr>
            </w:pPr>
            <w:r>
              <w:rPr>
                <w:i/>
                <w:iCs/>
              </w:rPr>
              <w:t xml:space="preserve">Studies of in-coverage and out-of-coverage scenarios are prioritized during the SI. </w:t>
            </w:r>
          </w:p>
          <w:p w14:paraId="340C298C" w14:textId="77777777" w:rsidR="00C233D1" w:rsidRDefault="00C233D1" w:rsidP="00C233D1">
            <w:pPr>
              <w:pStyle w:val="af3"/>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r w:rsidR="00241760" w14:paraId="1C94A69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47AFFC" w14:textId="2D1AA85F" w:rsidR="00241760" w:rsidRDefault="00241760" w:rsidP="00241760">
            <w:pPr>
              <w:widowControl w:val="0"/>
              <w:rPr>
                <w:bCs/>
                <w:sz w:val="20"/>
                <w:szCs w:val="20"/>
                <w:lang w:eastAsia="zh-CN"/>
              </w:rPr>
            </w:pPr>
            <w:r>
              <w:rPr>
                <w:rFonts w:eastAsia="Malgun Gothic" w:hint="eastAsia"/>
                <w:bCs/>
                <w:sz w:val="20"/>
                <w:szCs w:val="20"/>
                <w:lang w:eastAsia="ko-KR"/>
              </w:rPr>
              <w:lastRenderedPageBreak/>
              <w:t>S</w:t>
            </w:r>
            <w:r>
              <w:rPr>
                <w:rFonts w:eastAsia="Malgun Gothic"/>
                <w:bCs/>
                <w:sz w:val="20"/>
                <w:szCs w:val="20"/>
                <w:lang w:eastAsia="ko-KR"/>
              </w:rPr>
              <w:t>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374DC2" w14:textId="6F0BBFD3"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CAEE504" w14:textId="5ACF02CE" w:rsidR="00241760" w:rsidRDefault="00241760" w:rsidP="00241760">
            <w:pPr>
              <w:widowControl w:val="0"/>
              <w:rPr>
                <w:bCs/>
                <w:sz w:val="20"/>
                <w:szCs w:val="20"/>
                <w:lang w:eastAsia="zh-CN"/>
              </w:rPr>
            </w:pPr>
          </w:p>
        </w:tc>
      </w:tr>
      <w:tr w:rsidR="008F1389" w14:paraId="4BC2858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679B67" w14:textId="4FB1DACB" w:rsidR="008F1389" w:rsidRDefault="008F1389" w:rsidP="008F1389">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1C0A4" w14:textId="75237316" w:rsidR="008F1389" w:rsidRDefault="008F1389" w:rsidP="008F1389">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31A63" w14:textId="77777777" w:rsidR="008F1389" w:rsidRDefault="008F1389" w:rsidP="008F1389">
            <w:pPr>
              <w:widowControl w:val="0"/>
              <w:rPr>
                <w:bCs/>
                <w:sz w:val="20"/>
                <w:szCs w:val="20"/>
                <w:lang w:eastAsia="zh-CN"/>
              </w:rPr>
            </w:pPr>
            <w:r>
              <w:rPr>
                <w:bCs/>
                <w:sz w:val="20"/>
                <w:szCs w:val="20"/>
                <w:lang w:eastAsia="zh-CN"/>
              </w:rPr>
              <w:t>We support the proposal, but suggest a slight rewording to the Note as follows:</w:t>
            </w:r>
          </w:p>
          <w:p w14:paraId="4E182A7F" w14:textId="77777777" w:rsidR="008F1389" w:rsidRDefault="008F1389" w:rsidP="008F1389">
            <w:pPr>
              <w:pStyle w:val="af3"/>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sidDel="00000BFA">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0F084818" w14:textId="77777777" w:rsidR="008F1389" w:rsidRDefault="008F1389" w:rsidP="008F1389">
            <w:pPr>
              <w:widowControl w:val="0"/>
              <w:rPr>
                <w:bCs/>
                <w:sz w:val="20"/>
                <w:szCs w:val="20"/>
                <w:lang w:eastAsia="zh-CN"/>
              </w:rPr>
            </w:pPr>
          </w:p>
        </w:tc>
      </w:tr>
      <w:tr w:rsidR="00702961" w:rsidRPr="00000207" w14:paraId="260D39F5"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275C9B"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187DF9"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A5A73B"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O</w:t>
            </w:r>
            <w:r w:rsidRPr="00702961">
              <w:rPr>
                <w:bCs/>
                <w:sz w:val="20"/>
                <w:szCs w:val="20"/>
                <w:lang w:eastAsia="zh-CN"/>
              </w:rPr>
              <w:t>ur preference is to prioritize OOC, but accept the proposal for progress.</w:t>
            </w:r>
          </w:p>
        </w:tc>
      </w:tr>
      <w:tr w:rsidR="005156B2" w14:paraId="247442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27FA0"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26C6DC"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A7C66E" w14:textId="77777777" w:rsidR="005156B2" w:rsidRPr="005156B2" w:rsidRDefault="005156B2" w:rsidP="00411D8B">
            <w:pPr>
              <w:widowControl w:val="0"/>
              <w:rPr>
                <w:bCs/>
                <w:sz w:val="20"/>
                <w:szCs w:val="20"/>
                <w:lang w:eastAsia="zh-CN"/>
              </w:rPr>
            </w:pPr>
          </w:p>
        </w:tc>
      </w:tr>
      <w:tr w:rsidR="00822C2F" w14:paraId="4E9390F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9FCF95" w14:textId="59551A5C" w:rsidR="00822C2F" w:rsidRPr="005156B2" w:rsidRDefault="00822C2F" w:rsidP="00822C2F">
            <w:pPr>
              <w:widowControl w:val="0"/>
              <w:rPr>
                <w:rFonts w:hint="eastAsia"/>
                <w:bCs/>
                <w:sz w:val="20"/>
                <w:szCs w:val="20"/>
                <w:lang w:eastAsia="zh-CN"/>
              </w:rPr>
            </w:pPr>
            <w:bookmarkStart w:id="10" w:name="_GoBack" w:colFirst="0" w:colLast="2"/>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53B4" w14:textId="30E11E2E" w:rsidR="00822C2F" w:rsidRPr="005156B2" w:rsidRDefault="00822C2F" w:rsidP="00822C2F">
            <w:pPr>
              <w:widowControl w:val="0"/>
              <w:rPr>
                <w:rFonts w:hint="eastAsia"/>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F712A9" w14:textId="77777777" w:rsidR="00822C2F" w:rsidRPr="005156B2" w:rsidRDefault="00822C2F" w:rsidP="00822C2F">
            <w:pPr>
              <w:widowControl w:val="0"/>
              <w:rPr>
                <w:bCs/>
                <w:sz w:val="20"/>
                <w:szCs w:val="20"/>
                <w:lang w:eastAsia="zh-CN"/>
              </w:rPr>
            </w:pPr>
          </w:p>
        </w:tc>
      </w:tr>
      <w:bookmarkEnd w:id="10"/>
    </w:tbl>
    <w:p w14:paraId="69D5165F" w14:textId="77777777" w:rsidR="00010B35" w:rsidRDefault="00010B35"/>
    <w:p w14:paraId="2EC828BC" w14:textId="77777777" w:rsidR="004E3B57" w:rsidRDefault="004E3B57"/>
    <w:p w14:paraId="4FCF6F31"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1" w:name="_Ref102936779"/>
      <w:r>
        <w:rPr>
          <w:rFonts w:ascii="Arial" w:hAnsi="Arial"/>
          <w:b w:val="0"/>
          <w:bCs w:val="0"/>
          <w:sz w:val="36"/>
          <w:szCs w:val="20"/>
        </w:rPr>
        <w:t>Target use-cases and bands for SL positioning</w:t>
      </w:r>
      <w:bookmarkEnd w:id="11"/>
    </w:p>
    <w:p w14:paraId="63E97BCC" w14:textId="77777777" w:rsidR="002B2770" w:rsidRDefault="00875072">
      <w:r>
        <w:t xml:space="preserve">Following from the SID and TR 38.845 , TS 22.261 , and TS 22.104 , the target use-cases for SL positioning can be broadly classified into four categories: </w:t>
      </w:r>
    </w:p>
    <w:p w14:paraId="0F3F2884" w14:textId="77777777" w:rsidR="002B2770" w:rsidRDefault="00875072">
      <w:pPr>
        <w:pStyle w:val="af3"/>
        <w:numPr>
          <w:ilvl w:val="0"/>
          <w:numId w:val="5"/>
        </w:numPr>
      </w:pPr>
      <w:r>
        <w:t>V2X use-cases (primary ref: TR 38.845)</w:t>
      </w:r>
    </w:p>
    <w:p w14:paraId="0501F68C" w14:textId="77777777" w:rsidR="002B2770" w:rsidRDefault="00875072">
      <w:pPr>
        <w:pStyle w:val="af3"/>
        <w:numPr>
          <w:ilvl w:val="0"/>
          <w:numId w:val="5"/>
        </w:numPr>
      </w:pPr>
      <w:r>
        <w:t>Public safety use-cases (primary ref: TR 38.845)</w:t>
      </w:r>
    </w:p>
    <w:p w14:paraId="375BFAE1" w14:textId="77777777" w:rsidR="002B2770" w:rsidRDefault="00875072">
      <w:pPr>
        <w:pStyle w:val="af3"/>
        <w:numPr>
          <w:ilvl w:val="0"/>
          <w:numId w:val="5"/>
        </w:numPr>
      </w:pPr>
      <w:r>
        <w:t>Commercial use-cases (primary ref: TS 22.261)</w:t>
      </w:r>
    </w:p>
    <w:p w14:paraId="5EB44F0C" w14:textId="77777777" w:rsidR="002B2770" w:rsidRDefault="00875072">
      <w:pPr>
        <w:pStyle w:val="af3"/>
        <w:numPr>
          <w:ilvl w:val="0"/>
          <w:numId w:val="5"/>
        </w:numPr>
      </w:pPr>
      <w:r>
        <w:t>IIoT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af3"/>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cases; </w:t>
      </w:r>
    </w:p>
    <w:p w14:paraId="18CCF5EF" w14:textId="77777777" w:rsidR="002B2770" w:rsidRDefault="00875072">
      <w:pPr>
        <w:pStyle w:val="af3"/>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IioT use-cases;</w:t>
      </w:r>
    </w:p>
    <w:p w14:paraId="0A03A36D" w14:textId="77777777" w:rsidR="002B2770" w:rsidRDefault="00875072">
      <w:pPr>
        <w:pStyle w:val="af3"/>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IioT use-case as second priority;</w:t>
      </w:r>
    </w:p>
    <w:p w14:paraId="48A138A8"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 “</w:t>
      </w:r>
      <w:r>
        <w:rPr>
          <w:i/>
          <w:iCs/>
        </w:rPr>
        <w:t>Define a subset of the potential use cases for the evaluation of the potential solutions. The subset(s) may be grouped according the specification impact”.</w:t>
      </w:r>
    </w:p>
    <w:p w14:paraId="6C075760" w14:textId="77777777" w:rsidR="002B2770" w:rsidRDefault="002B2770"/>
    <w:p w14:paraId="70AFEF9D" w14:textId="77777777" w:rsidR="002B2770" w:rsidRDefault="00875072">
      <w:pPr>
        <w:pStyle w:val="2"/>
      </w:pPr>
      <w:r>
        <w:t>FL1 Question 3-1</w:t>
      </w:r>
    </w:p>
    <w:p w14:paraId="2888500D" w14:textId="77777777" w:rsidR="002B2770" w:rsidRDefault="00875072">
      <w:pPr>
        <w:pStyle w:val="af3"/>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af3"/>
        <w:numPr>
          <w:ilvl w:val="1"/>
          <w:numId w:val="7"/>
        </w:numPr>
      </w:pPr>
      <w:r>
        <w:rPr>
          <w:b/>
          <w:bCs/>
          <w:i/>
          <w:iCs/>
        </w:rPr>
        <w:t xml:space="preserve">Option 1: </w:t>
      </w:r>
      <w:r>
        <w:rPr>
          <w:i/>
          <w:iCs/>
        </w:rPr>
        <w:t>All four identified use-cases (V2X, public safety, commercial, and IioT) are studied/evaluated at same priority level.</w:t>
      </w:r>
    </w:p>
    <w:p w14:paraId="42A00E82" w14:textId="77777777" w:rsidR="002B2770" w:rsidRDefault="00875072">
      <w:pPr>
        <w:pStyle w:val="af3"/>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af3"/>
        <w:numPr>
          <w:ilvl w:val="1"/>
          <w:numId w:val="7"/>
        </w:numPr>
      </w:pPr>
      <w:r>
        <w:rPr>
          <w:b/>
          <w:bCs/>
          <w:i/>
          <w:iCs/>
        </w:rPr>
        <w:t>Option 3:</w:t>
      </w:r>
      <w:r>
        <w:t xml:space="preserve"> </w:t>
      </w:r>
      <w:r>
        <w:rPr>
          <w:i/>
          <w:iCs/>
        </w:rPr>
        <w:t xml:space="preserve">Studies on V2X and IioT use-cases are prioritized during the SI. </w:t>
      </w:r>
    </w:p>
    <w:p w14:paraId="2FEE6B85" w14:textId="77777777" w:rsidR="002B2770" w:rsidRDefault="00875072">
      <w:pPr>
        <w:pStyle w:val="af3"/>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Option 3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Since the positioning requirements of V2X use cases from 5GAA and IioT use cases from verticals are more urgent, V2X use cases and IioT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In general, we are open for all use cases, however, due to the limited workload, we prefer to consider two evaluation cases at most. We prefer V2X and IioT use cases, 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We prefer to study all use cases. I.e., V2X, public safety, commercial, and IioT.</w:t>
            </w:r>
          </w:p>
          <w:p w14:paraId="28A5B4A1" w14:textId="77777777" w:rsidR="002B2770" w:rsidRDefault="0087507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By considering the total workload, at least V2X should be studied as the first prioritization. Besides, public safety or IIoT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IIoT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We should aim to study all the cases specified in SID. In our view, depending on workload, the priority order should be V2X, public safety, IIoT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lastRenderedPageBreak/>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This SI has high work-load. V2X is the most urgent one (i.e., request from 5GAA) 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We are open for the identified four use cases. But considering the workload, we would like to have more priority with V2X and IIo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r>
              <w:rPr>
                <w:sz w:val="20"/>
                <w:szCs w:val="20"/>
              </w:rPr>
              <w:t>CEWiT</w:t>
            </w:r>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public safety to study in SI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scenario  would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We would lie priority to be given to the V2X and IIoT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F</w:t>
            </w:r>
            <w:r w:rsidR="009A48F6" w:rsidRPr="00AC52C6">
              <w:rPr>
                <w:color w:val="00B0F0"/>
                <w:sz w:val="20"/>
                <w:szCs w:val="20"/>
              </w:rPr>
              <w:t>uturewei</w:t>
            </w:r>
            <w:r w:rsidR="004875E4" w:rsidRPr="00AC52C6">
              <w:rPr>
                <w:color w:val="00B0F0"/>
                <w:sz w:val="20"/>
                <w:szCs w:val="20"/>
              </w:rPr>
              <w:t>], [HW</w:t>
            </w:r>
            <w:r w:rsidR="00545B0E" w:rsidRPr="00AC52C6">
              <w:rPr>
                <w:color w:val="00B0F0"/>
                <w:sz w:val="20"/>
                <w:szCs w:val="20"/>
              </w:rPr>
              <w:t>-HiSi</w:t>
            </w:r>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Loca</w:t>
            </w:r>
            <w:r w:rsidR="00484F7F" w:rsidRPr="00AC52C6">
              <w:rPr>
                <w:color w:val="00B0F0"/>
                <w:sz w:val="20"/>
                <w:szCs w:val="20"/>
              </w:rPr>
              <w:t>ila</w:t>
            </w:r>
            <w:r w:rsidR="004A6647">
              <w:rPr>
                <w:color w:val="00B0F0"/>
                <w:sz w:val="20"/>
                <w:szCs w:val="20"/>
              </w:rPr>
              <w:t>, FirstNet</w:t>
            </w:r>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af3"/>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CEWiT, Apple</w:t>
            </w:r>
            <w:r w:rsidR="00484F7F" w:rsidRPr="00AC52C6">
              <w:rPr>
                <w:b/>
                <w:bCs/>
                <w:color w:val="00B0F0"/>
                <w:sz w:val="20"/>
                <w:szCs w:val="20"/>
              </w:rPr>
              <w:t xml:space="preserve"> (7)</w:t>
            </w:r>
          </w:p>
          <w:p w14:paraId="2D809453"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HiSi</w:t>
            </w:r>
            <w:r w:rsidR="00484F7F" w:rsidRPr="00AC52C6">
              <w:rPr>
                <w:color w:val="00B0F0"/>
                <w:sz w:val="20"/>
                <w:szCs w:val="20"/>
              </w:rPr>
              <w:t xml:space="preserve"> (</w:t>
            </w:r>
            <w:r w:rsidR="00186D12" w:rsidRPr="00AC52C6">
              <w:rPr>
                <w:color w:val="00B0F0"/>
                <w:sz w:val="20"/>
                <w:szCs w:val="20"/>
              </w:rPr>
              <w:t>prioritize V2X for evaluations), NEC, SONY, Lo</w:t>
            </w:r>
            <w:r w:rsidR="009A48F6" w:rsidRPr="00AC52C6">
              <w:rPr>
                <w:color w:val="00B0F0"/>
                <w:sz w:val="20"/>
                <w:szCs w:val="20"/>
              </w:rPr>
              <w:t>caila</w:t>
            </w:r>
            <w:r w:rsidR="005F1CC2" w:rsidRPr="00AC52C6">
              <w:rPr>
                <w:color w:val="00B0F0"/>
                <w:sz w:val="20"/>
                <w:szCs w:val="20"/>
              </w:rPr>
              <w:t>, [Futurewei]</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af3"/>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Futurewei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V2X, public safety, IIoT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 xml:space="preserve">are more </w:t>
            </w:r>
            <w:r w:rsidR="005676CC" w:rsidRPr="0085539F">
              <w:rPr>
                <w:color w:val="00B0F0"/>
                <w:sz w:val="20"/>
                <w:szCs w:val="20"/>
              </w:rPr>
              <w:lastRenderedPageBreak/>
              <w:t>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one approach could be to pick the most demanding requirements for a given scenario</w:t>
            </w:r>
            <w:r w:rsidR="009050AC">
              <w:rPr>
                <w:color w:val="00B0F0"/>
                <w:sz w:val="20"/>
                <w:szCs w:val="20"/>
              </w:rPr>
              <w:t xml:space="preserve">. Another could be to harmonize the requirements across two or more use-cases to reduce evaluation efforts – e.g., commercial and public safety. This last aspect is considered further in 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2"/>
      </w:pPr>
      <w:r>
        <w:t>FL2 Proposal 3-1</w:t>
      </w:r>
    </w:p>
    <w:p w14:paraId="496B92A5" w14:textId="77777777" w:rsidR="00BC3337" w:rsidRPr="00BC3337" w:rsidRDefault="00BC3337" w:rsidP="0085539F">
      <w:pPr>
        <w:pStyle w:val="af3"/>
        <w:numPr>
          <w:ilvl w:val="0"/>
          <w:numId w:val="7"/>
        </w:numPr>
      </w:pPr>
      <w:r>
        <w:rPr>
          <w:i/>
          <w:iCs/>
        </w:rPr>
        <w:t>All four identified use-cases (V2X, public safety, commercial, and I</w:t>
      </w:r>
      <w:r w:rsidR="00B54E09">
        <w:rPr>
          <w:i/>
          <w:iCs/>
        </w:rPr>
        <w:t>I</w:t>
      </w:r>
      <w:r>
        <w:rPr>
          <w:i/>
          <w:iCs/>
        </w:rPr>
        <w:t xml:space="preserve">oT) are studied/evaluated at same priority level </w:t>
      </w:r>
    </w:p>
    <w:p w14:paraId="3EE5A127" w14:textId="77777777" w:rsidR="00BC3337" w:rsidRPr="00BC3337" w:rsidRDefault="00080032" w:rsidP="00BC3337">
      <w:pPr>
        <w:pStyle w:val="af3"/>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af3"/>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is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r>
              <w:rPr>
                <w:bCs/>
                <w:sz w:val="20"/>
                <w:szCs w:val="20"/>
                <w:lang w:eastAsia="zh-CN"/>
              </w:rPr>
              <w:t>Futurewe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Our understanding is that all scenarios should be studied as per SID. We suggest to remove “includes at least evaluations and“ from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ork load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r>
              <w:rPr>
                <w:rFonts w:hint="eastAsia"/>
                <w:sz w:val="20"/>
                <w:szCs w:val="20"/>
                <w:lang w:val="en-GB" w:eastAsia="zh-CN"/>
              </w:rPr>
              <w:t>II</w:t>
            </w:r>
            <w:r>
              <w:rPr>
                <w:sz w:val="20"/>
                <w:szCs w:val="20"/>
                <w:lang w:val="en-GB" w:eastAsia="zh-CN"/>
              </w:rPr>
              <w:t>oT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sz w:val="20"/>
                <w:szCs w:val="20"/>
                <w:lang w:val="en-GB" w:eastAsia="zh-CN"/>
              </w:rPr>
            </w:pPr>
            <w:r>
              <w:rPr>
                <w:bCs/>
                <w:sz w:val="20"/>
                <w:szCs w:val="20"/>
                <w:lang w:eastAsia="zh-CN"/>
              </w:rPr>
              <w:t>Same view as ZTE, and we can not accept the FFS bullet.</w:t>
            </w:r>
          </w:p>
        </w:tc>
      </w:tr>
      <w:tr w:rsidR="00241760" w14:paraId="7E97BC26"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F89D532" w14:textId="7DDC1670"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C4DD7F" w14:textId="77777777" w:rsidR="00241760" w:rsidRDefault="00241760" w:rsidP="00241760">
            <w:pPr>
              <w:widowControl w:val="0"/>
              <w:rPr>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C720E34" w14:textId="7F55C131" w:rsidR="00241760" w:rsidRDefault="00241760" w:rsidP="00241760">
            <w:pPr>
              <w:widowControl w:val="0"/>
              <w:rPr>
                <w:bCs/>
                <w:sz w:val="20"/>
                <w:szCs w:val="20"/>
                <w:lang w:eastAsia="zh-CN"/>
              </w:rPr>
            </w:pPr>
            <w:r>
              <w:t xml:space="preserve">If </w:t>
            </w:r>
            <w:r w:rsidRPr="005F6CDC">
              <w:t>there is no intention to down-scope any use-case already identified as part of the SID</w:t>
            </w:r>
            <w:r>
              <w:t xml:space="preserve"> as in note, we prefer to select one or two use case(s) to reduce work load. </w:t>
            </w:r>
          </w:p>
        </w:tc>
      </w:tr>
      <w:tr w:rsidR="008A4453" w14:paraId="6BCA3B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A3A35B4" w14:textId="66744195" w:rsidR="008A4453" w:rsidRDefault="008A4453" w:rsidP="008A4453">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62B2026" w14:textId="1504E14D" w:rsidR="008A4453" w:rsidRDefault="008A4453" w:rsidP="008A4453">
            <w:pPr>
              <w:widowControl w:val="0"/>
              <w:rPr>
                <w:bCs/>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F7D0F8C" w14:textId="7743F739" w:rsidR="008A4453" w:rsidRDefault="008A4453" w:rsidP="008A4453">
            <w:pPr>
              <w:widowControl w:val="0"/>
            </w:pPr>
            <w:r>
              <w:rPr>
                <w:sz w:val="20"/>
                <w:szCs w:val="20"/>
              </w:rPr>
              <w:t>At this stage, we think that we should follow the SID and keep all of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r w:rsidR="00702961" w:rsidRPr="00000207" w14:paraId="666DCE80" w14:textId="77777777" w:rsidTr="0070296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FE7D812" w14:textId="77777777" w:rsidR="00702961" w:rsidRPr="00702961" w:rsidRDefault="00702961" w:rsidP="00BD5553">
            <w:pPr>
              <w:widowControl w:val="0"/>
              <w:rPr>
                <w:sz w:val="20"/>
                <w:szCs w:val="20"/>
              </w:rPr>
            </w:pPr>
            <w:r w:rsidRPr="00702961">
              <w:rPr>
                <w:rFonts w:hint="eastAsia"/>
                <w:sz w:val="20"/>
                <w:szCs w:val="20"/>
              </w:rPr>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58E489" w14:textId="77777777" w:rsidR="00702961" w:rsidRPr="00702961" w:rsidRDefault="00702961" w:rsidP="00BD5553">
            <w:pPr>
              <w:widowControl w:val="0"/>
              <w:rPr>
                <w:sz w:val="20"/>
                <w:szCs w:val="20"/>
              </w:rPr>
            </w:pPr>
            <w:r w:rsidRPr="00702961">
              <w:rPr>
                <w:rFonts w:hint="eastAsia"/>
                <w:sz w:val="20"/>
                <w:szCs w:val="20"/>
              </w:rPr>
              <w:t>Not 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94425E0" w14:textId="77777777" w:rsidR="00702961" w:rsidRPr="00702961" w:rsidRDefault="00702961" w:rsidP="00BD5553">
            <w:pPr>
              <w:widowControl w:val="0"/>
              <w:rPr>
                <w:sz w:val="20"/>
                <w:szCs w:val="20"/>
              </w:rPr>
            </w:pPr>
            <w:r w:rsidRPr="00702961">
              <w:rPr>
                <w:rFonts w:hint="eastAsia"/>
                <w:sz w:val="20"/>
                <w:szCs w:val="20"/>
              </w:rPr>
              <w:t>We ag</w:t>
            </w:r>
            <w:r w:rsidRPr="00702961">
              <w:rPr>
                <w:sz w:val="20"/>
                <w:szCs w:val="20"/>
              </w:rPr>
              <w:t>r</w:t>
            </w:r>
            <w:r w:rsidRPr="00702961">
              <w:rPr>
                <w:rFonts w:hint="eastAsia"/>
                <w:sz w:val="20"/>
                <w:szCs w:val="20"/>
              </w:rPr>
              <w:t>ee with ZTE.</w:t>
            </w:r>
            <w:r w:rsidRPr="00702961">
              <w:rPr>
                <w:sz w:val="20"/>
                <w:szCs w:val="20"/>
              </w:rPr>
              <w:t xml:space="preserv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5156B2" w14:paraId="5731B234"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4A75C7B" w14:textId="77777777" w:rsidR="005156B2" w:rsidRPr="005156B2" w:rsidRDefault="005156B2" w:rsidP="00411D8B">
            <w:pPr>
              <w:widowControl w:val="0"/>
              <w:rPr>
                <w:sz w:val="20"/>
                <w:szCs w:val="20"/>
              </w:rPr>
            </w:pPr>
            <w:r w:rsidRPr="005156B2">
              <w:rPr>
                <w:rFonts w:hint="eastAsia"/>
                <w:sz w:val="20"/>
                <w:szCs w:val="20"/>
              </w:rPr>
              <w:lastRenderedPageBreak/>
              <w:t>N</w:t>
            </w:r>
            <w:r w:rsidRPr="005156B2">
              <w:rPr>
                <w:sz w:val="20"/>
                <w:szCs w:val="20"/>
              </w:rPr>
              <w:t>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393C7A2" w14:textId="77777777" w:rsidR="005156B2" w:rsidRPr="005156B2" w:rsidRDefault="005156B2" w:rsidP="00411D8B">
            <w:pPr>
              <w:widowControl w:val="0"/>
              <w:rPr>
                <w:sz w:val="20"/>
                <w:szCs w:val="20"/>
              </w:rPr>
            </w:pPr>
            <w:r w:rsidRPr="005156B2">
              <w:rPr>
                <w:rFonts w:hint="eastAsia"/>
                <w:sz w:val="20"/>
                <w:szCs w:val="20"/>
              </w:rPr>
              <w:t>V</w:t>
            </w:r>
            <w:r w:rsidRPr="005156B2">
              <w:rPr>
                <w:sz w:val="20"/>
                <w:szCs w:val="20"/>
              </w:rPr>
              <w:t>2X</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75E495F" w14:textId="77777777" w:rsidR="005156B2" w:rsidRPr="005156B2" w:rsidRDefault="005156B2" w:rsidP="00411D8B">
            <w:pPr>
              <w:widowControl w:val="0"/>
              <w:rPr>
                <w:sz w:val="20"/>
                <w:szCs w:val="20"/>
              </w:rPr>
            </w:pPr>
            <w:r w:rsidRPr="005156B2">
              <w:rPr>
                <w:sz w:val="20"/>
                <w:szCs w:val="20"/>
              </w:rPr>
              <w:t>Although we agree with all use cases can be studied, considering reduction of workload and limited time, we prefer to focus on V2X use case at first.</w:t>
            </w:r>
          </w:p>
        </w:tc>
      </w:tr>
      <w:tr w:rsidR="00822C2F" w14:paraId="5A66ED9B"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9AF542E" w14:textId="4B589D5A" w:rsidR="00822C2F" w:rsidRPr="005156B2" w:rsidRDefault="00822C2F" w:rsidP="00822C2F">
            <w:pPr>
              <w:widowControl w:val="0"/>
              <w:rPr>
                <w:rFonts w:hint="eastAsia"/>
                <w:sz w:val="20"/>
                <w:szCs w:val="20"/>
              </w:rPr>
            </w:pPr>
            <w:r>
              <w:rPr>
                <w:rFonts w:hint="eastAsia"/>
                <w:sz w:val="20"/>
                <w:szCs w:val="20"/>
                <w:lang w:eastAsia="zh-CN"/>
              </w:rPr>
              <w:t>C</w:t>
            </w:r>
            <w:r>
              <w:rPr>
                <w:sz w:val="20"/>
                <w:szCs w:val="20"/>
                <w:lang w:eastAsia="zh-CN"/>
              </w:rPr>
              <w:t>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63D3582" w14:textId="21996648" w:rsidR="00822C2F" w:rsidRPr="005156B2" w:rsidRDefault="00822C2F" w:rsidP="00822C2F">
            <w:pPr>
              <w:widowControl w:val="0"/>
              <w:rPr>
                <w:rFonts w:hint="eastAsia"/>
                <w:sz w:val="20"/>
                <w:szCs w:val="20"/>
              </w:rPr>
            </w:pPr>
            <w:r>
              <w:rPr>
                <w:rFonts w:hint="eastAsia"/>
                <w:sz w:val="20"/>
                <w:szCs w:val="20"/>
                <w:lang w:eastAsia="zh-CN"/>
              </w:rPr>
              <w:t>S</w:t>
            </w:r>
            <w:r>
              <w:rPr>
                <w:sz w:val="20"/>
                <w:szCs w:val="20"/>
                <w:lang w:eastAsia="zh-CN"/>
              </w:rPr>
              <w:t>ee comments</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53AC366" w14:textId="14F590CE" w:rsidR="00822C2F" w:rsidRPr="005156B2" w:rsidRDefault="00822C2F" w:rsidP="00822C2F">
            <w:pPr>
              <w:widowControl w:val="0"/>
              <w:rPr>
                <w:sz w:val="20"/>
                <w:szCs w:val="20"/>
              </w:rPr>
            </w:pPr>
            <w:r>
              <w:rPr>
                <w:rFonts w:hint="eastAsia"/>
                <w:sz w:val="20"/>
                <w:szCs w:val="20"/>
                <w:lang w:eastAsia="zh-CN"/>
              </w:rPr>
              <w:t>W</w:t>
            </w:r>
            <w:r>
              <w:rPr>
                <w:sz w:val="20"/>
                <w:szCs w:val="20"/>
                <w:lang w:eastAsia="zh-CN"/>
              </w:rPr>
              <w:t>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IIoT.</w:t>
            </w: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2"/>
      </w:pPr>
      <w:r>
        <w:t>FL1 Question 3-2</w:t>
      </w:r>
    </w:p>
    <w:p w14:paraId="5F36E679" w14:textId="77777777" w:rsidR="002B2770" w:rsidRDefault="00875072">
      <w:pPr>
        <w:pStyle w:val="af3"/>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af3"/>
        <w:numPr>
          <w:ilvl w:val="1"/>
          <w:numId w:val="7"/>
        </w:numPr>
      </w:pPr>
      <w:r>
        <w:rPr>
          <w:b/>
          <w:bCs/>
          <w:i/>
          <w:iCs/>
        </w:rPr>
        <w:t xml:space="preserve">Option 2: </w:t>
      </w:r>
      <w:r>
        <w:rPr>
          <w:i/>
          <w:iCs/>
        </w:rPr>
        <w:t>Deprioritize FR2 bands during the SI. For V2X use-cases, maximum BW of 40 MHz is considered.</w:t>
      </w:r>
    </w:p>
    <w:p w14:paraId="09FB9D78" w14:textId="77777777" w:rsidR="002B2770" w:rsidRDefault="00875072">
      <w:pPr>
        <w:pStyle w:val="af3"/>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Considering the sidelink beam management mechanism has not been introduced in NR V2X, and it may be discussed in Rel-18 sidelink evolution work item, we prefer the potential solutions investigation and performance evaluation should focus on FR1 bands and ITS bands(for V2X use caes)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lastRenderedPageBreak/>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We do not agree with limiting V2X bandwidth to 40 MHz.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So we don’t need to limit the max. BW for V2X as 40MHz. </w:t>
            </w:r>
          </w:p>
          <w:p w14:paraId="6A9F519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7D0AC42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21132CDD" w14:textId="77777777" w:rsidR="002B2770" w:rsidRDefault="0087507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r w:rsidR="00866A12">
              <w:rPr>
                <w:rFonts w:eastAsia="Malgun Gothic"/>
                <w:bCs/>
                <w:sz w:val="20"/>
                <w:szCs w:val="20"/>
                <w:lang w:eastAsia="zh-CN"/>
              </w:rPr>
              <w:t>MHz.</w:t>
            </w:r>
            <w:r>
              <w:rPr>
                <w:rFonts w:eastAsia="Malgun Gothic"/>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Malgun Gothic"/>
                <w:bCs/>
                <w:sz w:val="20"/>
                <w:szCs w:val="20"/>
                <w:lang w:eastAsia="zh-CN"/>
              </w:rPr>
            </w:pPr>
            <w:r w:rsidRPr="009D677E">
              <w:rPr>
                <w:rFonts w:eastAsia="Malgun Gothic"/>
                <w:bCs/>
                <w:sz w:val="20"/>
                <w:szCs w:val="20"/>
                <w:lang w:eastAsia="zh-CN"/>
              </w:rPr>
              <w:t xml:space="preserve">If hybrid methods (using Uu RSs as well as SL RSs) are considered, option 1 should be applicable. If we only consider the sidelink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Malgun Gothic"/>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Malgun Gothic"/>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Summary of received responses:</w:t>
            </w:r>
          </w:p>
          <w:p w14:paraId="611B9B44" w14:textId="77777777" w:rsidR="008515D3" w:rsidRPr="00AC52C6" w:rsidRDefault="008515D3" w:rsidP="00AC52C6">
            <w:pPr>
              <w:pStyle w:val="af3"/>
              <w:widowControl w:val="0"/>
              <w:numPr>
                <w:ilvl w:val="0"/>
                <w:numId w:val="18"/>
              </w:numPr>
              <w:rPr>
                <w:rFonts w:eastAsia="Malgun Gothic"/>
                <w:bCs/>
                <w:color w:val="00B0F0"/>
                <w:sz w:val="20"/>
                <w:szCs w:val="20"/>
                <w:lang w:eastAsia="zh-CN"/>
              </w:rPr>
            </w:pPr>
            <w:r w:rsidRPr="00AC52C6">
              <w:rPr>
                <w:rFonts w:eastAsia="Malgun Gothic"/>
                <w:bCs/>
                <w:color w:val="00B0F0"/>
                <w:sz w:val="20"/>
                <w:szCs w:val="20"/>
                <w:lang w:eastAsia="zh-CN"/>
              </w:rPr>
              <w:t>Option 1: OPPO, QC</w:t>
            </w:r>
            <w:r w:rsidR="007F250F" w:rsidRPr="00AC52C6">
              <w:rPr>
                <w:rFonts w:eastAsia="Malgun Gothic"/>
                <w:bCs/>
                <w:color w:val="00B0F0"/>
                <w:sz w:val="20"/>
                <w:szCs w:val="20"/>
                <w:lang w:eastAsia="zh-CN"/>
              </w:rPr>
              <w:t xml:space="preserve"> (w/</w:t>
            </w:r>
            <w:r w:rsidR="00B060CA" w:rsidRPr="00AC52C6">
              <w:rPr>
                <w:rFonts w:eastAsia="Malgun Gothic"/>
                <w:bCs/>
                <w:color w:val="00B0F0"/>
                <w:sz w:val="20"/>
                <w:szCs w:val="20"/>
                <w:lang w:eastAsia="zh-CN"/>
              </w:rPr>
              <w:t>o restrictions on max BW for</w:t>
            </w:r>
            <w:r w:rsidR="007F250F" w:rsidRPr="00AC52C6">
              <w:rPr>
                <w:rFonts w:eastAsia="Malgun Gothic"/>
                <w:bCs/>
                <w:color w:val="00B0F0"/>
                <w:sz w:val="20"/>
                <w:szCs w:val="20"/>
                <w:lang w:eastAsia="zh-CN"/>
              </w:rPr>
              <w:t xml:space="preserve"> V2X), </w:t>
            </w:r>
            <w:r w:rsidR="00B060CA" w:rsidRPr="00AC52C6">
              <w:rPr>
                <w:rFonts w:eastAsia="Malgun Gothic"/>
                <w:bCs/>
                <w:color w:val="00B0F0"/>
                <w:sz w:val="20"/>
                <w:szCs w:val="20"/>
                <w:lang w:eastAsia="zh-CN"/>
              </w:rPr>
              <w:t>Xiaomi (</w:t>
            </w:r>
            <w:r w:rsidR="00B73257" w:rsidRPr="00AC52C6">
              <w:rPr>
                <w:rFonts w:eastAsia="Malgun Gothic"/>
                <w:bCs/>
                <w:color w:val="00B0F0"/>
                <w:sz w:val="20"/>
                <w:szCs w:val="20"/>
                <w:lang w:eastAsia="zh-CN"/>
              </w:rPr>
              <w:t>w/o restrictions on max BW for V2X</w:t>
            </w:r>
            <w:r w:rsidR="00B060CA" w:rsidRPr="00AC52C6">
              <w:rPr>
                <w:rFonts w:eastAsia="Malgun Gothic"/>
                <w:bCs/>
                <w:color w:val="00B0F0"/>
                <w:sz w:val="20"/>
                <w:szCs w:val="20"/>
                <w:lang w:eastAsia="zh-CN"/>
              </w:rPr>
              <w:t xml:space="preserve">), </w:t>
            </w:r>
            <w:r w:rsidR="000C5088" w:rsidRPr="00AC52C6">
              <w:rPr>
                <w:rFonts w:eastAsia="Malgun Gothic"/>
                <w:bCs/>
                <w:color w:val="00B0F0"/>
                <w:sz w:val="20"/>
                <w:szCs w:val="20"/>
                <w:lang w:eastAsia="zh-CN"/>
              </w:rPr>
              <w:t>LGE (w/o restrictions on max BW for V2X), CEWiT (w/o restrictions on max BW for V2X), E//</w:t>
            </w:r>
            <w:r w:rsidR="000F0E9F" w:rsidRPr="00AC52C6">
              <w:rPr>
                <w:rFonts w:eastAsia="Malgun Gothic"/>
                <w:bCs/>
                <w:color w:val="00B0F0"/>
                <w:sz w:val="20"/>
                <w:szCs w:val="20"/>
                <w:lang w:eastAsia="zh-CN"/>
              </w:rPr>
              <w:t xml:space="preserve"> (if hybrid methods are considered) </w:t>
            </w:r>
            <w:r w:rsidR="000F0E9F" w:rsidRPr="00AC52C6">
              <w:rPr>
                <w:rFonts w:eastAsia="Malgun Gothic"/>
                <w:b/>
                <w:color w:val="00B0F0"/>
                <w:sz w:val="20"/>
                <w:szCs w:val="20"/>
                <w:lang w:eastAsia="zh-CN"/>
              </w:rPr>
              <w:t>(</w:t>
            </w:r>
            <w:r w:rsidR="00046C34" w:rsidRPr="00AC52C6">
              <w:rPr>
                <w:rFonts w:eastAsia="Malgun Gothic"/>
                <w:b/>
                <w:color w:val="00B0F0"/>
                <w:sz w:val="20"/>
                <w:szCs w:val="20"/>
                <w:lang w:eastAsia="zh-CN"/>
              </w:rPr>
              <w:t>6</w:t>
            </w:r>
            <w:r w:rsidR="000F0E9F" w:rsidRPr="00AC52C6">
              <w:rPr>
                <w:rFonts w:eastAsia="Malgun Gothic"/>
                <w:b/>
                <w:color w:val="00B0F0"/>
                <w:sz w:val="20"/>
                <w:szCs w:val="20"/>
                <w:lang w:eastAsia="zh-CN"/>
              </w:rPr>
              <w:t>)</w:t>
            </w:r>
          </w:p>
          <w:p w14:paraId="7B206B86" w14:textId="77777777" w:rsidR="008515D3" w:rsidRPr="00AC52C6" w:rsidRDefault="008515D3" w:rsidP="00AC52C6">
            <w:pPr>
              <w:pStyle w:val="af3"/>
              <w:widowControl w:val="0"/>
              <w:numPr>
                <w:ilvl w:val="0"/>
                <w:numId w:val="18"/>
              </w:numPr>
              <w:rPr>
                <w:rFonts w:eastAsia="Malgun Gothic"/>
                <w:b/>
                <w:color w:val="00B0F0"/>
                <w:sz w:val="20"/>
                <w:szCs w:val="20"/>
                <w:lang w:eastAsia="zh-CN"/>
              </w:rPr>
            </w:pPr>
            <w:r w:rsidRPr="00AC52C6">
              <w:rPr>
                <w:rFonts w:eastAsia="Malgun Gothic"/>
                <w:bCs/>
                <w:color w:val="00B0F0"/>
                <w:sz w:val="20"/>
                <w:szCs w:val="20"/>
                <w:lang w:eastAsia="zh-CN"/>
              </w:rPr>
              <w:t xml:space="preserve">Option 2: </w:t>
            </w:r>
            <w:r w:rsidR="000C5088" w:rsidRPr="00AC52C6">
              <w:rPr>
                <w:rFonts w:eastAsia="Malgun Gothic"/>
                <w:bCs/>
                <w:color w:val="00B0F0"/>
                <w:sz w:val="20"/>
                <w:szCs w:val="20"/>
                <w:lang w:eastAsia="zh-CN"/>
              </w:rPr>
              <w:t xml:space="preserve">ZTE (w/o restrictions on max BW for V2X), CATT, CMCC, </w:t>
            </w:r>
            <w:r w:rsidR="00BF562E" w:rsidRPr="00AC52C6">
              <w:rPr>
                <w:rFonts w:eastAsia="Malgun Gothic"/>
                <w:bCs/>
                <w:color w:val="00B0F0"/>
                <w:sz w:val="20"/>
                <w:szCs w:val="20"/>
                <w:lang w:eastAsia="zh-CN"/>
              </w:rPr>
              <w:t>vivo, HW-HiSi, Lenovo, SPRD, IDC, Futurewei, SS, NEC, SONY, Nokia, Loc</w:t>
            </w:r>
            <w:r w:rsidR="000F0E9F" w:rsidRPr="00AC52C6">
              <w:rPr>
                <w:rFonts w:eastAsia="Malgun Gothic"/>
                <w:bCs/>
                <w:color w:val="00B0F0"/>
                <w:sz w:val="20"/>
                <w:szCs w:val="20"/>
                <w:lang w:eastAsia="zh-CN"/>
              </w:rPr>
              <w:t>aila, DCM, Sharp, E//, Apple</w:t>
            </w:r>
            <w:r w:rsidR="00DD4226">
              <w:rPr>
                <w:rFonts w:eastAsia="Malgun Gothic"/>
                <w:bCs/>
                <w:color w:val="00B0F0"/>
                <w:sz w:val="20"/>
                <w:szCs w:val="20"/>
                <w:lang w:eastAsia="zh-CN"/>
              </w:rPr>
              <w:t>, FirstNet</w:t>
            </w:r>
            <w:r w:rsidR="00046C34" w:rsidRPr="00AC52C6">
              <w:rPr>
                <w:rFonts w:eastAsia="Malgun Gothic"/>
                <w:bCs/>
                <w:color w:val="00B0F0"/>
                <w:sz w:val="20"/>
                <w:szCs w:val="20"/>
                <w:lang w:eastAsia="zh-CN"/>
              </w:rPr>
              <w:t xml:space="preserve"> </w:t>
            </w:r>
            <w:r w:rsidR="00046C34" w:rsidRPr="00AC52C6">
              <w:rPr>
                <w:rFonts w:eastAsia="Malgun Gothic"/>
                <w:b/>
                <w:color w:val="00B0F0"/>
                <w:sz w:val="20"/>
                <w:szCs w:val="20"/>
                <w:lang w:eastAsia="zh-CN"/>
              </w:rPr>
              <w:t>(</w:t>
            </w:r>
            <w:r w:rsidR="00A15868" w:rsidRPr="00AC52C6">
              <w:rPr>
                <w:rFonts w:eastAsia="Malgun Gothic"/>
                <w:b/>
                <w:color w:val="00B0F0"/>
                <w:sz w:val="20"/>
                <w:szCs w:val="20"/>
                <w:lang w:eastAsia="zh-CN"/>
              </w:rPr>
              <w:t>1</w:t>
            </w:r>
            <w:r w:rsidR="00DD4226">
              <w:rPr>
                <w:rFonts w:eastAsia="Malgun Gothic"/>
                <w:b/>
                <w:color w:val="00B0F0"/>
                <w:sz w:val="20"/>
                <w:szCs w:val="20"/>
                <w:lang w:eastAsia="zh-CN"/>
              </w:rPr>
              <w:t>9</w:t>
            </w:r>
            <w:r w:rsidR="00046C34" w:rsidRPr="00AC52C6">
              <w:rPr>
                <w:rFonts w:eastAsia="Malgun Gothic"/>
                <w:b/>
                <w:color w:val="00B0F0"/>
                <w:sz w:val="20"/>
                <w:szCs w:val="20"/>
                <w:lang w:eastAsia="zh-CN"/>
              </w:rPr>
              <w:t>)</w:t>
            </w:r>
          </w:p>
          <w:p w14:paraId="25C9DC22" w14:textId="77777777" w:rsidR="00A15868" w:rsidRPr="00035051" w:rsidRDefault="00A15868" w:rsidP="009D677E">
            <w:pPr>
              <w:widowControl w:val="0"/>
              <w:rPr>
                <w:rFonts w:eastAsia="Malgun Gothic"/>
                <w:b/>
                <w:color w:val="00B0F0"/>
                <w:sz w:val="20"/>
                <w:szCs w:val="20"/>
                <w:lang w:eastAsia="zh-CN"/>
              </w:rPr>
            </w:pPr>
          </w:p>
          <w:p w14:paraId="4C0EBFEB" w14:textId="77777777" w:rsidR="00A15868" w:rsidRDefault="00B44F36"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 xml:space="preserve">There seems to be a clear preference across companies to prioritize FR1 bands. Several responses also highlight that, </w:t>
            </w:r>
            <w:r w:rsidR="00035051" w:rsidRPr="00035051">
              <w:rPr>
                <w:rFonts w:eastAsia="Malgun Gothic"/>
                <w:bCs/>
                <w:color w:val="00B0F0"/>
                <w:sz w:val="20"/>
                <w:szCs w:val="20"/>
                <w:lang w:eastAsia="zh-CN"/>
              </w:rPr>
              <w:t>considering</w:t>
            </w:r>
            <w:r w:rsidRPr="00035051">
              <w:rPr>
                <w:rFonts w:eastAsia="Malgun Gothic"/>
                <w:bCs/>
                <w:color w:val="00B0F0"/>
                <w:sz w:val="20"/>
                <w:szCs w:val="20"/>
                <w:lang w:eastAsia="zh-CN"/>
              </w:rPr>
              <w:t xml:space="preserve"> availability of 100 MHz BW for V2X in licensed band</w:t>
            </w:r>
            <w:r w:rsidR="00684B96" w:rsidRPr="00035051">
              <w:rPr>
                <w:rFonts w:eastAsia="Malgun Gothic"/>
                <w:bCs/>
                <w:color w:val="00B0F0"/>
                <w:sz w:val="20"/>
                <w:szCs w:val="20"/>
                <w:lang w:eastAsia="zh-CN"/>
              </w:rPr>
              <w:t xml:space="preserve"> n79</w:t>
            </w:r>
            <w:r w:rsidRPr="00035051">
              <w:rPr>
                <w:rFonts w:eastAsia="Malgun Gothic"/>
                <w:bCs/>
                <w:color w:val="00B0F0"/>
                <w:sz w:val="20"/>
                <w:szCs w:val="20"/>
                <w:lang w:eastAsia="zh-CN"/>
              </w:rPr>
              <w:t xml:space="preserve">, it is not necessary to </w:t>
            </w:r>
            <w:r w:rsidR="00684B96" w:rsidRPr="00035051">
              <w:rPr>
                <w:rFonts w:eastAsia="Malgun Gothic"/>
                <w:bCs/>
                <w:color w:val="00B0F0"/>
                <w:sz w:val="20"/>
                <w:szCs w:val="20"/>
                <w:lang w:eastAsia="zh-CN"/>
              </w:rPr>
              <w:t xml:space="preserve">limit BW for V2X use-cases to 40MHz. It was also pointed out that </w:t>
            </w:r>
            <w:r w:rsidR="00F061D6" w:rsidRPr="00035051">
              <w:rPr>
                <w:rFonts w:eastAsia="Malgun Gothic"/>
                <w:bCs/>
                <w:color w:val="00B0F0"/>
                <w:sz w:val="20"/>
                <w:szCs w:val="20"/>
                <w:lang w:eastAsia="zh-CN"/>
              </w:rPr>
              <w:t xml:space="preserve">one of the tasks for RAN1 is to evaluate for required BW to satisfy </w:t>
            </w:r>
            <w:r w:rsidR="00035051" w:rsidRPr="00035051">
              <w:rPr>
                <w:rFonts w:eastAsia="Malgun Gothic"/>
                <w:bCs/>
                <w:color w:val="00B0F0"/>
                <w:sz w:val="20"/>
                <w:szCs w:val="20"/>
                <w:lang w:eastAsia="zh-CN"/>
              </w:rPr>
              <w:t>positioning accuracy requirements, and thus, limiting to 40 MHz may not be consistent with such a study.</w:t>
            </w:r>
          </w:p>
          <w:p w14:paraId="6CE583B8" w14:textId="77777777" w:rsidR="00035051" w:rsidRPr="00035051" w:rsidRDefault="005178A8" w:rsidP="009D677E">
            <w:pPr>
              <w:widowControl w:val="0"/>
              <w:rPr>
                <w:rFonts w:eastAsia="Malgun Gothic"/>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2"/>
      </w:pPr>
      <w:r>
        <w:t>FL2 Proposal 3-2</w:t>
      </w:r>
    </w:p>
    <w:p w14:paraId="557E780E" w14:textId="77777777" w:rsidR="009C5ECB" w:rsidRDefault="009C5ECB" w:rsidP="009C5ECB">
      <w:pPr>
        <w:pStyle w:val="af3"/>
        <w:numPr>
          <w:ilvl w:val="0"/>
          <w:numId w:val="7"/>
        </w:numPr>
        <w:rPr>
          <w:i/>
          <w:iCs/>
        </w:rPr>
      </w:pPr>
      <w:r>
        <w:rPr>
          <w:i/>
          <w:iCs/>
        </w:rPr>
        <w:t>For Rel-18 studies on SL positioning:</w:t>
      </w:r>
    </w:p>
    <w:p w14:paraId="6FD09CD5" w14:textId="77777777" w:rsidR="009C5ECB" w:rsidRPr="00AC082A" w:rsidRDefault="00181539" w:rsidP="00AC082A">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af3"/>
              <w:numPr>
                <w:ilvl w:val="0"/>
                <w:numId w:val="7"/>
              </w:numPr>
              <w:rPr>
                <w:i/>
                <w:iCs/>
              </w:rPr>
            </w:pPr>
            <w:r>
              <w:rPr>
                <w:i/>
                <w:iCs/>
              </w:rPr>
              <w:t>For Rel-18 studies on SL positioning:</w:t>
            </w:r>
          </w:p>
          <w:p w14:paraId="1407996E" w14:textId="77777777" w:rsidR="00C233D1" w:rsidRDefault="00C233D1" w:rsidP="00C233D1">
            <w:pPr>
              <w:pStyle w:val="af3"/>
              <w:numPr>
                <w:ilvl w:val="1"/>
                <w:numId w:val="7"/>
              </w:numPr>
              <w:rPr>
                <w:i/>
                <w:iCs/>
              </w:rPr>
            </w:pPr>
            <w:r>
              <w:rPr>
                <w:i/>
                <w:iCs/>
              </w:rPr>
              <w:t>FR1 bands with 40 MHZ are prioritized.</w:t>
            </w:r>
          </w:p>
          <w:p w14:paraId="0295D1DA" w14:textId="59A23AA8" w:rsidR="00C233D1" w:rsidRDefault="00C233D1" w:rsidP="00C233D1">
            <w:pPr>
              <w:pStyle w:val="af3"/>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af3"/>
              <w:ind w:left="1040"/>
              <w:rPr>
                <w:i/>
                <w:iCs/>
              </w:rPr>
            </w:pPr>
          </w:p>
          <w:p w14:paraId="109B9168" w14:textId="77777777" w:rsidR="00C233D1" w:rsidRDefault="00C233D1" w:rsidP="00C233D1">
            <w:pPr>
              <w:widowControl w:val="0"/>
              <w:rPr>
                <w:bCs/>
                <w:sz w:val="20"/>
                <w:szCs w:val="20"/>
                <w:lang w:eastAsia="zh-CN"/>
              </w:rPr>
            </w:pPr>
          </w:p>
        </w:tc>
      </w:tr>
      <w:tr w:rsidR="00241760" w14:paraId="0EA6566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A5D41B" w14:textId="19EC8B69"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C6DE8E" w14:textId="1D626AD5"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54EA1F" w14:textId="09778FBF" w:rsidR="00241760" w:rsidRDefault="00241760" w:rsidP="00241760">
            <w:pPr>
              <w:widowControl w:val="0"/>
              <w:rPr>
                <w:bCs/>
                <w:sz w:val="20"/>
                <w:szCs w:val="20"/>
                <w:lang w:eastAsia="zh-CN"/>
              </w:rPr>
            </w:pPr>
          </w:p>
        </w:tc>
      </w:tr>
      <w:tr w:rsidR="00884212" w14:paraId="745C97BF"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C700D2" w14:textId="76CF53C8" w:rsidR="00884212" w:rsidRDefault="00884212" w:rsidP="008842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776815" w14:textId="0ACE1D51" w:rsidR="00884212" w:rsidRDefault="00884212" w:rsidP="00884212">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0C7C5" w14:textId="20475111" w:rsidR="00884212" w:rsidRDefault="00884212" w:rsidP="008842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Uu + SL hybrid approaches are in considered, FR2 may be applicable.</w:t>
            </w:r>
          </w:p>
        </w:tc>
      </w:tr>
      <w:tr w:rsidR="00702961" w14:paraId="1116A1C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37DD5A"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33A574" w14:textId="77777777" w:rsidR="00702961" w:rsidRPr="00702961" w:rsidRDefault="00702961" w:rsidP="00BD5553">
            <w:pPr>
              <w:widowControl w:val="0"/>
              <w:rPr>
                <w:bCs/>
                <w:sz w:val="20"/>
                <w:szCs w:val="20"/>
                <w:lang w:eastAsia="zh-CN"/>
              </w:rPr>
            </w:pPr>
            <w:r w:rsidRPr="00702961">
              <w:rPr>
                <w:bCs/>
                <w:sz w:val="20"/>
                <w:szCs w:val="20"/>
                <w:lang w:eastAsia="zh-CN"/>
              </w:rPr>
              <w:t>S</w:t>
            </w:r>
            <w:r w:rsidRPr="00702961">
              <w:rPr>
                <w:rFonts w:hint="eastAsia"/>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5F3239" w14:textId="77777777" w:rsidR="00702961" w:rsidRDefault="00702961" w:rsidP="00BD5553">
            <w:pPr>
              <w:widowControl w:val="0"/>
              <w:rPr>
                <w:bCs/>
                <w:sz w:val="20"/>
                <w:szCs w:val="20"/>
                <w:lang w:eastAsia="zh-CN"/>
              </w:rPr>
            </w:pPr>
          </w:p>
        </w:tc>
      </w:tr>
      <w:tr w:rsidR="005156B2" w14:paraId="79D04AA6"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C7FBD29"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8CBD9"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012AB5" w14:textId="77777777" w:rsidR="005156B2" w:rsidRPr="005156B2" w:rsidRDefault="005156B2" w:rsidP="00411D8B">
            <w:pPr>
              <w:widowControl w:val="0"/>
              <w:rPr>
                <w:bCs/>
                <w:sz w:val="20"/>
                <w:szCs w:val="20"/>
                <w:lang w:eastAsia="zh-CN"/>
              </w:rPr>
            </w:pPr>
          </w:p>
        </w:tc>
      </w:tr>
      <w:tr w:rsidR="00EA7A05" w14:paraId="643336E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C3FF63" w14:textId="6C1F5A60" w:rsidR="00EA7A05" w:rsidRPr="005156B2" w:rsidRDefault="00EA7A05" w:rsidP="00EA7A05">
            <w:pPr>
              <w:widowControl w:val="0"/>
              <w:rPr>
                <w:rFonts w:hint="eastAsia"/>
                <w:bCs/>
                <w:sz w:val="20"/>
                <w:szCs w:val="20"/>
                <w:lang w:eastAsia="zh-CN"/>
              </w:rPr>
            </w:pPr>
            <w:r>
              <w:rPr>
                <w:rFonts w:hint="eastAsia"/>
                <w:bCs/>
                <w:sz w:val="20"/>
                <w:szCs w:val="20"/>
                <w:lang w:eastAsia="zh-CN"/>
              </w:rPr>
              <w:lastRenderedPageBreak/>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294D1D" w14:textId="09DAF563" w:rsidR="00EA7A05" w:rsidRPr="005156B2" w:rsidRDefault="00EA7A05" w:rsidP="00EA7A05">
            <w:pPr>
              <w:widowControl w:val="0"/>
              <w:rPr>
                <w:rFonts w:hint="eastAsia"/>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800456" w14:textId="77777777" w:rsidR="00EA7A05" w:rsidRPr="005156B2" w:rsidRDefault="00EA7A05" w:rsidP="00EA7A05">
            <w:pPr>
              <w:widowControl w:val="0"/>
              <w:rPr>
                <w:bCs/>
                <w:sz w:val="20"/>
                <w:szCs w:val="20"/>
                <w:lang w:eastAsia="zh-CN"/>
              </w:rPr>
            </w:pP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IIoT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2"/>
      </w:pPr>
      <w:r>
        <w:t>FL1 Proposal 3-3</w:t>
      </w:r>
    </w:p>
    <w:p w14:paraId="7394B370" w14:textId="77777777" w:rsidR="002B2770" w:rsidRDefault="00875072">
      <w:pPr>
        <w:pStyle w:val="af3"/>
        <w:numPr>
          <w:ilvl w:val="0"/>
          <w:numId w:val="7"/>
        </w:numPr>
        <w:rPr>
          <w:i/>
          <w:iCs/>
        </w:rPr>
      </w:pPr>
      <w:r>
        <w:rPr>
          <w:i/>
          <w:iCs/>
        </w:rPr>
        <w:t>For V2X, public safety, and IioT use-cases, all three network coverage scenarios are in-scope.</w:t>
      </w:r>
    </w:p>
    <w:p w14:paraId="2AB4BD89" w14:textId="77777777" w:rsidR="002B2770" w:rsidRDefault="00875072">
      <w:pPr>
        <w:pStyle w:val="af3"/>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We prefer to de-prioritize the partial coverage scenario for all use cases, in order to reduce the work load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2"/>
              <w:widowControl w:val="0"/>
              <w:rPr>
                <w:szCs w:val="20"/>
                <w:lang w:eastAsia="zh-CN"/>
              </w:rPr>
            </w:pPr>
            <w:r>
              <w:rPr>
                <w:szCs w:val="20"/>
                <w:lang w:eastAsia="zh-CN"/>
              </w:rPr>
              <w:t>Updated FL1 Proposal 3-3</w:t>
            </w:r>
          </w:p>
          <w:p w14:paraId="5953B99A" w14:textId="77777777" w:rsidR="002B2770" w:rsidRDefault="00875072">
            <w:pPr>
              <w:pStyle w:val="af3"/>
              <w:widowControl w:val="0"/>
              <w:numPr>
                <w:ilvl w:val="0"/>
                <w:numId w:val="7"/>
              </w:numPr>
              <w:rPr>
                <w:szCs w:val="20"/>
                <w:lang w:eastAsia="zh-CN"/>
              </w:rPr>
            </w:pPr>
            <w:r>
              <w:rPr>
                <w:i/>
                <w:iCs/>
                <w:szCs w:val="20"/>
                <w:lang w:eastAsia="zh-CN"/>
              </w:rPr>
              <w:t xml:space="preserve">For V2X, public safety, and IioT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af3"/>
              <w:widowControl w:val="0"/>
              <w:numPr>
                <w:ilvl w:val="0"/>
                <w:numId w:val="7"/>
              </w:numPr>
              <w:rPr>
                <w:i/>
                <w:iCs/>
                <w:szCs w:val="20"/>
                <w:lang w:eastAsia="zh-CN"/>
              </w:rPr>
            </w:pPr>
            <w:r>
              <w:rPr>
                <w:i/>
                <w:iCs/>
                <w:szCs w:val="20"/>
                <w:lang w:eastAsia="zh-CN"/>
              </w:rPr>
              <w:t>Commercial use-cases for SL positioning are limited to in-coverage scenarios 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2"/>
              <w:widowControl w:val="0"/>
              <w:rPr>
                <w:szCs w:val="20"/>
                <w:lang w:eastAsia="zh-CN"/>
              </w:rPr>
            </w:pPr>
            <w:r>
              <w:rPr>
                <w:szCs w:val="20"/>
                <w:lang w:eastAsia="zh-CN"/>
              </w:rPr>
              <w:t>Updated FL1 Proposal 3-3</w:t>
            </w:r>
          </w:p>
          <w:p w14:paraId="0E050B09" w14:textId="77777777" w:rsidR="002B2770" w:rsidRDefault="00875072">
            <w:pPr>
              <w:pStyle w:val="af3"/>
              <w:widowControl w:val="0"/>
              <w:numPr>
                <w:ilvl w:val="0"/>
                <w:numId w:val="7"/>
              </w:numPr>
              <w:rPr>
                <w:i/>
                <w:iCs/>
                <w:szCs w:val="20"/>
                <w:lang w:eastAsia="zh-CN"/>
              </w:rPr>
            </w:pPr>
            <w:r>
              <w:rPr>
                <w:i/>
                <w:iCs/>
                <w:szCs w:val="20"/>
                <w:lang w:eastAsia="zh-CN"/>
              </w:rPr>
              <w:t>For V2X, public safety, and IioT use-cases, all three network coverage scenarios are in-scope.</w:t>
            </w:r>
          </w:p>
          <w:p w14:paraId="728504A0" w14:textId="77777777" w:rsidR="002B2770" w:rsidRDefault="00875072">
            <w:pPr>
              <w:pStyle w:val="af3"/>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t xml:space="preserve">Huawei, HiSilicon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 xml:space="preserve">This proposal is not clear for its motivation. If the intention of this proposal is to discuss the scenario of different use cases, it is fine. But as in Q3-1, not all use cases can be considered as </w:t>
            </w:r>
            <w:r>
              <w:rPr>
                <w:sz w:val="20"/>
                <w:szCs w:val="20"/>
                <w:lang w:eastAsia="zh-CN"/>
              </w:rPr>
              <w:lastRenderedPageBreak/>
              <w:t>in this SI as mentioned by many companies. We are not sure if this proposal should keep all the 4 use cases of V2X, public safety, I</w:t>
            </w:r>
            <w:r w:rsidR="0066476C">
              <w:rPr>
                <w:sz w:val="20"/>
                <w:szCs w:val="20"/>
                <w:lang w:eastAsia="zh-CN"/>
              </w:rPr>
              <w:t>i</w:t>
            </w:r>
            <w:r>
              <w:rPr>
                <w:sz w:val="20"/>
                <w:szCs w:val="20"/>
                <w:lang w:eastAsia="zh-CN"/>
              </w:rPr>
              <w:t>oT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lastRenderedPageBreak/>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We prefer to discuss which use cases to consider first. As stated in our answer to the previous question (i.e., question 3-1), we prefer to prioritize V2X and I</w:t>
            </w:r>
            <w:r w:rsidR="0066476C">
              <w:rPr>
                <w:bCs/>
                <w:sz w:val="20"/>
                <w:szCs w:val="20"/>
                <w:lang w:eastAsia="zh-CN"/>
              </w:rPr>
              <w:t>i</w:t>
            </w:r>
            <w:r>
              <w:rPr>
                <w:bCs/>
                <w:sz w:val="20"/>
                <w:szCs w:val="20"/>
                <w:lang w:eastAsia="zh-CN"/>
              </w:rPr>
              <w:t>o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other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We disagree with the proposal if it is about evaluations. The typical case for V2X deployments is out-of-coverage. It is also unclear how evaluations of partial coverage would be performed in RAN1 in general and more details would be needed on that. In-coverage is important for I</w:t>
            </w:r>
            <w:r w:rsidR="0066476C">
              <w:rPr>
                <w:bCs/>
                <w:sz w:val="20"/>
                <w:szCs w:val="20"/>
                <w:lang w:eastAsia="zh-CN"/>
              </w:rPr>
              <w:t>i</w:t>
            </w:r>
            <w:r>
              <w:rPr>
                <w:bCs/>
                <w:sz w:val="20"/>
                <w:szCs w:val="20"/>
                <w:lang w:eastAsia="zh-CN"/>
              </w:rPr>
              <w:t xml:space="preserve">oT,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af3"/>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af3"/>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af3"/>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af3"/>
              <w:widowControl w:val="0"/>
              <w:numPr>
                <w:ilvl w:val="0"/>
                <w:numId w:val="7"/>
              </w:numPr>
              <w:rPr>
                <w:i/>
                <w:iCs/>
                <w:sz w:val="20"/>
                <w:szCs w:val="20"/>
                <w:lang w:eastAsia="zh-CN"/>
              </w:rPr>
            </w:pPr>
            <w:r>
              <w:rPr>
                <w:i/>
                <w:iCs/>
                <w:sz w:val="20"/>
                <w:szCs w:val="20"/>
                <w:lang w:eastAsia="zh-CN"/>
              </w:rPr>
              <w:t>For I</w:t>
            </w:r>
            <w:r w:rsidR="0066476C">
              <w:rPr>
                <w:i/>
                <w:iCs/>
                <w:sz w:val="20"/>
                <w:szCs w:val="20"/>
                <w:lang w:eastAsia="zh-CN"/>
              </w:rPr>
              <w:t>i</w:t>
            </w:r>
            <w:r>
              <w:rPr>
                <w:i/>
                <w:iCs/>
                <w:sz w:val="20"/>
                <w:szCs w:val="20"/>
                <w:lang w:eastAsia="zh-CN"/>
              </w:rPr>
              <w:t>oT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r>
              <w:rPr>
                <w:bCs/>
                <w:sz w:val="20"/>
                <w:szCs w:val="20"/>
                <w:lang w:eastAsia="zh-CN"/>
              </w:rPr>
              <w:t>Futurewe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Malgun Gothic"/>
                <w:bCs/>
                <w:sz w:val="20"/>
                <w:szCs w:val="20"/>
                <w:lang w:eastAsia="ko-KR"/>
              </w:rPr>
              <w:t xml:space="preserve">Is the intension of this proposal to reduce work load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The use-cases in SID are very wide. Due to the TU limitations, we consider to limit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 xml:space="preserve">All coverage scenarios should be studied; however, for evaluation, we can focus on the most relevant coverage scenario for the use case (e.g.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r>
              <w:rPr>
                <w:bCs/>
                <w:sz w:val="20"/>
                <w:szCs w:val="20"/>
                <w:lang w:eastAsia="zh-CN"/>
              </w:rPr>
              <w:t>Locaila</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r>
              <w:rPr>
                <w:rFonts w:eastAsia="MS Mincho"/>
                <w:bCs/>
                <w:sz w:val="20"/>
                <w:szCs w:val="20"/>
                <w:lang w:eastAsia="ja-JP"/>
              </w:rPr>
              <w:t>CEWi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 xml:space="preserve">to study but limit </w:t>
            </w:r>
            <w:r w:rsidR="00C162DF">
              <w:rPr>
                <w:rFonts w:eastAsia="MS Mincho"/>
                <w:bCs/>
                <w:sz w:val="20"/>
                <w:szCs w:val="20"/>
                <w:lang w:eastAsia="ja-JP"/>
              </w:rPr>
              <w:lastRenderedPageBreak/>
              <w:t>evaluations for in coverage and out of coverage. For I</w:t>
            </w:r>
            <w:r w:rsidR="0066476C">
              <w:rPr>
                <w:rFonts w:eastAsia="MS Mincho"/>
                <w:bCs/>
                <w:sz w:val="20"/>
                <w:szCs w:val="20"/>
                <w:lang w:eastAsia="ja-JP"/>
              </w:rPr>
              <w:t>i</w:t>
            </w:r>
            <w:r w:rsidR="00C162DF">
              <w:rPr>
                <w:rFonts w:eastAsia="MS Mincho"/>
                <w:bCs/>
                <w:sz w:val="20"/>
                <w:szCs w:val="20"/>
                <w:lang w:eastAsia="ja-JP"/>
              </w:rPr>
              <w:t xml:space="preserve">oT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af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lastRenderedPageBreak/>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stringest requirements in  considered use cases. </w:t>
            </w:r>
          </w:p>
          <w:p w14:paraId="0CDABDE4" w14:textId="77777777" w:rsidR="002611A4" w:rsidRDefault="002611A4" w:rsidP="00CE0BC8">
            <w:pPr>
              <w:rPr>
                <w:bCs/>
              </w:rPr>
            </w:pPr>
            <w:r>
              <w:rPr>
                <w:bCs/>
              </w:rPr>
              <w:t xml:space="preserve">We are ok with the proposed evaluations from Qualcomm, with the addition of V2X in covereage, where Uu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r>
              <w:rPr>
                <w:bCs/>
              </w:rPr>
              <w:t>FirstNet</w:t>
            </w:r>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af3"/>
              <w:numPr>
                <w:ilvl w:val="0"/>
                <w:numId w:val="13"/>
              </w:numPr>
              <w:rPr>
                <w:bCs/>
                <w:color w:val="00B0F0"/>
              </w:rPr>
            </w:pPr>
            <w:r w:rsidRPr="00EF3A2D">
              <w:rPr>
                <w:bCs/>
                <w:color w:val="00B0F0"/>
              </w:rPr>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af3"/>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af3"/>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af3"/>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af3"/>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IIoT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af3"/>
              <w:numPr>
                <w:ilvl w:val="0"/>
                <w:numId w:val="13"/>
              </w:numPr>
              <w:rPr>
                <w:bCs/>
                <w:color w:val="00B0F0"/>
              </w:rPr>
            </w:pPr>
            <w:r w:rsidRPr="00EF3A2D">
              <w:rPr>
                <w:bCs/>
                <w:color w:val="00B0F0"/>
              </w:rPr>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af3"/>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af3"/>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af3"/>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2"/>
      </w:pPr>
      <w:r>
        <w:t>FL2 Proposal 3-3</w:t>
      </w:r>
    </w:p>
    <w:p w14:paraId="74828C2C" w14:textId="77777777" w:rsidR="009E710D" w:rsidRDefault="009E710D" w:rsidP="00CE0BC8">
      <w:pPr>
        <w:pStyle w:val="af3"/>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af3"/>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af3"/>
        <w:numPr>
          <w:ilvl w:val="1"/>
          <w:numId w:val="7"/>
        </w:numPr>
        <w:rPr>
          <w:i/>
          <w:iCs/>
        </w:rPr>
      </w:pPr>
      <w:r w:rsidRPr="00E3169D">
        <w:rPr>
          <w:i/>
          <w:iCs/>
        </w:rPr>
        <w:t xml:space="preserve">For IIoT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af3"/>
        <w:numPr>
          <w:ilvl w:val="1"/>
          <w:numId w:val="7"/>
        </w:numPr>
        <w:rPr>
          <w:i/>
          <w:iCs/>
        </w:rPr>
      </w:pPr>
      <w:r>
        <w:rPr>
          <w:i/>
          <w:iCs/>
        </w:rPr>
        <w:t>FFS: partial-coverage scenarios (pending decision for FL2 Proposal 2-1)</w:t>
      </w:r>
    </w:p>
    <w:p w14:paraId="54D55387" w14:textId="77777777" w:rsidR="00E642CB" w:rsidRDefault="00E642CB" w:rsidP="00E642CB">
      <w:pPr>
        <w:pStyle w:val="af3"/>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r>
              <w:rPr>
                <w:bCs/>
                <w:sz w:val="20"/>
                <w:szCs w:val="20"/>
                <w:lang w:eastAsia="zh-CN"/>
              </w:rPr>
              <w:lastRenderedPageBreak/>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241760" w14:paraId="00746C3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3E7D2" w14:textId="5E138B50" w:rsidR="00241760" w:rsidRDefault="00241760" w:rsidP="00C233D1">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14F57" w14:textId="62214FAA" w:rsidR="00241760" w:rsidRDefault="00241760" w:rsidP="00C233D1">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9D6D3C" w14:textId="77777777" w:rsidR="00241760" w:rsidRDefault="00241760" w:rsidP="00C233D1">
            <w:pPr>
              <w:widowControl w:val="0"/>
              <w:rPr>
                <w:bCs/>
                <w:sz w:val="20"/>
                <w:szCs w:val="20"/>
                <w:lang w:eastAsia="zh-CN"/>
              </w:rPr>
            </w:pPr>
          </w:p>
        </w:tc>
      </w:tr>
      <w:tr w:rsidR="00843A82" w14:paraId="1F34651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22C8AE" w14:textId="4B0E91D8" w:rsidR="00843A82" w:rsidRDefault="00843A82" w:rsidP="00843A8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796EB0" w14:textId="08FDE11E" w:rsidR="00843A82" w:rsidRDefault="00843A82" w:rsidP="00843A82">
            <w:pPr>
              <w:widowControl w:val="0"/>
              <w:rPr>
                <w:rFonts w:eastAsia="Malgun Gothic"/>
                <w:bCs/>
                <w:sz w:val="20"/>
                <w:szCs w:val="20"/>
                <w:lang w:eastAsia="ko-KR"/>
              </w:rPr>
            </w:pPr>
            <w:r>
              <w:rPr>
                <w:bCs/>
                <w:sz w:val="20"/>
                <w:szCs w:val="20"/>
                <w:lang w:eastAsia="zh-CN"/>
              </w:rPr>
              <w:t>Support, bu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98279D" w14:textId="0EB1E09E" w:rsidR="00843A82" w:rsidRDefault="00843A82" w:rsidP="00843A82">
            <w:pPr>
              <w:widowControl w:val="0"/>
              <w:rPr>
                <w:bCs/>
                <w:sz w:val="20"/>
                <w:szCs w:val="20"/>
                <w:lang w:eastAsia="zh-CN"/>
              </w:rPr>
            </w:pPr>
            <w:r>
              <w:rPr>
                <w:bCs/>
                <w:sz w:val="20"/>
                <w:szCs w:val="20"/>
                <w:lang w:eastAsia="zh-CN"/>
              </w:rPr>
              <w:t>We think the Note is not necessary.</w:t>
            </w:r>
          </w:p>
        </w:tc>
      </w:tr>
      <w:tr w:rsidR="00702961" w:rsidRPr="00022C0E" w14:paraId="1F71553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9699B9D"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83AC21"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6F3C84"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 xml:space="preserve">Though we prefer to prioritize OOC </w:t>
            </w:r>
            <w:r w:rsidRPr="00702961">
              <w:rPr>
                <w:bCs/>
                <w:sz w:val="20"/>
                <w:szCs w:val="20"/>
                <w:lang w:eastAsia="zh-CN"/>
              </w:rPr>
              <w:t>to IC</w:t>
            </w:r>
            <w:r w:rsidRPr="00702961">
              <w:rPr>
                <w:rFonts w:hint="eastAsia"/>
                <w:bCs/>
                <w:sz w:val="20"/>
                <w:szCs w:val="20"/>
                <w:lang w:eastAsia="zh-CN"/>
              </w:rPr>
              <w:t>, we can accept the proposal</w:t>
            </w:r>
            <w:r w:rsidRPr="00702961">
              <w:rPr>
                <w:bCs/>
                <w:sz w:val="20"/>
                <w:szCs w:val="20"/>
                <w:lang w:eastAsia="zh-CN"/>
              </w:rPr>
              <w:t xml:space="preserve"> for progress</w:t>
            </w:r>
            <w:r w:rsidRPr="00702961">
              <w:rPr>
                <w:rFonts w:hint="eastAsia"/>
                <w:bCs/>
                <w:sz w:val="20"/>
                <w:szCs w:val="20"/>
                <w:lang w:eastAsia="zh-CN"/>
              </w:rPr>
              <w:t>.</w:t>
            </w:r>
          </w:p>
        </w:tc>
      </w:tr>
      <w:tr w:rsidR="005156B2" w14:paraId="336CD06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3D8D646"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A124C8"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0CCEF9" w14:textId="77777777" w:rsidR="005156B2" w:rsidRPr="005156B2" w:rsidRDefault="005156B2" w:rsidP="00411D8B">
            <w:pPr>
              <w:widowControl w:val="0"/>
              <w:rPr>
                <w:bCs/>
                <w:sz w:val="20"/>
                <w:szCs w:val="20"/>
                <w:lang w:eastAsia="zh-CN"/>
              </w:rPr>
            </w:pPr>
          </w:p>
        </w:tc>
      </w:tr>
      <w:tr w:rsidR="005F5CA8" w14:paraId="11AA16D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127047F" w14:textId="0FABC989" w:rsidR="005F5CA8" w:rsidRPr="005156B2" w:rsidRDefault="005F5CA8" w:rsidP="005F5CA8">
            <w:pPr>
              <w:widowControl w:val="0"/>
              <w:rPr>
                <w:rFonts w:hint="eastAsia"/>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E45F1E" w14:textId="4C5F49FC" w:rsidR="005F5CA8" w:rsidRPr="005156B2" w:rsidRDefault="005F5CA8" w:rsidP="005F5CA8">
            <w:pPr>
              <w:widowControl w:val="0"/>
              <w:rPr>
                <w:rFonts w:hint="eastAsia"/>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21D9B7" w14:textId="77777777" w:rsidR="005F5CA8" w:rsidRPr="005156B2" w:rsidRDefault="005F5CA8" w:rsidP="005F5CA8">
            <w:pPr>
              <w:widowControl w:val="0"/>
              <w:rPr>
                <w:bCs/>
                <w:sz w:val="20"/>
                <w:szCs w:val="20"/>
                <w:lang w:eastAsia="zh-CN"/>
              </w:rPr>
            </w:pPr>
          </w:p>
        </w:tc>
      </w:tr>
    </w:tbl>
    <w:p w14:paraId="68561460" w14:textId="77777777" w:rsidR="002B2770" w:rsidRDefault="002B2770"/>
    <w:p w14:paraId="4958A44E"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af3"/>
        <w:numPr>
          <w:ilvl w:val="0"/>
          <w:numId w:val="5"/>
        </w:numPr>
      </w:pPr>
      <w:r>
        <w:t>Scenario 1: PC5-based positioning</w:t>
      </w:r>
    </w:p>
    <w:p w14:paraId="32E4877D" w14:textId="77777777" w:rsidR="002B2770" w:rsidRDefault="00875072">
      <w:pPr>
        <w:pStyle w:val="af3"/>
        <w:numPr>
          <w:ilvl w:val="0"/>
          <w:numId w:val="5"/>
        </w:numPr>
      </w:pPr>
      <w:r>
        <w:t>Scenario 2: Combination of Uu- and PC5-based positioning solutions</w:t>
      </w:r>
    </w:p>
    <w:p w14:paraId="042EA174" w14:textId="77777777" w:rsidR="002B2770" w:rsidRDefault="00875072">
      <w:pPr>
        <w:pStyle w:val="af3"/>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r>
        <w:t>[29]</w:t>
      </w:r>
      <w:r w:rsidR="002639EE">
        <w:fldChar w:fldCharType="end"/>
      </w:r>
      <w:r>
        <w:t xml:space="preserve">). For Ues in coverage, it can be seen rather beneficial to consider availability of positioning mechanisms including 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2"/>
      </w:pPr>
      <w:r>
        <w:t>FL1 Proposal 4-1</w:t>
      </w:r>
    </w:p>
    <w:p w14:paraId="2C197EC2" w14:textId="77777777" w:rsidR="002B2770" w:rsidRDefault="00875072">
      <w:pPr>
        <w:pStyle w:val="af3"/>
        <w:numPr>
          <w:ilvl w:val="0"/>
          <w:numId w:val="7"/>
        </w:numPr>
        <w:rPr>
          <w:i/>
          <w:iCs/>
        </w:rPr>
      </w:pPr>
      <w:r>
        <w:rPr>
          <w:i/>
          <w:iCs/>
        </w:rPr>
        <w:t>Following three operation scenarios are considered for studies on SL positioning:</w:t>
      </w:r>
    </w:p>
    <w:p w14:paraId="6920B0F7" w14:textId="77777777" w:rsidR="002B2770" w:rsidRDefault="00875072">
      <w:pPr>
        <w:pStyle w:val="af3"/>
        <w:numPr>
          <w:ilvl w:val="1"/>
          <w:numId w:val="7"/>
        </w:numPr>
        <w:rPr>
          <w:i/>
          <w:iCs/>
        </w:rPr>
      </w:pPr>
      <w:r>
        <w:rPr>
          <w:i/>
          <w:iCs/>
        </w:rPr>
        <w:t>Scenario 1: PC5-based positioning</w:t>
      </w:r>
    </w:p>
    <w:p w14:paraId="2631E16D" w14:textId="77777777" w:rsidR="002B2770" w:rsidRDefault="00875072">
      <w:pPr>
        <w:pStyle w:val="af3"/>
        <w:numPr>
          <w:ilvl w:val="1"/>
          <w:numId w:val="7"/>
        </w:numPr>
        <w:rPr>
          <w:i/>
          <w:iCs/>
        </w:rPr>
      </w:pPr>
      <w:r>
        <w:rPr>
          <w:i/>
          <w:iCs/>
        </w:rPr>
        <w:t>Scenario 2: Combination of Uu- and PC5-based positioning solutions</w:t>
      </w:r>
    </w:p>
    <w:p w14:paraId="62A1E970" w14:textId="77777777" w:rsidR="002B2770" w:rsidRDefault="00875072">
      <w:pPr>
        <w:pStyle w:val="af3"/>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t>Huawei, HiSilic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lastRenderedPageBreak/>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We prefer to study on scenario 1 and scenario 2. Scenario 3 can be decided by other WGs, e.g., 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r>
              <w:rPr>
                <w:bCs/>
                <w:sz w:val="20"/>
                <w:szCs w:val="20"/>
                <w:lang w:eastAsia="zh-CN"/>
              </w:rPr>
              <w:t>Spreadtru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We would like to suggest to study both Scenario 1 and Scenario 2 by considering different coverage scenarios, i.e. IC, OoC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r>
              <w:rPr>
                <w:bCs/>
                <w:sz w:val="20"/>
                <w:szCs w:val="20"/>
                <w:lang w:eastAsia="zh-CN"/>
              </w:rPr>
              <w:t>Futurewe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r>
              <w:rPr>
                <w:bCs/>
                <w:sz w:val="20"/>
                <w:szCs w:val="20"/>
                <w:lang w:eastAsia="zh-CN"/>
              </w:rPr>
              <w:t>Locaila</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with </w:t>
            </w:r>
            <w:r w:rsidR="00D705C3">
              <w:rPr>
                <w:rFonts w:eastAsia="Malgun Gothic"/>
                <w:bCs/>
                <w:sz w:val="20"/>
                <w:szCs w:val="20"/>
                <w:lang w:eastAsia="ko-KR"/>
              </w:rPr>
              <w:pgNum/>
            </w:r>
            <w:r w:rsidR="00D705C3">
              <w:rPr>
                <w:rFonts w:eastAsia="Malgun Gothic"/>
                <w:bCs/>
                <w:sz w:val="20"/>
                <w:szCs w:val="20"/>
                <w:lang w:eastAsia="ko-KR"/>
              </w:rPr>
              <w:t>amsung</w:t>
            </w:r>
            <w:r>
              <w:rPr>
                <w:rFonts w:eastAsia="Malgun Gothic"/>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r>
              <w:rPr>
                <w:rFonts w:eastAsia="MS Mincho"/>
                <w:bCs/>
                <w:sz w:val="20"/>
                <w:szCs w:val="20"/>
                <w:lang w:eastAsia="ja-JP"/>
              </w:rPr>
              <w:t>CEWi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r>
              <w:rPr>
                <w:rFonts w:eastAsia="MS Mincho"/>
                <w:bCs/>
                <w:sz w:val="20"/>
                <w:szCs w:val="20"/>
                <w:lang w:eastAsia="ja-JP"/>
              </w:rPr>
              <w:t xml:space="preserve">FirstNet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af3"/>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2"/>
      </w:pPr>
      <w:r>
        <w:t>FL2 Proposal 4-1</w:t>
      </w:r>
    </w:p>
    <w:p w14:paraId="3C699916" w14:textId="77777777" w:rsidR="008503F2" w:rsidRDefault="008503F2" w:rsidP="00CE0BC8">
      <w:pPr>
        <w:pStyle w:val="af3"/>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af3"/>
        <w:numPr>
          <w:ilvl w:val="1"/>
          <w:numId w:val="7"/>
        </w:numPr>
        <w:rPr>
          <w:i/>
          <w:iCs/>
        </w:rPr>
      </w:pPr>
      <w:r>
        <w:rPr>
          <w:i/>
          <w:iCs/>
        </w:rPr>
        <w:t>Scenario 1: PC5-based positioning</w:t>
      </w:r>
    </w:p>
    <w:p w14:paraId="62A280D3" w14:textId="77777777" w:rsidR="008503F2" w:rsidRPr="004F7DC5" w:rsidRDefault="008503F2" w:rsidP="004F7DC5">
      <w:pPr>
        <w:pStyle w:val="af3"/>
        <w:numPr>
          <w:ilvl w:val="1"/>
          <w:numId w:val="7"/>
        </w:numPr>
        <w:rPr>
          <w:i/>
          <w:iCs/>
        </w:rPr>
      </w:pPr>
      <w:r>
        <w:rPr>
          <w:i/>
          <w:iCs/>
        </w:rPr>
        <w:t>Scenario 2: Combination of Uu-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r w:rsidR="00241760" w14:paraId="3C5B89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0F726B" w14:textId="2BB719AF" w:rsidR="00241760" w:rsidRDefault="00241760" w:rsidP="00241760">
            <w:pPr>
              <w:widowControl w:val="0"/>
              <w:tabs>
                <w:tab w:val="left" w:pos="880"/>
              </w:tabs>
              <w:rPr>
                <w:bCs/>
                <w:sz w:val="20"/>
                <w:szCs w:val="20"/>
                <w:lang w:eastAsia="zh-CN"/>
              </w:rPr>
            </w:pPr>
            <w:r>
              <w:rPr>
                <w:bCs/>
                <w:sz w:val="20"/>
                <w:szCs w:val="20"/>
                <w:lang w:eastAsia="zh-CN"/>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A53A81" w14:textId="492C9B08" w:rsidR="00241760" w:rsidRPr="00241760" w:rsidRDefault="00241760" w:rsidP="0030177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C2419A" w14:textId="77777777" w:rsidR="00241760" w:rsidRDefault="00241760" w:rsidP="0030177F">
            <w:pPr>
              <w:widowControl w:val="0"/>
              <w:rPr>
                <w:bCs/>
                <w:sz w:val="20"/>
                <w:szCs w:val="20"/>
                <w:lang w:eastAsia="zh-CN"/>
              </w:rPr>
            </w:pPr>
          </w:p>
        </w:tc>
      </w:tr>
      <w:tr w:rsidR="005123B8" w14:paraId="10597AAC"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222CB8" w14:textId="10F7C123" w:rsidR="005123B8" w:rsidRDefault="005123B8" w:rsidP="005123B8">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1A4F0E" w14:textId="0BB92393" w:rsidR="005123B8" w:rsidRDefault="005123B8" w:rsidP="005123B8">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57BF7A" w14:textId="5896794B" w:rsidR="005123B8" w:rsidRDefault="005123B8" w:rsidP="005123B8">
            <w:pPr>
              <w:widowControl w:val="0"/>
              <w:rPr>
                <w:bCs/>
                <w:sz w:val="20"/>
                <w:szCs w:val="20"/>
                <w:lang w:eastAsia="zh-CN"/>
              </w:rPr>
            </w:pPr>
            <w:r>
              <w:rPr>
                <w:bCs/>
                <w:sz w:val="20"/>
                <w:szCs w:val="20"/>
                <w:lang w:eastAsia="zh-CN"/>
              </w:rPr>
              <w:t>We think this is consistent with the SID</w:t>
            </w:r>
          </w:p>
        </w:tc>
      </w:tr>
      <w:tr w:rsidR="00702961" w:rsidRPr="00022C0E" w14:paraId="330C93D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FC7E69" w14:textId="77777777" w:rsidR="00702961" w:rsidRPr="00702961" w:rsidRDefault="00702961" w:rsidP="00702961">
            <w:pPr>
              <w:widowControl w:val="0"/>
              <w:tabs>
                <w:tab w:val="left" w:pos="880"/>
              </w:tabs>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8A4548"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90AB67"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 xml:space="preserve">Though we prefer to prioritized PC5-only to combination, we can accept </w:t>
            </w:r>
            <w:r w:rsidRPr="00702961">
              <w:rPr>
                <w:bCs/>
                <w:sz w:val="20"/>
                <w:szCs w:val="20"/>
                <w:lang w:eastAsia="zh-CN"/>
              </w:rPr>
              <w:t>the proposal</w:t>
            </w:r>
            <w:r w:rsidRPr="00702961">
              <w:rPr>
                <w:rFonts w:hint="eastAsia"/>
                <w:bCs/>
                <w:sz w:val="20"/>
                <w:szCs w:val="20"/>
                <w:lang w:eastAsia="zh-CN"/>
              </w:rPr>
              <w:t xml:space="preserve"> for progress.</w:t>
            </w:r>
          </w:p>
        </w:tc>
      </w:tr>
      <w:tr w:rsidR="005156B2" w14:paraId="6159021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C79D2C8" w14:textId="77777777" w:rsidR="005156B2" w:rsidRPr="005156B2" w:rsidRDefault="005156B2" w:rsidP="005156B2">
            <w:pPr>
              <w:widowControl w:val="0"/>
              <w:tabs>
                <w:tab w:val="left" w:pos="880"/>
              </w:tabs>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98378B"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97B720" w14:textId="77777777" w:rsidR="005156B2" w:rsidRPr="005156B2" w:rsidRDefault="005156B2" w:rsidP="00411D8B">
            <w:pPr>
              <w:widowControl w:val="0"/>
              <w:rPr>
                <w:bCs/>
                <w:sz w:val="20"/>
                <w:szCs w:val="20"/>
                <w:lang w:eastAsia="zh-CN"/>
              </w:rPr>
            </w:pPr>
          </w:p>
        </w:tc>
      </w:tr>
      <w:tr w:rsidR="009C04D8" w14:paraId="2FF1F6F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7996E2" w14:textId="735300A3" w:rsidR="009C04D8" w:rsidRPr="005156B2" w:rsidRDefault="009C04D8" w:rsidP="009C04D8">
            <w:pPr>
              <w:widowControl w:val="0"/>
              <w:tabs>
                <w:tab w:val="left" w:pos="880"/>
              </w:tabs>
              <w:rPr>
                <w:rFonts w:hint="eastAsia"/>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9E472D" w14:textId="524C61CD" w:rsidR="009C04D8" w:rsidRPr="005156B2" w:rsidRDefault="009C04D8" w:rsidP="009C04D8">
            <w:pPr>
              <w:widowControl w:val="0"/>
              <w:rPr>
                <w:rFonts w:hint="eastAsia"/>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1D527A" w14:textId="77777777" w:rsidR="009C04D8" w:rsidRPr="005156B2" w:rsidRDefault="009C04D8" w:rsidP="009C04D8">
            <w:pPr>
              <w:widowControl w:val="0"/>
              <w:rPr>
                <w:bCs/>
                <w:sz w:val="20"/>
                <w:szCs w:val="20"/>
                <w:lang w:eastAsia="zh-CN"/>
              </w:rPr>
            </w:pPr>
          </w:p>
        </w:tc>
      </w:tr>
    </w:tbl>
    <w:p w14:paraId="4535180A" w14:textId="77777777" w:rsidR="002B2770" w:rsidRDefault="002B2770"/>
    <w:p w14:paraId="20E82003"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af3"/>
        <w:numPr>
          <w:ilvl w:val="0"/>
          <w:numId w:val="5"/>
        </w:numPr>
      </w:pPr>
      <w:r>
        <w:t>Ranging (defined by distance and/or direction accuracy)</w:t>
      </w:r>
    </w:p>
    <w:p w14:paraId="5AEBE24C" w14:textId="77777777" w:rsidR="002B2770" w:rsidRDefault="00875072">
      <w:pPr>
        <w:pStyle w:val="af3"/>
        <w:numPr>
          <w:ilvl w:val="0"/>
          <w:numId w:val="5"/>
        </w:numPr>
      </w:pPr>
      <w:r>
        <w:t>Relative positioning (defined by accuracy of horizontal and vertical positions determined, relative to a reference node’s position)</w:t>
      </w:r>
    </w:p>
    <w:p w14:paraId="26557738" w14:textId="77777777" w:rsidR="002B2770" w:rsidRDefault="00875072">
      <w:pPr>
        <w:pStyle w:val="af3"/>
        <w:numPr>
          <w:ilvl w:val="0"/>
          <w:numId w:val="5"/>
        </w:numPr>
      </w:pPr>
      <w:r>
        <w:t>Absolute positioning (defined by accuracy of absolute horizontal and vertical positions determined).</w:t>
      </w:r>
    </w:p>
    <w:p w14:paraId="37CB719E" w14:textId="77777777" w:rsidR="002B2770" w:rsidRDefault="0087507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AoD/AoA, it would be natural to also study them towards enabling absolute positioning in different scenarios, as applicable. </w:t>
      </w:r>
    </w:p>
    <w:p w14:paraId="12D27ED0" w14:textId="77777777" w:rsidR="002B2770" w:rsidRDefault="0087507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14:paraId="30579ED2" w14:textId="77777777" w:rsidR="002B2770" w:rsidRDefault="002B2770"/>
    <w:p w14:paraId="2C74AD0A" w14:textId="77777777" w:rsidR="002B2770" w:rsidRDefault="00875072">
      <w:pPr>
        <w:pStyle w:val="2"/>
      </w:pPr>
      <w:r>
        <w:t>FL1 Proposal 5-1</w:t>
      </w:r>
    </w:p>
    <w:p w14:paraId="131F2ECE" w14:textId="77777777" w:rsidR="002B2770" w:rsidRDefault="00875072">
      <w:pPr>
        <w:pStyle w:val="af3"/>
        <w:numPr>
          <w:ilvl w:val="0"/>
          <w:numId w:val="7"/>
        </w:numPr>
        <w:rPr>
          <w:i/>
          <w:iCs/>
        </w:rPr>
      </w:pPr>
      <w:r>
        <w:rPr>
          <w:i/>
          <w:iCs/>
        </w:rPr>
        <w:t>Positioning accuracy requirements for SL positioning to consider the following metrics:</w:t>
      </w:r>
    </w:p>
    <w:p w14:paraId="2E5343F8" w14:textId="77777777" w:rsidR="002B2770" w:rsidRDefault="00875072">
      <w:pPr>
        <w:pStyle w:val="af3"/>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af3"/>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af3"/>
        <w:numPr>
          <w:ilvl w:val="1"/>
          <w:numId w:val="7"/>
        </w:numPr>
        <w:rPr>
          <w:i/>
          <w:iCs/>
        </w:rPr>
      </w:pPr>
      <w:r>
        <w:rPr>
          <w:i/>
          <w:iCs/>
        </w:rPr>
        <w:t>Absolute positioning accuracy, expressed as accuracy at a particular percentile in the CDF of the error in estimated absolute horizontal and vertical positions</w:t>
      </w:r>
    </w:p>
    <w:p w14:paraId="68F1F966" w14:textId="77777777" w:rsidR="002B2770" w:rsidRDefault="00875072">
      <w:pPr>
        <w:pStyle w:val="af3"/>
        <w:numPr>
          <w:ilvl w:val="1"/>
          <w:numId w:val="7"/>
        </w:numPr>
        <w:rPr>
          <w:i/>
          <w:iCs/>
        </w:rPr>
      </w:pPr>
      <w:r>
        <w:rPr>
          <w:i/>
          <w:iCs/>
        </w:rPr>
        <w:t>Note: the exact applicability of particular requirements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2"/>
              <w:widowControl w:val="0"/>
              <w:rPr>
                <w:szCs w:val="20"/>
                <w:lang w:eastAsia="zh-CN"/>
              </w:rPr>
            </w:pPr>
            <w:r>
              <w:rPr>
                <w:szCs w:val="20"/>
                <w:lang w:eastAsia="zh-CN"/>
              </w:rPr>
              <w:lastRenderedPageBreak/>
              <w:t>Updated FL1 Proposal 5-1</w:t>
            </w:r>
          </w:p>
          <w:p w14:paraId="118100B3" w14:textId="77777777" w:rsidR="002B2770" w:rsidRDefault="0087507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14:paraId="1D0481B6" w14:textId="77777777" w:rsidR="002B2770" w:rsidRDefault="0087507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4353EC28" w14:textId="77777777" w:rsidR="002B2770" w:rsidRDefault="0087507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05979726"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lastRenderedPageBreak/>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t>Huawei, HiSilic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2"/>
              <w:widowControl w:val="0"/>
              <w:rPr>
                <w:szCs w:val="20"/>
                <w:lang w:eastAsia="zh-CN"/>
              </w:rPr>
            </w:pPr>
            <w:r>
              <w:rPr>
                <w:szCs w:val="20"/>
                <w:lang w:eastAsia="zh-CN"/>
              </w:rPr>
              <w:t>Updated FL1 Proposal 5-1</w:t>
            </w:r>
          </w:p>
          <w:p w14:paraId="66569C85" w14:textId="77777777" w:rsidR="002B2770" w:rsidRDefault="0087507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af3"/>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36DFA694"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r>
              <w:rPr>
                <w:bCs/>
                <w:sz w:val="20"/>
                <w:szCs w:val="20"/>
                <w:lang w:eastAsia="zh-CN"/>
              </w:rPr>
              <w:lastRenderedPageBreak/>
              <w:t>Spreadtru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449B98B8"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r>
              <w:rPr>
                <w:bCs/>
                <w:sz w:val="20"/>
                <w:szCs w:val="20"/>
                <w:lang w:eastAsia="zh-CN"/>
              </w:rPr>
              <w:t>Futurewe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t>The same view as QC, no need to say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269BEF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lastRenderedPageBreak/>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r>
              <w:rPr>
                <w:bCs/>
                <w:sz w:val="20"/>
                <w:szCs w:val="20"/>
                <w:lang w:eastAsia="zh-CN"/>
              </w:rPr>
              <w:t>Locaila</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Malgun Gothic"/>
                <w:bCs/>
                <w:sz w:val="20"/>
                <w:szCs w:val="20"/>
                <w:lang w:eastAsia="ko-KR"/>
              </w:rPr>
            </w:pPr>
            <w:r>
              <w:rPr>
                <w:rFonts w:eastAsia="Malgun Gothic"/>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r>
              <w:rPr>
                <w:rFonts w:eastAsia="MS Mincho"/>
                <w:bCs/>
                <w:sz w:val="20"/>
                <w:szCs w:val="20"/>
                <w:lang w:eastAsia="ja-JP"/>
              </w:rPr>
              <w:t>CEWi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We are fine with proposal with small modification about reference node as suggested by QualComm</w:t>
            </w:r>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r>
              <w:rPr>
                <w:rFonts w:eastAsia="MS Mincho"/>
                <w:bCs/>
                <w:sz w:val="20"/>
                <w:szCs w:val="20"/>
                <w:lang w:eastAsia="ja-JP"/>
              </w:rPr>
              <w:t>FirstNe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Most companies requested clarification on use of “reference node” and relationship 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t>Couple of clarifications:</w:t>
            </w:r>
          </w:p>
          <w:p w14:paraId="1A8178CC" w14:textId="77777777" w:rsidR="0062526C" w:rsidRPr="00EB2E2D" w:rsidRDefault="0062526C"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2"/>
      </w:pPr>
      <w:r>
        <w:lastRenderedPageBreak/>
        <w:t>FL</w:t>
      </w:r>
      <w:r w:rsidR="00614A94">
        <w:t>2</w:t>
      </w:r>
      <w:r>
        <w:t xml:space="preserve"> Proposal 5-1</w:t>
      </w:r>
    </w:p>
    <w:p w14:paraId="2CC117D5" w14:textId="77777777" w:rsidR="00614A94" w:rsidRDefault="00614A94" w:rsidP="00614A94">
      <w:pPr>
        <w:pStyle w:val="af3"/>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af3"/>
        <w:numPr>
          <w:ilvl w:val="1"/>
          <w:numId w:val="7"/>
        </w:numPr>
        <w:rPr>
          <w:i/>
          <w:iCs/>
        </w:rPr>
      </w:pPr>
      <w:r>
        <w:rPr>
          <w:i/>
          <w:iCs/>
        </w:rPr>
        <w:t>Ranging</w:t>
      </w:r>
      <w:ins w:id="12" w:author="Chatterjee, Debdeep" w:date="2022-05-12T12:06:00Z">
        <w:r>
          <w:rPr>
            <w:i/>
            <w:iCs/>
          </w:rPr>
          <w:t xml:space="preserve"> accuracy</w:t>
        </w:r>
      </w:ins>
      <w:r>
        <w:rPr>
          <w:i/>
          <w:iCs/>
        </w:rPr>
        <w:t xml:space="preserve">, expressed as accuracy </w:t>
      </w:r>
      <w:del w:id="13" w:author="Chatterjee, Debdeep" w:date="2022-05-12T12:06:00Z">
        <w:r w:rsidDel="00614A94">
          <w:rPr>
            <w:i/>
            <w:iCs/>
          </w:rPr>
          <w:delText xml:space="preserve">at </w:delText>
        </w:r>
      </w:del>
      <w:ins w:id="14" w:author="Chatterjee, Debdeep" w:date="2022-05-12T12:06:00Z">
        <w:r>
          <w:rPr>
            <w:i/>
            <w:iCs/>
          </w:rPr>
          <w:t xml:space="preserve">requirement of </w:t>
        </w:r>
      </w:ins>
      <w:r>
        <w:rPr>
          <w:i/>
          <w:iCs/>
        </w:rPr>
        <w:t xml:space="preserve">a particular percentile </w:t>
      </w:r>
      <w:del w:id="15" w:author="Chatterjee, Debdeep" w:date="2022-05-12T12:07:00Z">
        <w:r w:rsidDel="00614A94">
          <w:rPr>
            <w:i/>
            <w:iCs/>
          </w:rPr>
          <w:delText>in the CDF of the error</w:delText>
        </w:r>
      </w:del>
      <w:ins w:id="16" w:author="Chatterjee, Debdeep" w:date="2022-05-12T12:07:00Z">
        <w:r>
          <w:rPr>
            <w:i/>
            <w:iCs/>
          </w:rPr>
          <w:t>of UEs</w:t>
        </w:r>
      </w:ins>
      <w:r>
        <w:rPr>
          <w:i/>
          <w:iCs/>
        </w:rPr>
        <w:t xml:space="preserve"> in estimated distance and/or direction from </w:t>
      </w:r>
      <w:del w:id="17" w:author="Chatterjee, Debdeep" w:date="2022-05-12T12:07:00Z">
        <w:r w:rsidDel="00614A94">
          <w:rPr>
            <w:i/>
            <w:iCs/>
          </w:rPr>
          <w:delText>a reference</w:delText>
        </w:r>
      </w:del>
      <w:ins w:id="18" w:author="Chatterjee, Debdeep" w:date="2022-05-12T12:07:00Z">
        <w:r>
          <w:rPr>
            <w:i/>
            <w:iCs/>
          </w:rPr>
          <w:t>another</w:t>
        </w:r>
      </w:ins>
      <w:r>
        <w:rPr>
          <w:i/>
          <w:iCs/>
        </w:rPr>
        <w:t xml:space="preserve"> node</w:t>
      </w:r>
    </w:p>
    <w:p w14:paraId="79DC6523" w14:textId="77777777" w:rsidR="00614A94" w:rsidRDefault="00614A94" w:rsidP="00614A94">
      <w:pPr>
        <w:pStyle w:val="af3"/>
        <w:numPr>
          <w:ilvl w:val="1"/>
          <w:numId w:val="7"/>
        </w:numPr>
        <w:rPr>
          <w:i/>
          <w:iCs/>
        </w:rPr>
      </w:pPr>
      <w:r>
        <w:rPr>
          <w:i/>
          <w:iCs/>
        </w:rPr>
        <w:t xml:space="preserve">Relative positioning accuracy, expressed as accuracy </w:t>
      </w:r>
      <w:del w:id="19" w:author="Chatterjee, Debdeep" w:date="2022-05-12T12:07:00Z">
        <w:r w:rsidDel="00614A94">
          <w:rPr>
            <w:i/>
            <w:iCs/>
          </w:rPr>
          <w:delText xml:space="preserve">at </w:delText>
        </w:r>
      </w:del>
      <w:ins w:id="20" w:author="Chatterjee, Debdeep" w:date="2022-05-12T12:07:00Z">
        <w:r>
          <w:rPr>
            <w:i/>
            <w:iCs/>
          </w:rPr>
          <w:t xml:space="preserve">requirement of </w:t>
        </w:r>
      </w:ins>
      <w:r>
        <w:rPr>
          <w:i/>
          <w:iCs/>
        </w:rPr>
        <w:t xml:space="preserve">a particular percentile </w:t>
      </w:r>
      <w:del w:id="21" w:author="Chatterjee, Debdeep" w:date="2022-05-12T12:07:00Z">
        <w:r w:rsidDel="00614A94">
          <w:rPr>
            <w:i/>
            <w:iCs/>
          </w:rPr>
          <w:delText>in the CDF of the error</w:delText>
        </w:r>
      </w:del>
      <w:ins w:id="22" w:author="Chatterjee, Debdeep" w:date="2022-05-12T12:07:00Z">
        <w:r>
          <w:rPr>
            <w:i/>
            <w:iCs/>
          </w:rPr>
          <w:t>of UEs</w:t>
        </w:r>
      </w:ins>
      <w:r>
        <w:rPr>
          <w:i/>
          <w:iCs/>
        </w:rPr>
        <w:t xml:space="preserve"> in estimated horizontal and vertical positions relative to </w:t>
      </w:r>
      <w:del w:id="23" w:author="Chatterjee, Debdeep" w:date="2022-05-12T12:07:00Z">
        <w:r w:rsidDel="007E3078">
          <w:rPr>
            <w:i/>
            <w:iCs/>
          </w:rPr>
          <w:delText>a reference</w:delText>
        </w:r>
      </w:del>
      <w:ins w:id="24" w:author="Chatterjee, Debdeep" w:date="2022-05-12T12:07:00Z">
        <w:r w:rsidR="007E3078">
          <w:rPr>
            <w:i/>
            <w:iCs/>
          </w:rPr>
          <w:t>another</w:t>
        </w:r>
      </w:ins>
      <w:r>
        <w:rPr>
          <w:i/>
          <w:iCs/>
        </w:rPr>
        <w:t xml:space="preserve"> node</w:t>
      </w:r>
    </w:p>
    <w:p w14:paraId="1720D80E" w14:textId="77777777" w:rsidR="00614A94" w:rsidRDefault="00614A94" w:rsidP="00614A94">
      <w:pPr>
        <w:pStyle w:val="af3"/>
        <w:numPr>
          <w:ilvl w:val="1"/>
          <w:numId w:val="7"/>
        </w:numPr>
        <w:rPr>
          <w:i/>
          <w:iCs/>
        </w:rPr>
      </w:pPr>
      <w:r>
        <w:rPr>
          <w:i/>
          <w:iCs/>
        </w:rPr>
        <w:t xml:space="preserve">Absolute positioning accuracy, expressed as accuracy </w:t>
      </w:r>
      <w:ins w:id="25" w:author="Chatterjee, Debdeep" w:date="2022-05-12T12:08:00Z">
        <w:r w:rsidR="007E3078">
          <w:rPr>
            <w:i/>
            <w:iCs/>
          </w:rPr>
          <w:t xml:space="preserve">requirement of </w:t>
        </w:r>
      </w:ins>
      <w:del w:id="26" w:author="Chatterjee, Debdeep" w:date="2022-05-12T12:08:00Z">
        <w:r w:rsidDel="007E3078">
          <w:rPr>
            <w:i/>
            <w:iCs/>
          </w:rPr>
          <w:delText xml:space="preserve">at </w:delText>
        </w:r>
      </w:del>
      <w:r>
        <w:rPr>
          <w:i/>
          <w:iCs/>
        </w:rPr>
        <w:t xml:space="preserve">a particular percentile </w:t>
      </w:r>
      <w:del w:id="27" w:author="Chatterjee, Debdeep" w:date="2022-05-12T12:08:00Z">
        <w:r w:rsidDel="007F6D78">
          <w:rPr>
            <w:i/>
            <w:iCs/>
          </w:rPr>
          <w:delText>in the CDF of the error</w:delText>
        </w:r>
      </w:del>
      <w:ins w:id="28"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af3"/>
        <w:numPr>
          <w:ilvl w:val="1"/>
          <w:numId w:val="7"/>
        </w:numPr>
        <w:rPr>
          <w:i/>
          <w:iCs/>
        </w:rPr>
      </w:pPr>
      <w:r>
        <w:rPr>
          <w:i/>
          <w:iCs/>
        </w:rPr>
        <w:t>Note: the exact applicability of particular requirements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r w:rsidR="00241760" w14:paraId="50EEFAD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E87B39" w14:textId="6A9412C8"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C24B4" w14:textId="73D7D78C"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A8F5EB" w14:textId="77777777" w:rsidR="00241760" w:rsidRDefault="00241760" w:rsidP="00CE0BC8">
            <w:pPr>
              <w:widowControl w:val="0"/>
              <w:rPr>
                <w:bCs/>
                <w:sz w:val="20"/>
                <w:szCs w:val="20"/>
                <w:lang w:eastAsia="zh-CN"/>
              </w:rPr>
            </w:pPr>
          </w:p>
        </w:tc>
      </w:tr>
      <w:tr w:rsidR="00E7118E" w14:paraId="679FD3B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A608DB" w14:textId="74896328" w:rsidR="00E7118E" w:rsidRDefault="00E7118E" w:rsidP="00E7118E">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AE72A8" w14:textId="55ADE253" w:rsidR="00E7118E" w:rsidRDefault="00E7118E" w:rsidP="00E7118E">
            <w:pPr>
              <w:widowControl w:val="0"/>
              <w:rPr>
                <w:rFonts w:eastAsia="Malgun Gothic"/>
                <w:bCs/>
                <w:sz w:val="20"/>
                <w:szCs w:val="20"/>
                <w:lang w:eastAsia="ko-KR"/>
              </w:rPr>
            </w:pPr>
            <w:r>
              <w:rPr>
                <w:bCs/>
                <w:sz w:val="20"/>
                <w:szCs w:val="20"/>
                <w:lang w:eastAsia="zh-CN"/>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D08078" w14:textId="77777777" w:rsidR="00E7118E" w:rsidRDefault="00E7118E" w:rsidP="00E7118E">
            <w:pPr>
              <w:widowControl w:val="0"/>
              <w:rPr>
                <w:bCs/>
                <w:sz w:val="20"/>
                <w:szCs w:val="20"/>
                <w:lang w:eastAsia="zh-CN"/>
              </w:rPr>
            </w:pPr>
            <w:r>
              <w:rPr>
                <w:bCs/>
                <w:sz w:val="20"/>
                <w:szCs w:val="20"/>
                <w:lang w:eastAsia="zh-CN"/>
              </w:rPr>
              <w:t>We think that the revised wording as it now reads is no longer technically correct. Accuracy is not the estimated distance or direction from another node, as it reads now. Accuracy metrics are</w:t>
            </w:r>
            <w:r w:rsidRPr="00A562F2">
              <w:rPr>
                <w:bCs/>
                <w:sz w:val="20"/>
                <w:szCs w:val="20"/>
                <w:lang w:eastAsia="zh-CN"/>
              </w:rPr>
              <w:t xml:space="preserve"> the </w:t>
            </w:r>
            <w:r w:rsidRPr="00F85B64">
              <w:rPr>
                <w:bCs/>
                <w:i/>
                <w:iCs/>
                <w:sz w:val="20"/>
                <w:szCs w:val="20"/>
                <w:lang w:eastAsia="zh-CN"/>
              </w:rPr>
              <w:t>difference</w:t>
            </w:r>
            <w:r>
              <w:rPr>
                <w:bCs/>
                <w:i/>
                <w:iCs/>
                <w:sz w:val="20"/>
                <w:szCs w:val="20"/>
                <w:lang w:eastAsia="zh-CN"/>
              </w:rPr>
              <w:t xml:space="preserve"> (or error)</w:t>
            </w:r>
            <w:r w:rsidRPr="00A562F2">
              <w:rPr>
                <w:bCs/>
                <w:sz w:val="20"/>
                <w:szCs w:val="20"/>
                <w:lang w:eastAsia="zh-CN"/>
              </w:rPr>
              <w:t xml:space="preserve"> between the calculated </w:t>
            </w:r>
            <w:r>
              <w:rPr>
                <w:bCs/>
                <w:sz w:val="20"/>
                <w:szCs w:val="20"/>
                <w:lang w:eastAsia="zh-CN"/>
              </w:rPr>
              <w:t>distance/direction</w:t>
            </w:r>
            <w:r w:rsidRPr="00A562F2">
              <w:rPr>
                <w:bCs/>
                <w:sz w:val="20"/>
                <w:szCs w:val="20"/>
                <w:lang w:eastAsia="zh-CN"/>
              </w:rPr>
              <w:t xml:space="preserve"> and the actual </w:t>
            </w:r>
            <w:r>
              <w:rPr>
                <w:bCs/>
                <w:sz w:val="20"/>
                <w:szCs w:val="20"/>
                <w:lang w:eastAsia="zh-CN"/>
              </w:rPr>
              <w:t>distance/direction in relation to another node. This is no longer reflected in the proposal. We propose the following:</w:t>
            </w:r>
          </w:p>
          <w:p w14:paraId="7BDD27CC" w14:textId="77777777" w:rsidR="00E7118E" w:rsidRDefault="00E7118E" w:rsidP="00E7118E">
            <w:pPr>
              <w:pStyle w:val="af3"/>
              <w:numPr>
                <w:ilvl w:val="0"/>
                <w:numId w:val="7"/>
              </w:numPr>
              <w:rPr>
                <w:i/>
                <w:iCs/>
              </w:rPr>
            </w:pPr>
            <w:r>
              <w:rPr>
                <w:i/>
                <w:iCs/>
              </w:rPr>
              <w:t>Positioning accuracy requirements for SL positioning to consider the following metrics:</w:t>
            </w:r>
          </w:p>
          <w:p w14:paraId="6E4CC3C1" w14:textId="77777777" w:rsidR="00E7118E" w:rsidRDefault="00E7118E" w:rsidP="00E7118E">
            <w:pPr>
              <w:pStyle w:val="af3"/>
              <w:numPr>
                <w:ilvl w:val="1"/>
                <w:numId w:val="7"/>
              </w:numPr>
              <w:rPr>
                <w:i/>
                <w:iCs/>
              </w:rPr>
            </w:pPr>
            <w:r>
              <w:rPr>
                <w:i/>
                <w:iCs/>
              </w:rPr>
              <w:t>Ranging accuracy</w:t>
            </w:r>
            <w:del w:id="29" w:author="VOGEDES, JEROME O" w:date="2022-05-13T00:47:00Z">
              <w:r w:rsidDel="00EC3117">
                <w:rPr>
                  <w:i/>
                  <w:iCs/>
                </w:rPr>
                <w:delText xml:space="preserve">, </w:delText>
              </w:r>
            </w:del>
            <w:ins w:id="30" w:author="VOGEDES, JEROME O" w:date="2022-05-13T00:47:00Z">
              <w:r>
                <w:rPr>
                  <w:i/>
                  <w:iCs/>
                </w:rPr>
                <w:t xml:space="preserve"> is </w:t>
              </w:r>
            </w:ins>
            <w:r>
              <w:rPr>
                <w:i/>
                <w:iCs/>
              </w:rPr>
              <w:t xml:space="preserve">expressed as </w:t>
            </w:r>
            <w:ins w:id="31" w:author="VOGEDES, JEROME O" w:date="2022-05-13T00:49:00Z">
              <w:r w:rsidRPr="006C3FB2">
                <w:rPr>
                  <w:i/>
                  <w:iCs/>
                </w:rPr>
                <w:t xml:space="preserve">the difference (error) between the calculated distance/direction and the actual distance/direction in relation to another node </w:t>
              </w:r>
            </w:ins>
            <w:del w:id="32" w:author="VOGEDES, JEROME O" w:date="2022-05-13T00:50:00Z">
              <w:r w:rsidDel="001367E3">
                <w:rPr>
                  <w:i/>
                  <w:iCs/>
                </w:rPr>
                <w:delText xml:space="preserve">accuracy requirement of a </w:delText>
              </w:r>
            </w:del>
            <w:ins w:id="33" w:author="VOGEDES, JEROME O" w:date="2022-05-13T00:50:00Z">
              <w:r>
                <w:rPr>
                  <w:i/>
                  <w:iCs/>
                </w:rPr>
                <w:t xml:space="preserve">for a </w:t>
              </w:r>
            </w:ins>
            <w:r>
              <w:rPr>
                <w:i/>
                <w:iCs/>
              </w:rPr>
              <w:t>particular percentile of UEs</w:t>
            </w:r>
            <w:del w:id="34" w:author="VOGEDES, JEROME O" w:date="2022-05-13T00:54:00Z">
              <w:r w:rsidDel="007377CB">
                <w:rPr>
                  <w:i/>
                  <w:iCs/>
                </w:rPr>
                <w:delText xml:space="preserve"> in estimated distance and/or direction from another node</w:delText>
              </w:r>
            </w:del>
          </w:p>
          <w:p w14:paraId="11FEACB1" w14:textId="77777777" w:rsidR="00E7118E" w:rsidRDefault="00E7118E" w:rsidP="00E7118E">
            <w:pPr>
              <w:pStyle w:val="af3"/>
              <w:numPr>
                <w:ilvl w:val="1"/>
                <w:numId w:val="7"/>
              </w:numPr>
              <w:rPr>
                <w:i/>
                <w:iCs/>
              </w:rPr>
            </w:pPr>
            <w:r>
              <w:rPr>
                <w:i/>
                <w:iCs/>
              </w:rPr>
              <w:t>Relative positioning accuracy</w:t>
            </w:r>
            <w:del w:id="35" w:author="VOGEDES, JEROME O" w:date="2022-05-13T00:51:00Z">
              <w:r w:rsidDel="00FA47B2">
                <w:rPr>
                  <w:i/>
                  <w:iCs/>
                </w:rPr>
                <w:delText xml:space="preserve">, </w:delText>
              </w:r>
            </w:del>
            <w:ins w:id="36" w:author="VOGEDES, JEROME O" w:date="2022-05-13T00:51:00Z">
              <w:r>
                <w:rPr>
                  <w:i/>
                  <w:iCs/>
                </w:rPr>
                <w:t xml:space="preserve"> is </w:t>
              </w:r>
            </w:ins>
            <w:r>
              <w:rPr>
                <w:i/>
                <w:iCs/>
              </w:rPr>
              <w:t xml:space="preserve">expressed as </w:t>
            </w:r>
            <w:ins w:id="37" w:author="VOGEDES, JEROME O" w:date="2022-05-13T00:51:00Z">
              <w:r w:rsidRPr="006C3FB2">
                <w:rPr>
                  <w:i/>
                  <w:iCs/>
                </w:rPr>
                <w:t xml:space="preserve">the difference (error) between the calculated </w:t>
              </w:r>
            </w:ins>
            <w:ins w:id="38" w:author="VOGEDES, JEROME O" w:date="2022-05-13T00:54:00Z">
              <w:r>
                <w:rPr>
                  <w:i/>
                  <w:iCs/>
                </w:rPr>
                <w:t xml:space="preserve">horizontal/vertical </w:t>
              </w:r>
            </w:ins>
            <w:ins w:id="39" w:author="VOGEDES, JEROME O" w:date="2022-05-13T00:55:00Z">
              <w:r>
                <w:rPr>
                  <w:i/>
                  <w:iCs/>
                </w:rPr>
                <w:t xml:space="preserve">position </w:t>
              </w:r>
            </w:ins>
            <w:ins w:id="40" w:author="VOGEDES, JEROME O" w:date="2022-05-13T00:51:00Z">
              <w:r w:rsidRPr="006C3FB2">
                <w:rPr>
                  <w:i/>
                  <w:iCs/>
                </w:rPr>
                <w:t xml:space="preserve">and the actual </w:t>
              </w:r>
            </w:ins>
            <w:ins w:id="41" w:author="VOGEDES, JEROME O" w:date="2022-05-13T00:55:00Z">
              <w:r>
                <w:rPr>
                  <w:i/>
                  <w:iCs/>
                </w:rPr>
                <w:t>horizontal/vertical position relative</w:t>
              </w:r>
            </w:ins>
            <w:ins w:id="42" w:author="VOGEDES, JEROME O" w:date="2022-05-13T00:51:00Z">
              <w:r w:rsidRPr="006C3FB2">
                <w:rPr>
                  <w:i/>
                  <w:iCs/>
                </w:rPr>
                <w:t xml:space="preserve"> to another node </w:t>
              </w:r>
            </w:ins>
            <w:del w:id="43" w:author="VOGEDES, JEROME O" w:date="2022-05-13T00:55:00Z">
              <w:r w:rsidDel="00D40D13">
                <w:rPr>
                  <w:i/>
                  <w:iCs/>
                </w:rPr>
                <w:delText xml:space="preserve">accuracy requirement of </w:delText>
              </w:r>
            </w:del>
            <w:ins w:id="44" w:author="VOGEDES, JEROME O" w:date="2022-05-13T00:55:00Z">
              <w:r>
                <w:rPr>
                  <w:i/>
                  <w:iCs/>
                </w:rPr>
                <w:t xml:space="preserve">for </w:t>
              </w:r>
            </w:ins>
            <w:r>
              <w:rPr>
                <w:i/>
                <w:iCs/>
              </w:rPr>
              <w:t xml:space="preserve">a particular percentile of UEs </w:t>
            </w:r>
            <w:del w:id="45" w:author="VOGEDES, JEROME O" w:date="2022-05-13T00:55:00Z">
              <w:r w:rsidDel="00D40D13">
                <w:rPr>
                  <w:i/>
                  <w:iCs/>
                </w:rPr>
                <w:delText>in estimated horizontal and vertical positions relative to another node</w:delText>
              </w:r>
            </w:del>
          </w:p>
          <w:p w14:paraId="7233B33A" w14:textId="77777777" w:rsidR="00E7118E" w:rsidRDefault="00E7118E" w:rsidP="00E7118E">
            <w:pPr>
              <w:pStyle w:val="af3"/>
              <w:numPr>
                <w:ilvl w:val="1"/>
                <w:numId w:val="7"/>
              </w:numPr>
              <w:rPr>
                <w:i/>
                <w:iCs/>
              </w:rPr>
            </w:pPr>
            <w:r>
              <w:rPr>
                <w:i/>
                <w:iCs/>
              </w:rPr>
              <w:t>Absolute positioning accuracy</w:t>
            </w:r>
            <w:del w:id="46" w:author="VOGEDES, JEROME O" w:date="2022-05-13T00:58:00Z">
              <w:r w:rsidDel="00B716D9">
                <w:rPr>
                  <w:i/>
                  <w:iCs/>
                </w:rPr>
                <w:delText xml:space="preserve">, </w:delText>
              </w:r>
            </w:del>
            <w:ins w:id="47" w:author="VOGEDES, JEROME O" w:date="2022-05-13T00:58:00Z">
              <w:r>
                <w:rPr>
                  <w:i/>
                  <w:iCs/>
                </w:rPr>
                <w:t xml:space="preserve"> is </w:t>
              </w:r>
            </w:ins>
            <w:r>
              <w:rPr>
                <w:i/>
                <w:iCs/>
              </w:rPr>
              <w:t xml:space="preserve">expressed </w:t>
            </w:r>
            <w:ins w:id="48" w:author="VOGEDES, JEROME O" w:date="2022-05-13T01:00:00Z">
              <w:r w:rsidRPr="006C3FB2">
                <w:rPr>
                  <w:i/>
                  <w:iCs/>
                </w:rPr>
                <w:t xml:space="preserve">the difference (error) between the calculated </w:t>
              </w:r>
              <w:r>
                <w:rPr>
                  <w:i/>
                  <w:iCs/>
                </w:rPr>
                <w:t xml:space="preserve">horizontal/vertical position </w:t>
              </w:r>
              <w:r w:rsidRPr="006C3FB2">
                <w:rPr>
                  <w:i/>
                  <w:iCs/>
                </w:rPr>
                <w:t xml:space="preserve">and the actual </w:t>
              </w:r>
              <w:r>
                <w:rPr>
                  <w:i/>
                  <w:iCs/>
                </w:rPr>
                <w:t xml:space="preserve">horizontal/vertical position </w:t>
              </w:r>
            </w:ins>
            <w:del w:id="49" w:author="VOGEDES, JEROME O" w:date="2022-05-13T01:00:00Z">
              <w:r w:rsidDel="00B44EE3">
                <w:rPr>
                  <w:i/>
                  <w:iCs/>
                </w:rPr>
                <w:delText>as accuracy requirement of a particular percentile of UEs in estimated absolute horizontal and vertical positions</w:delText>
              </w:r>
            </w:del>
          </w:p>
          <w:p w14:paraId="10715A3F" w14:textId="77777777" w:rsidR="00E7118E" w:rsidRDefault="00E7118E" w:rsidP="00E7118E">
            <w:pPr>
              <w:widowControl w:val="0"/>
              <w:rPr>
                <w:bCs/>
                <w:sz w:val="20"/>
                <w:szCs w:val="20"/>
                <w:lang w:eastAsia="zh-CN"/>
              </w:rPr>
            </w:pPr>
          </w:p>
        </w:tc>
      </w:tr>
      <w:tr w:rsidR="00702961" w14:paraId="5F48B1E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A1B33C"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65CE28"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A28156" w14:textId="77777777" w:rsidR="00702961" w:rsidRDefault="00702961" w:rsidP="00BD5553">
            <w:pPr>
              <w:widowControl w:val="0"/>
              <w:rPr>
                <w:bCs/>
                <w:sz w:val="20"/>
                <w:szCs w:val="20"/>
                <w:lang w:eastAsia="zh-CN"/>
              </w:rPr>
            </w:pPr>
          </w:p>
        </w:tc>
      </w:tr>
      <w:tr w:rsidR="005156B2" w14:paraId="263A3AA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E196FD"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6A4485" w14:textId="77777777" w:rsidR="005156B2" w:rsidRPr="005156B2" w:rsidRDefault="005156B2" w:rsidP="00411D8B">
            <w:pPr>
              <w:widowControl w:val="0"/>
              <w:rPr>
                <w:bCs/>
                <w:sz w:val="20"/>
                <w:szCs w:val="20"/>
                <w:lang w:eastAsia="zh-CN"/>
              </w:rPr>
            </w:pPr>
            <w:r w:rsidRPr="005156B2">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D38FA3" w14:textId="77777777" w:rsidR="005156B2" w:rsidRPr="005156B2" w:rsidRDefault="005156B2" w:rsidP="00411D8B">
            <w:pPr>
              <w:widowControl w:val="0"/>
              <w:rPr>
                <w:bCs/>
                <w:sz w:val="20"/>
                <w:szCs w:val="20"/>
                <w:lang w:eastAsia="zh-CN"/>
              </w:rPr>
            </w:pPr>
          </w:p>
        </w:tc>
      </w:tr>
      <w:tr w:rsidR="00F5109D" w14:paraId="2ECFAFB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555F5" w14:textId="48F7B4C6" w:rsidR="00F5109D" w:rsidRPr="005156B2" w:rsidRDefault="00F5109D" w:rsidP="00F5109D">
            <w:pPr>
              <w:widowControl w:val="0"/>
              <w:rPr>
                <w:rFonts w:hint="eastAsia"/>
                <w:bCs/>
                <w:sz w:val="20"/>
                <w:szCs w:val="20"/>
                <w:lang w:eastAsia="zh-CN"/>
              </w:rPr>
            </w:pPr>
            <w:r>
              <w:rPr>
                <w:rFonts w:hint="eastAsia"/>
                <w:bCs/>
                <w:sz w:val="20"/>
                <w:szCs w:val="20"/>
                <w:lang w:eastAsia="zh-CN"/>
              </w:rPr>
              <w:lastRenderedPageBreak/>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2F4E08" w14:textId="61DEDA1B" w:rsidR="00F5109D" w:rsidRPr="005156B2" w:rsidRDefault="00F5109D" w:rsidP="00F5109D">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D13AF6" w14:textId="77777777" w:rsidR="00F5109D" w:rsidRPr="005156B2" w:rsidRDefault="00F5109D" w:rsidP="00F5109D">
            <w:pPr>
              <w:widowControl w:val="0"/>
              <w:rPr>
                <w:bCs/>
                <w:sz w:val="20"/>
                <w:szCs w:val="20"/>
                <w:lang w:eastAsia="zh-CN"/>
              </w:rPr>
            </w:pP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22.855, and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10cm up to 3 meter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0.1 to 3 meter </w:t>
            </w:r>
            <w:bookmarkStart w:id="50" w:name="OLE_LINK48"/>
            <w:bookmarkStart w:id="51" w:name="OLE_LINK47"/>
            <w:r>
              <w:rPr>
                <w:sz w:val="15"/>
                <w:szCs w:val="15"/>
                <w:lang w:eastAsia="zh-CN"/>
              </w:rPr>
              <w:t xml:space="preserve">separation </w:t>
            </w:r>
            <w:bookmarkEnd w:id="50"/>
            <w:bookmarkEnd w:id="51"/>
            <w:r>
              <w:rPr>
                <w:sz w:val="15"/>
                <w:szCs w:val="15"/>
                <w:lang w:eastAsia="zh-CN"/>
              </w:rPr>
              <w:t>and AoA coverage of (-60°) to (+60°);</w:t>
            </w:r>
          </w:p>
          <w:p w14:paraId="6E1A5217" w14:textId="77777777" w:rsidR="002B2770" w:rsidRDefault="00875072">
            <w:pPr>
              <w:rPr>
                <w:sz w:val="15"/>
                <w:szCs w:val="15"/>
                <w:lang w:eastAsia="zh-CN"/>
              </w:rPr>
            </w:pPr>
            <w:bookmarkStart w:id="52" w:name="OLE_LINK50"/>
            <w:bookmarkStart w:id="53" w:name="OLE_LINK49"/>
            <w:r>
              <w:rPr>
                <w:sz w:val="15"/>
                <w:szCs w:val="15"/>
                <w:lang w:eastAsia="zh-CN"/>
              </w:rPr>
              <w:t>±2° Elevation direction accuracy at 0.1 to 3 meter separation and AoA coverage of (-45°) to (+45°)</w:t>
            </w:r>
            <w:bookmarkEnd w:id="52"/>
            <w:bookmarkEnd w:id="53"/>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lastRenderedPageBreak/>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af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af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af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af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af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Ranging of UE’s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af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lastRenderedPageBreak/>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5 degree</w:t>
            </w:r>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af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up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af3"/>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af3"/>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af3"/>
        <w:numPr>
          <w:ilvl w:val="1"/>
          <w:numId w:val="5"/>
        </w:numPr>
        <w:rPr>
          <w:i/>
          <w:iCs/>
        </w:rPr>
      </w:pPr>
      <w:r>
        <w:rPr>
          <w:i/>
          <w:iCs/>
        </w:rPr>
        <w:t>Distance accuracy (&lt; 3 m) for 90% of UEs.</w:t>
      </w:r>
    </w:p>
    <w:p w14:paraId="1ECB7348" w14:textId="77777777" w:rsidR="002B2770" w:rsidRDefault="00875072">
      <w:pPr>
        <w:pStyle w:val="af3"/>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af3"/>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af3"/>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af3"/>
        <w:numPr>
          <w:ilvl w:val="0"/>
          <w:numId w:val="5"/>
        </w:numPr>
      </w:pPr>
      <w:r>
        <w:lastRenderedPageBreak/>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af3"/>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af3"/>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af3"/>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af3"/>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af3"/>
        <w:ind w:left="760"/>
        <w:jc w:val="left"/>
      </w:pPr>
    </w:p>
    <w:p w14:paraId="118B266F" w14:textId="77777777" w:rsidR="002B2770" w:rsidRDefault="00875072">
      <w:pPr>
        <w:pStyle w:val="af3"/>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af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af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up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2"/>
      </w:pPr>
      <w:r>
        <w:t>FL1 Question 5.1-1</w:t>
      </w:r>
    </w:p>
    <w:p w14:paraId="49A28E38" w14:textId="77777777" w:rsidR="002B2770" w:rsidRDefault="00875072">
      <w:pPr>
        <w:pStyle w:val="af3"/>
        <w:numPr>
          <w:ilvl w:val="0"/>
          <w:numId w:val="7"/>
        </w:numPr>
        <w:rPr>
          <w:i/>
          <w:iCs/>
        </w:rPr>
      </w:pPr>
      <w:r>
        <w:rPr>
          <w:i/>
          <w:iCs/>
        </w:rPr>
        <w:t>Please share your views on the handling of ranging requirements for SL positioning:</w:t>
      </w:r>
    </w:p>
    <w:p w14:paraId="7C36D155" w14:textId="77777777" w:rsidR="002B2770" w:rsidRDefault="00875072">
      <w:pPr>
        <w:pStyle w:val="af3"/>
        <w:numPr>
          <w:ilvl w:val="1"/>
          <w:numId w:val="7"/>
        </w:numPr>
      </w:pPr>
      <w:r>
        <w:rPr>
          <w:b/>
          <w:bCs/>
          <w:i/>
          <w:iCs/>
        </w:rPr>
        <w:t xml:space="preserve">Option 1: </w:t>
      </w:r>
      <w:r>
        <w:rPr>
          <w:i/>
          <w:iCs/>
        </w:rPr>
        <w:t>Based on requirements defined in Table 7.9-1 in TS 22.261.</w:t>
      </w:r>
    </w:p>
    <w:p w14:paraId="5E09A5A9" w14:textId="77777777" w:rsidR="002B2770" w:rsidRDefault="00875072">
      <w:pPr>
        <w:pStyle w:val="af3"/>
        <w:numPr>
          <w:ilvl w:val="2"/>
          <w:numId w:val="7"/>
        </w:numPr>
        <w:rPr>
          <w:i/>
          <w:iCs/>
        </w:rPr>
      </w:pPr>
      <w:r>
        <w:rPr>
          <w:i/>
          <w:iCs/>
        </w:rPr>
        <w:t>Please also indicate preferred use-cases and requirements from this table.</w:t>
      </w:r>
    </w:p>
    <w:p w14:paraId="332520EF" w14:textId="77777777" w:rsidR="002B2770" w:rsidRDefault="0087507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af3"/>
        <w:numPr>
          <w:ilvl w:val="2"/>
          <w:numId w:val="7"/>
        </w:numPr>
        <w:rPr>
          <w:i/>
          <w:iCs/>
        </w:rPr>
      </w:pPr>
      <w:r>
        <w:rPr>
          <w:i/>
          <w:iCs/>
        </w:rPr>
        <w:t>Please indicate preferred requirements.</w:t>
      </w:r>
    </w:p>
    <w:p w14:paraId="07B4FA13" w14:textId="77777777" w:rsidR="002B2770" w:rsidRDefault="00875072">
      <w:pPr>
        <w:pStyle w:val="af3"/>
        <w:numPr>
          <w:ilvl w:val="1"/>
          <w:numId w:val="7"/>
        </w:numPr>
      </w:pPr>
      <w:r>
        <w:rPr>
          <w:b/>
          <w:bCs/>
          <w:i/>
          <w:iCs/>
        </w:rPr>
        <w:t>Option 4:</w:t>
      </w:r>
      <w:r>
        <w:t xml:space="preserve"> </w:t>
      </w:r>
      <w:r>
        <w:rPr>
          <w:i/>
          <w:iCs/>
        </w:rPr>
        <w:t>For ranging, the requirement on distance accuracy is &lt; 3m for 90% of the UEs.</w:t>
      </w:r>
    </w:p>
    <w:p w14:paraId="44EA6AF7" w14:textId="77777777" w:rsidR="002B2770" w:rsidRDefault="0087507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 xml:space="preserve">Distance accuracy of 0.1m and direction accuracy of 5 degree can be assumed as the SL ranging requirement, which is the requirement of most ranging use cases in TS </w:t>
            </w:r>
            <w:r>
              <w:rPr>
                <w:bCs/>
                <w:sz w:val="20"/>
                <w:szCs w:val="20"/>
                <w:lang w:eastAsia="zh-CN"/>
              </w:rPr>
              <w:lastRenderedPageBreak/>
              <w:t>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Malgun Gothic"/>
                <w:bCs/>
                <w:sz w:val="20"/>
                <w:szCs w:val="20"/>
                <w:lang w:eastAsia="ko-KR"/>
              </w:rPr>
            </w:pPr>
            <w:r>
              <w:rPr>
                <w:rFonts w:eastAsia="Malgun Gothic"/>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CEWiT</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r w:rsidR="00BB6188">
              <w:rPr>
                <w:rFonts w:eastAsia="MS Mincho"/>
                <w:bCs/>
                <w:color w:val="00B0F0"/>
                <w:sz w:val="20"/>
                <w:szCs w:val="20"/>
                <w:lang w:eastAsia="ja-JP"/>
              </w:rPr>
              <w:t>Locaila, DCM, Sharp, Apple</w:t>
            </w:r>
            <w:r w:rsidR="00F94910">
              <w:rPr>
                <w:rFonts w:eastAsia="MS Mincho"/>
                <w:bCs/>
                <w:color w:val="00B0F0"/>
                <w:sz w:val="20"/>
                <w:szCs w:val="20"/>
                <w:lang w:eastAsia="ja-JP"/>
              </w:rPr>
              <w:t>, FirstNet</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r w:rsidR="00D508A0">
              <w:rPr>
                <w:rFonts w:eastAsia="MS Mincho"/>
                <w:bCs/>
                <w:color w:val="00B0F0"/>
                <w:sz w:val="20"/>
                <w:szCs w:val="20"/>
                <w:lang w:eastAsia="ja-JP"/>
              </w:rPr>
              <w:t xml:space="preserve">Futurewei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CEWiT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select 5 deg</w:t>
            </w:r>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2"/>
      </w:pPr>
      <w:r>
        <w:t>FL2 Question 5.1-1</w:t>
      </w:r>
    </w:p>
    <w:p w14:paraId="69E94FB2" w14:textId="77777777" w:rsidR="0030086E" w:rsidRDefault="0030086E" w:rsidP="0030086E">
      <w:pPr>
        <w:pStyle w:val="af3"/>
        <w:numPr>
          <w:ilvl w:val="0"/>
          <w:numId w:val="7"/>
        </w:numPr>
        <w:rPr>
          <w:i/>
          <w:iCs/>
        </w:rPr>
      </w:pPr>
      <w:r>
        <w:rPr>
          <w:i/>
          <w:iCs/>
        </w:rPr>
        <w:t>Ranging requirements for SL positioning are defined as:</w:t>
      </w:r>
    </w:p>
    <w:p w14:paraId="36A33CBA" w14:textId="77777777" w:rsidR="0030086E" w:rsidRPr="00E25E5C" w:rsidRDefault="009D3CBF" w:rsidP="0030086E">
      <w:pPr>
        <w:pStyle w:val="af3"/>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af3"/>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Besides we prefer to put 5 degrees in the bracket or FFS since determin</w:t>
            </w:r>
            <w:r w:rsidR="00D336A9">
              <w:rPr>
                <w:bCs/>
                <w:sz w:val="20"/>
                <w:szCs w:val="20"/>
                <w:lang w:eastAsia="zh-CN"/>
              </w:rPr>
              <w:t>ing</w:t>
            </w:r>
            <w:r>
              <w:rPr>
                <w:bCs/>
                <w:sz w:val="20"/>
                <w:szCs w:val="20"/>
                <w:lang w:eastAsia="zh-CN"/>
              </w:rPr>
              <w:t xml:space="preserve"> a target  is too early for us.</w:t>
            </w:r>
          </w:p>
        </w:tc>
      </w:tr>
      <w:tr w:rsidR="00241760" w14:paraId="42DC050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9BD54" w14:textId="57AC3EE1"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0F95D" w14:textId="5BCBF422" w:rsidR="00241760" w:rsidRDefault="00241760" w:rsidP="00241760">
            <w:pPr>
              <w:widowControl w:val="0"/>
              <w:rPr>
                <w:bCs/>
                <w:sz w:val="20"/>
                <w:szCs w:val="20"/>
                <w:lang w:eastAsia="zh-CN"/>
              </w:rPr>
            </w:pPr>
            <w:r>
              <w:rPr>
                <w:rFonts w:eastAsia="Malgun Gothic" w:hint="eastAsia"/>
                <w:bCs/>
                <w:sz w:val="20"/>
                <w:szCs w:val="20"/>
                <w:lang w:eastAsia="ko-KR"/>
              </w:rPr>
              <w:t>OK in general.</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6B20F3" w14:textId="77777777" w:rsidR="00241760" w:rsidRDefault="00241760" w:rsidP="00241760">
            <w:pPr>
              <w:widowControl w:val="0"/>
              <w:rPr>
                <w:bCs/>
                <w:sz w:val="20"/>
                <w:szCs w:val="20"/>
                <w:lang w:eastAsia="zh-CN"/>
              </w:rPr>
            </w:pPr>
          </w:p>
        </w:tc>
      </w:tr>
      <w:tr w:rsidR="00562514" w14:paraId="2BA81AC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87BB76" w14:textId="4E01919F" w:rsidR="00562514" w:rsidRDefault="00562514" w:rsidP="00562514">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2F64AE" w14:textId="2D3C5E93" w:rsidR="00562514" w:rsidRDefault="00562514" w:rsidP="00562514">
            <w:pPr>
              <w:widowControl w:val="0"/>
              <w:rPr>
                <w:rFonts w:eastAsia="Malgun Gothic"/>
                <w:bCs/>
                <w:sz w:val="20"/>
                <w:szCs w:val="20"/>
                <w:lang w:eastAsia="ko-KR"/>
              </w:rPr>
            </w:pPr>
            <w:r>
              <w:rPr>
                <w:bCs/>
                <w:sz w:val="20"/>
                <w:szCs w:val="20"/>
                <w:lang w:eastAsia="zh-CN"/>
              </w:rPr>
              <w:t>Support bullet 1 onl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360D46" w14:textId="0004F0C4" w:rsidR="00562514" w:rsidRDefault="00562514" w:rsidP="00562514">
            <w:pPr>
              <w:widowControl w:val="0"/>
              <w:rPr>
                <w:bCs/>
                <w:sz w:val="20"/>
                <w:szCs w:val="20"/>
                <w:lang w:eastAsia="zh-CN"/>
              </w:rPr>
            </w:pPr>
            <w:r>
              <w:rPr>
                <w:bCs/>
                <w:sz w:val="20"/>
                <w:szCs w:val="20"/>
                <w:lang w:eastAsia="zh-CN"/>
              </w:rPr>
              <w:t>We think the second bullet is not entirely accurate and does not reflect the requirements in TS 22.261, which states: “</w:t>
            </w:r>
            <w:r w:rsidRPr="00B41209">
              <w:rPr>
                <w:bCs/>
                <w:sz w:val="20"/>
                <w:szCs w:val="20"/>
                <w:lang w:eastAsia="zh-CN"/>
              </w:rPr>
              <w:t>an accuracy better than 5 degree for the 3-Dimension direction of travel.</w:t>
            </w:r>
            <w:r>
              <w:rPr>
                <w:bCs/>
                <w:sz w:val="20"/>
                <w:szCs w:val="20"/>
                <w:lang w:eastAsia="zh-CN"/>
              </w:rPr>
              <w:t>” This is not specific to ranging for SL or requirement for 90% of UEs. At a minimum these values should be bracketed or FFS.</w:t>
            </w:r>
          </w:p>
        </w:tc>
      </w:tr>
      <w:tr w:rsidR="00702961" w:rsidRPr="008F6B8B" w14:paraId="285D018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A4F4A0"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971F9"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A61AC0" w14:textId="77777777" w:rsidR="00702961" w:rsidRPr="00702961" w:rsidRDefault="00702961" w:rsidP="00BD5553">
            <w:pPr>
              <w:widowControl w:val="0"/>
              <w:rPr>
                <w:bCs/>
                <w:sz w:val="20"/>
                <w:szCs w:val="20"/>
                <w:lang w:eastAsia="zh-CN"/>
              </w:rPr>
            </w:pPr>
          </w:p>
        </w:tc>
      </w:tr>
      <w:tr w:rsidR="005156B2" w14:paraId="004B929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5AAC56"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923423" w14:textId="77777777" w:rsidR="005156B2" w:rsidRPr="005156B2" w:rsidRDefault="005156B2" w:rsidP="00411D8B">
            <w:pPr>
              <w:widowControl w:val="0"/>
              <w:rPr>
                <w:bCs/>
                <w:sz w:val="20"/>
                <w:szCs w:val="20"/>
                <w:lang w:eastAsia="zh-CN"/>
              </w:rPr>
            </w:pPr>
            <w:r w:rsidRPr="005156B2">
              <w:rPr>
                <w:bCs/>
                <w:sz w:val="20"/>
                <w:szCs w:val="20"/>
                <w:lang w:eastAsia="zh-CN"/>
              </w:rPr>
              <w:t>Support in principle</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DE6F4D6" w14:textId="77777777" w:rsidR="005156B2" w:rsidRPr="005156B2" w:rsidRDefault="005156B2" w:rsidP="00411D8B">
            <w:pPr>
              <w:widowControl w:val="0"/>
              <w:rPr>
                <w:bCs/>
                <w:sz w:val="20"/>
                <w:szCs w:val="20"/>
                <w:lang w:eastAsia="zh-CN"/>
              </w:rPr>
            </w:pPr>
            <w:r w:rsidRPr="005156B2">
              <w:rPr>
                <w:bCs/>
                <w:sz w:val="20"/>
                <w:szCs w:val="20"/>
                <w:lang w:eastAsia="zh-CN"/>
              </w:rPr>
              <w:t>OK for the first sub-bullet but second can be further discussed.</w:t>
            </w:r>
          </w:p>
        </w:tc>
      </w:tr>
      <w:tr w:rsidR="00192CC0" w14:paraId="5977679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4CA0B" w14:textId="609127CD" w:rsidR="00192CC0" w:rsidRPr="005156B2" w:rsidRDefault="00192CC0" w:rsidP="00192CC0">
            <w:pPr>
              <w:widowControl w:val="0"/>
              <w:rPr>
                <w:rFonts w:hint="eastAsia"/>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D459" w14:textId="77777777" w:rsidR="00192CC0" w:rsidRPr="005156B2" w:rsidRDefault="00192CC0" w:rsidP="00192CC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0C867" w14:textId="77777777" w:rsidR="00192CC0" w:rsidRDefault="00192CC0" w:rsidP="00192CC0">
            <w:pPr>
              <w:widowControl w:val="0"/>
              <w:rPr>
                <w:bCs/>
                <w:sz w:val="20"/>
                <w:szCs w:val="20"/>
                <w:lang w:eastAsia="zh-CN"/>
              </w:rPr>
            </w:pPr>
            <w:r>
              <w:rPr>
                <w:rFonts w:hint="eastAsia"/>
                <w:bCs/>
                <w:sz w:val="20"/>
                <w:szCs w:val="20"/>
                <w:lang w:eastAsia="zh-CN"/>
              </w:rPr>
              <w:t>W</w:t>
            </w:r>
            <w:r>
              <w:rPr>
                <w:bCs/>
                <w:sz w:val="20"/>
                <w:szCs w:val="20"/>
                <w:lang w:eastAsia="zh-CN"/>
              </w:rPr>
              <w:t>e are supportive of the first bullet.</w:t>
            </w:r>
          </w:p>
          <w:p w14:paraId="493A37B1" w14:textId="0804E499" w:rsidR="00192CC0" w:rsidRPr="005156B2" w:rsidRDefault="00192CC0" w:rsidP="00192CC0">
            <w:pPr>
              <w:widowControl w:val="0"/>
              <w:rPr>
                <w:bCs/>
                <w:sz w:val="20"/>
                <w:szCs w:val="20"/>
                <w:lang w:eastAsia="zh-CN"/>
              </w:rPr>
            </w:pPr>
            <w:r>
              <w:rPr>
                <w:rFonts w:hint="eastAsia"/>
                <w:bCs/>
                <w:sz w:val="20"/>
                <w:szCs w:val="20"/>
                <w:lang w:eastAsia="zh-CN"/>
              </w:rPr>
              <w:t>R</w:t>
            </w:r>
            <w:r>
              <w:rPr>
                <w:bCs/>
                <w:sz w:val="20"/>
                <w:szCs w:val="20"/>
                <w:lang w:eastAsia="zh-CN"/>
              </w:rPr>
              <w:t>egarding the 2</w:t>
            </w:r>
            <w:r w:rsidRPr="00B10DE7">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bl>
    <w:p w14:paraId="249F9A71" w14:textId="77777777" w:rsidR="002B2770" w:rsidRDefault="002B2770"/>
    <w:p w14:paraId="19F49BF2"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lastRenderedPageBreak/>
        <w:t xml:space="preserve">Considering the large number of use-cases and requirements, multiple contributions indicated prferences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af3"/>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af3"/>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af3"/>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af3"/>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af3"/>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af3"/>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2"/>
      </w:pPr>
      <w:r>
        <w:t>FL1 Question 5.2-1</w:t>
      </w:r>
    </w:p>
    <w:p w14:paraId="69202BD7" w14:textId="77777777" w:rsidR="002B2770" w:rsidRDefault="00875072">
      <w:pPr>
        <w:pStyle w:val="af3"/>
        <w:numPr>
          <w:ilvl w:val="0"/>
          <w:numId w:val="7"/>
        </w:numPr>
        <w:rPr>
          <w:i/>
          <w:iCs/>
        </w:rPr>
      </w:pPr>
      <w:r>
        <w:rPr>
          <w:i/>
          <w:iCs/>
        </w:rPr>
        <w:t>Please share your views on the requirements for V2X use-cases for SL positioning:</w:t>
      </w:r>
    </w:p>
    <w:p w14:paraId="123EBA17" w14:textId="77777777" w:rsidR="002B2770" w:rsidRDefault="00875072">
      <w:pPr>
        <w:pStyle w:val="af3"/>
        <w:numPr>
          <w:ilvl w:val="1"/>
          <w:numId w:val="7"/>
        </w:numPr>
      </w:pPr>
      <w:r>
        <w:rPr>
          <w:b/>
          <w:bCs/>
          <w:i/>
          <w:iCs/>
        </w:rPr>
        <w:t xml:space="preserve">Option 1: </w:t>
      </w:r>
      <w:r>
        <w:rPr>
          <w:i/>
          <w:iCs/>
        </w:rPr>
        <w:t>Based on “Set 2” in TR 38.845:</w:t>
      </w:r>
    </w:p>
    <w:p w14:paraId="0B75B5D0" w14:textId="77777777" w:rsidR="002B2770" w:rsidRDefault="00875072">
      <w:pPr>
        <w:pStyle w:val="af3"/>
        <w:numPr>
          <w:ilvl w:val="2"/>
          <w:numId w:val="7"/>
        </w:numPr>
        <w:jc w:val="left"/>
        <w:rPr>
          <w:i/>
          <w:iCs/>
        </w:rPr>
      </w:pPr>
      <w:r>
        <w:rPr>
          <w:i/>
          <w:iCs/>
        </w:rPr>
        <w:t>Horizontal accuracy of 1 – 3 m; Vertical accuracy of 2 – 3 m (absolute and relative)</w:t>
      </w:r>
    </w:p>
    <w:p w14:paraId="3DCC9B8B" w14:textId="77777777" w:rsidR="002B2770" w:rsidRDefault="00875072">
      <w:pPr>
        <w:pStyle w:val="af3"/>
        <w:numPr>
          <w:ilvl w:val="1"/>
          <w:numId w:val="7"/>
        </w:numPr>
      </w:pPr>
      <w:r>
        <w:rPr>
          <w:b/>
          <w:bCs/>
          <w:i/>
          <w:iCs/>
        </w:rPr>
        <w:t xml:space="preserve">Option 2: </w:t>
      </w:r>
      <w:r>
        <w:rPr>
          <w:i/>
          <w:iCs/>
        </w:rPr>
        <w:t>Based on “Set 3” in TR 38.845:</w:t>
      </w:r>
    </w:p>
    <w:p w14:paraId="6D77F910" w14:textId="77777777" w:rsidR="002B2770" w:rsidRDefault="00875072">
      <w:pPr>
        <w:pStyle w:val="af3"/>
        <w:numPr>
          <w:ilvl w:val="2"/>
          <w:numId w:val="7"/>
        </w:numPr>
        <w:jc w:val="left"/>
        <w:rPr>
          <w:i/>
          <w:iCs/>
        </w:rPr>
      </w:pPr>
      <w:r>
        <w:rPr>
          <w:i/>
          <w:iCs/>
        </w:rPr>
        <w:t>Horizontal accuracy of 0.1 – 0.5 m; Vertical accuracy of 2 m (absolute)/ 0.2 m (relative)</w:t>
      </w:r>
    </w:p>
    <w:p w14:paraId="2E9AC549" w14:textId="77777777" w:rsidR="002B2770" w:rsidRDefault="00875072">
      <w:pPr>
        <w:pStyle w:val="af3"/>
        <w:numPr>
          <w:ilvl w:val="1"/>
          <w:numId w:val="7"/>
        </w:numPr>
      </w:pPr>
      <w:r>
        <w:rPr>
          <w:b/>
          <w:bCs/>
          <w:i/>
          <w:iCs/>
        </w:rPr>
        <w:t xml:space="preserve">Option 3: </w:t>
      </w:r>
      <w:r>
        <w:rPr>
          <w:i/>
          <w:iCs/>
        </w:rPr>
        <w:t xml:space="preserve">As below: </w:t>
      </w:r>
    </w:p>
    <w:p w14:paraId="028F5FB5" w14:textId="77777777" w:rsidR="002B2770" w:rsidRDefault="00875072">
      <w:pPr>
        <w:pStyle w:val="af3"/>
        <w:numPr>
          <w:ilvl w:val="2"/>
          <w:numId w:val="7"/>
        </w:numPr>
        <w:jc w:val="left"/>
        <w:rPr>
          <w:i/>
          <w:iCs/>
        </w:rPr>
      </w:pPr>
      <w:r>
        <w:rPr>
          <w:i/>
          <w:iCs/>
        </w:rPr>
        <w:t>Horizontal accuracy of 1 m; Vertical accuracy of 1 ~ 2 m (absolute)/ 0.2 m (relative)</w:t>
      </w:r>
    </w:p>
    <w:p w14:paraId="51576298" w14:textId="77777777" w:rsidR="002B2770" w:rsidRDefault="0087507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We prefer set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B18BA2C" w14:textId="77777777" w:rsidR="002B2770" w:rsidRDefault="0087507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Considering the BW limitation in ITS band (up to 40MHz), Set 2 is a more reasonable choice in this release. We are fine with the horizontal and vertical accuracy, and additionally, we think that similar as Rel-16/17, the number of U</w:t>
            </w:r>
            <w:r w:rsidR="00C372CA">
              <w:rPr>
                <w:sz w:val="20"/>
                <w:szCs w:val="20"/>
                <w:lang w:eastAsia="zh-CN"/>
              </w:rPr>
              <w:t>e</w:t>
            </w:r>
            <w:r>
              <w:rPr>
                <w:sz w:val="20"/>
                <w:szCs w:val="20"/>
                <w:lang w:eastAsia="zh-CN"/>
              </w:rPr>
              <w:t>s for which the accuracy holds can also be considered, and we think @90% U</w:t>
            </w:r>
            <w:r w:rsidR="00C372CA">
              <w:rPr>
                <w:sz w:val="20"/>
                <w:szCs w:val="20"/>
                <w:lang w:eastAsia="zh-CN"/>
              </w:rPr>
              <w:t>e</w:t>
            </w:r>
            <w:r>
              <w:rPr>
                <w:sz w:val="20"/>
                <w:szCs w:val="20"/>
                <w:lang w:eastAsia="zh-CN"/>
              </w:rPr>
              <w:t>s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73B686C3"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for 90% of U</w:t>
            </w:r>
            <w:r w:rsidR="00C372CA">
              <w:rPr>
                <w:i/>
                <w:iCs/>
                <w:color w:val="FF0000"/>
                <w:sz w:val="20"/>
                <w:szCs w:val="20"/>
                <w:u w:val="single"/>
                <w:lang w:eastAsia="zh-CN"/>
              </w:rPr>
              <w:t>e</w:t>
            </w:r>
            <w:r>
              <w:rPr>
                <w:i/>
                <w:iCs/>
                <w:color w:val="FF0000"/>
                <w:sz w:val="20"/>
                <w:szCs w:val="20"/>
                <w:u w:val="single"/>
                <w:lang w:eastAsia="zh-CN"/>
              </w:rPr>
              <w:t>s</w:t>
            </w:r>
          </w:p>
          <w:p w14:paraId="53631F61" w14:textId="77777777" w:rsidR="002B2770" w:rsidRDefault="0087507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w:t>
            </w:r>
            <w:r>
              <w:rPr>
                <w:sz w:val="20"/>
                <w:szCs w:val="20"/>
                <w:lang w:eastAsia="zh-CN"/>
              </w:rPr>
              <w:lastRenderedPageBreak/>
              <w:t xml:space="preserve">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lastRenderedPageBreak/>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Given the limited bandwidth, 40MHz, in our view, 3m accuracy for 90% of the U</w:t>
            </w:r>
            <w:r w:rsidR="00C372CA">
              <w:rPr>
                <w:sz w:val="20"/>
                <w:szCs w:val="20"/>
                <w:lang w:eastAsia="zh-CN"/>
              </w:rPr>
              <w:t>e</w:t>
            </w:r>
            <w:r>
              <w:rPr>
                <w:sz w:val="20"/>
                <w:szCs w:val="20"/>
                <w:lang w:eastAsia="zh-CN"/>
              </w:rPr>
              <w:t>s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We think that Option 1 is more realistic given the available BW for ITS. We  suggest changing the requirement instead of a range [1-3m] to an inequality [&lt;3m], in this way the higher accuracy is not excluded. Therefore, we suggest,</w:t>
            </w:r>
          </w:p>
          <w:p w14:paraId="68FB1F32"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for 90% of U</w:t>
            </w:r>
            <w:r w:rsidR="00C372CA">
              <w:rPr>
                <w:i/>
                <w:iCs/>
                <w:color w:val="FF0000"/>
                <w:sz w:val="20"/>
                <w:szCs w:val="20"/>
                <w:u w:val="single"/>
                <w:lang w:eastAsia="zh-CN"/>
              </w:rPr>
              <w:t>e</w:t>
            </w:r>
            <w:r>
              <w:rPr>
                <w:i/>
                <w:iCs/>
                <w:color w:val="FF0000"/>
                <w:sz w:val="20"/>
                <w:szCs w:val="20"/>
                <w:u w:val="single"/>
                <w:lang w:eastAsia="zh-CN"/>
              </w:rPr>
              <w:t>s</w:t>
            </w:r>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For the accuracy requirements, our preference is Option 2 (the most challenging 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Malgun Gothic"/>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Malgun Gothic"/>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Malgun Gothic"/>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Malgun Gothic"/>
                <w:bCs/>
                <w:color w:val="00B0F0"/>
                <w:sz w:val="20"/>
                <w:szCs w:val="20"/>
                <w:lang w:eastAsia="zh-CN"/>
              </w:rPr>
            </w:pPr>
            <w:r w:rsidRPr="00D141E8">
              <w:rPr>
                <w:rFonts w:eastAsia="Malgun Gothic"/>
                <w:bCs/>
                <w:color w:val="00B0F0"/>
                <w:sz w:val="20"/>
                <w:szCs w:val="20"/>
                <w:lang w:eastAsia="zh-CN"/>
              </w:rPr>
              <w:t>Summary of received responses:</w:t>
            </w:r>
          </w:p>
          <w:p w14:paraId="502635D5"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1:</w:t>
            </w:r>
            <w:r w:rsidR="00D274C5" w:rsidRPr="00D141E8">
              <w:rPr>
                <w:rFonts w:eastAsia="Malgun Gothic"/>
                <w:bCs/>
                <w:color w:val="00B0F0"/>
                <w:sz w:val="20"/>
                <w:szCs w:val="20"/>
                <w:lang w:eastAsia="zh-CN"/>
              </w:rPr>
              <w:t xml:space="preserve"> ZTE, CATT, CMCC, vivo, HW-HiSi, SPRD, IDC, Futurewei, </w:t>
            </w:r>
            <w:r w:rsidR="00D274C5" w:rsidRPr="00D141E8">
              <w:rPr>
                <w:rFonts w:eastAsia="Malgun Gothic"/>
                <w:bCs/>
                <w:color w:val="00B0F0"/>
                <w:sz w:val="20"/>
                <w:szCs w:val="20"/>
                <w:lang w:eastAsia="zh-CN"/>
              </w:rPr>
              <w:lastRenderedPageBreak/>
              <w:t xml:space="preserve">NEc, LGE, </w:t>
            </w:r>
            <w:r w:rsidR="00D274C5" w:rsidRPr="00D141E8">
              <w:rPr>
                <w:rFonts w:eastAsia="Malgun Gothic"/>
                <w:bCs/>
                <w:color w:val="00B0F0"/>
                <w:sz w:val="20"/>
                <w:szCs w:val="20"/>
                <w:u w:val="single"/>
                <w:lang w:eastAsia="zh-CN"/>
              </w:rPr>
              <w:t>SS</w:t>
            </w:r>
            <w:r w:rsidR="00D274C5" w:rsidRPr="00D141E8">
              <w:rPr>
                <w:rFonts w:eastAsia="Malgun Gothic"/>
                <w:bCs/>
                <w:color w:val="00B0F0"/>
                <w:sz w:val="20"/>
                <w:szCs w:val="20"/>
                <w:lang w:eastAsia="zh-CN"/>
              </w:rPr>
              <w:t xml:space="preserve">, </w:t>
            </w:r>
            <w:r w:rsidR="00D274C5" w:rsidRPr="00D141E8">
              <w:rPr>
                <w:rFonts w:eastAsia="Malgun Gothic"/>
                <w:bCs/>
                <w:color w:val="00B0F0"/>
                <w:sz w:val="20"/>
                <w:szCs w:val="20"/>
                <w:u w:val="single"/>
                <w:lang w:eastAsia="zh-CN"/>
              </w:rPr>
              <w:t>Nokia</w:t>
            </w:r>
            <w:r w:rsidR="00D274C5" w:rsidRPr="00D141E8">
              <w:rPr>
                <w:rFonts w:eastAsia="Malgun Gothic"/>
                <w:bCs/>
                <w:color w:val="00B0F0"/>
                <w:sz w:val="20"/>
                <w:szCs w:val="20"/>
                <w:lang w:eastAsia="zh-CN"/>
              </w:rPr>
              <w:t>, Lo</w:t>
            </w:r>
            <w:r w:rsidR="00B12393" w:rsidRPr="00D141E8">
              <w:rPr>
                <w:rFonts w:eastAsia="Malgun Gothic"/>
                <w:bCs/>
                <w:color w:val="00B0F0"/>
                <w:sz w:val="20"/>
                <w:szCs w:val="20"/>
                <w:lang w:eastAsia="zh-CN"/>
              </w:rPr>
              <w:t xml:space="preserve">caila, Sharp, </w:t>
            </w:r>
            <w:r w:rsidR="00B12393" w:rsidRPr="00D141E8">
              <w:rPr>
                <w:rFonts w:eastAsia="Malgun Gothic"/>
                <w:bCs/>
                <w:color w:val="00B0F0"/>
                <w:sz w:val="20"/>
                <w:szCs w:val="20"/>
                <w:u w:val="single"/>
                <w:lang w:eastAsia="zh-CN"/>
              </w:rPr>
              <w:t>CEWiT</w:t>
            </w:r>
            <w:r w:rsidR="00B12393" w:rsidRPr="00D141E8">
              <w:rPr>
                <w:rFonts w:eastAsia="Malgun Gothic"/>
                <w:bCs/>
                <w:color w:val="00B0F0"/>
                <w:sz w:val="20"/>
                <w:szCs w:val="20"/>
                <w:lang w:eastAsia="zh-CN"/>
              </w:rPr>
              <w:t xml:space="preserve">, E//, Apple </w:t>
            </w:r>
            <w:r w:rsidR="00B12393" w:rsidRPr="00D141E8">
              <w:rPr>
                <w:rFonts w:eastAsia="Malgun Gothic"/>
                <w:b/>
                <w:color w:val="00B0F0"/>
                <w:sz w:val="20"/>
                <w:szCs w:val="20"/>
                <w:lang w:eastAsia="zh-CN"/>
              </w:rPr>
              <w:t>(17)</w:t>
            </w:r>
          </w:p>
          <w:p w14:paraId="64EC1A5F"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2:</w:t>
            </w:r>
            <w:r w:rsidR="00B12393" w:rsidRPr="00D141E8">
              <w:rPr>
                <w:rFonts w:eastAsia="Malgun Gothic"/>
                <w:bCs/>
                <w:color w:val="00B0F0"/>
                <w:sz w:val="20"/>
                <w:szCs w:val="20"/>
                <w:lang w:eastAsia="zh-CN"/>
              </w:rPr>
              <w:t xml:space="preserve"> OPPO, QC, SONY, Xiaomi, </w:t>
            </w:r>
            <w:r w:rsidR="00B12393" w:rsidRPr="00D141E8">
              <w:rPr>
                <w:rFonts w:eastAsia="Malgun Gothic"/>
                <w:bCs/>
                <w:color w:val="00B0F0"/>
                <w:sz w:val="20"/>
                <w:szCs w:val="20"/>
                <w:u w:val="single"/>
                <w:lang w:eastAsia="zh-CN"/>
              </w:rPr>
              <w:t>SS</w:t>
            </w:r>
            <w:r w:rsidR="00B12393" w:rsidRPr="00D141E8">
              <w:rPr>
                <w:rFonts w:eastAsia="Malgun Gothic"/>
                <w:bCs/>
                <w:color w:val="00B0F0"/>
                <w:sz w:val="20"/>
                <w:szCs w:val="20"/>
                <w:lang w:eastAsia="zh-CN"/>
              </w:rPr>
              <w:t xml:space="preserve">, </w:t>
            </w:r>
            <w:r w:rsidR="00B12393" w:rsidRPr="00D141E8">
              <w:rPr>
                <w:rFonts w:eastAsia="Malgun Gothic"/>
                <w:bCs/>
                <w:color w:val="00B0F0"/>
                <w:sz w:val="20"/>
                <w:szCs w:val="20"/>
                <w:u w:val="single"/>
                <w:lang w:eastAsia="zh-CN"/>
              </w:rPr>
              <w:t>Nokia</w:t>
            </w:r>
            <w:r w:rsidR="00B12393" w:rsidRPr="00D141E8">
              <w:rPr>
                <w:rFonts w:eastAsia="Malgun Gothic"/>
                <w:bCs/>
                <w:color w:val="00B0F0"/>
                <w:sz w:val="20"/>
                <w:szCs w:val="20"/>
                <w:lang w:eastAsia="zh-CN"/>
              </w:rPr>
              <w:t xml:space="preserve">, </w:t>
            </w:r>
            <w:r w:rsidR="0085772D" w:rsidRPr="00D141E8">
              <w:rPr>
                <w:rFonts w:eastAsia="Malgun Gothic"/>
                <w:bCs/>
                <w:color w:val="00B0F0"/>
                <w:sz w:val="20"/>
                <w:szCs w:val="20"/>
                <w:lang w:eastAsia="zh-CN"/>
              </w:rPr>
              <w:t xml:space="preserve">DCM, </w:t>
            </w:r>
            <w:r w:rsidR="0085772D" w:rsidRPr="00D141E8">
              <w:rPr>
                <w:rFonts w:eastAsia="Malgun Gothic"/>
                <w:bCs/>
                <w:color w:val="00B0F0"/>
                <w:sz w:val="20"/>
                <w:szCs w:val="20"/>
                <w:u w:val="single"/>
                <w:lang w:eastAsia="zh-CN"/>
              </w:rPr>
              <w:t>CEWiT</w:t>
            </w:r>
            <w:r w:rsidR="0085772D" w:rsidRPr="00D141E8">
              <w:rPr>
                <w:rFonts w:eastAsia="Malgun Gothic"/>
                <w:b/>
                <w:color w:val="00B0F0"/>
                <w:sz w:val="20"/>
                <w:szCs w:val="20"/>
                <w:lang w:eastAsia="zh-CN"/>
              </w:rPr>
              <w:t xml:space="preserve"> (8)</w:t>
            </w:r>
          </w:p>
          <w:p w14:paraId="50BCA13A"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3:</w:t>
            </w:r>
            <w:r w:rsidR="0085772D" w:rsidRPr="00D141E8">
              <w:rPr>
                <w:rFonts w:eastAsia="Malgun Gothic"/>
                <w:bCs/>
                <w:color w:val="00B0F0"/>
                <w:sz w:val="20"/>
                <w:szCs w:val="20"/>
                <w:lang w:eastAsia="zh-CN"/>
              </w:rPr>
              <w:t xml:space="preserve"> Lenovo </w:t>
            </w:r>
            <w:r w:rsidR="0085772D" w:rsidRPr="00D141E8">
              <w:rPr>
                <w:rFonts w:eastAsia="Malgun Gothic"/>
                <w:b/>
                <w:color w:val="00B0F0"/>
                <w:sz w:val="20"/>
                <w:szCs w:val="20"/>
                <w:lang w:eastAsia="zh-CN"/>
              </w:rPr>
              <w:t>(1)</w:t>
            </w:r>
          </w:p>
          <w:p w14:paraId="6F820B6E"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4:</w:t>
            </w:r>
            <w:r w:rsidR="0085772D" w:rsidRPr="00D141E8">
              <w:rPr>
                <w:rFonts w:eastAsia="Malgun Gothic"/>
                <w:bCs/>
                <w:color w:val="00B0F0"/>
                <w:sz w:val="20"/>
                <w:szCs w:val="20"/>
                <w:lang w:eastAsia="zh-CN"/>
              </w:rPr>
              <w:t xml:space="preserve"> </w:t>
            </w:r>
            <w:r w:rsidR="00A44668" w:rsidRPr="00D141E8">
              <w:rPr>
                <w:rFonts w:eastAsia="Malgun Gothic"/>
                <w:b/>
                <w:color w:val="00B0F0"/>
                <w:sz w:val="20"/>
                <w:szCs w:val="20"/>
                <w:lang w:eastAsia="zh-CN"/>
              </w:rPr>
              <w:t>(0)</w:t>
            </w:r>
          </w:p>
          <w:p w14:paraId="6AFD613C" w14:textId="77777777" w:rsidR="0050125D" w:rsidRPr="00D141E8" w:rsidRDefault="00022553"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 xml:space="preserve">A significant majority of responses indicate preference to </w:t>
            </w:r>
            <w:r w:rsidR="00963853" w:rsidRPr="00D141E8">
              <w:rPr>
                <w:rFonts w:eastAsia="Malgun Gothic"/>
                <w:bCs/>
                <w:color w:val="00B0F0"/>
                <w:sz w:val="20"/>
                <w:szCs w:val="20"/>
                <w:lang w:eastAsia="zh-CN"/>
              </w:rPr>
              <w:t>only consider Set 2 to define the requirements for SL positioning</w:t>
            </w:r>
            <w:r w:rsidR="0050125D" w:rsidRPr="00D141E8">
              <w:rPr>
                <w:rFonts w:eastAsia="Malgun Gothic"/>
                <w:bCs/>
                <w:color w:val="00B0F0"/>
                <w:sz w:val="20"/>
                <w:szCs w:val="20"/>
                <w:lang w:eastAsia="zh-CN"/>
              </w:rPr>
              <w:t xml:space="preserve"> (relative/absolute) accuracy</w:t>
            </w:r>
            <w:r w:rsidR="00963853" w:rsidRPr="00D141E8">
              <w:rPr>
                <w:rFonts w:eastAsia="Malgun Gothic"/>
                <w:bCs/>
                <w:color w:val="00B0F0"/>
                <w:sz w:val="20"/>
                <w:szCs w:val="20"/>
                <w:lang w:eastAsia="zh-CN"/>
              </w:rPr>
              <w:t xml:space="preserve"> </w:t>
            </w:r>
            <w:r w:rsidR="0050125D" w:rsidRPr="00D141E8">
              <w:rPr>
                <w:rFonts w:eastAsia="Malgun Gothic"/>
                <w:bCs/>
                <w:color w:val="00B0F0"/>
                <w:sz w:val="20"/>
                <w:szCs w:val="20"/>
                <w:lang w:eastAsia="zh-CN"/>
              </w:rPr>
              <w:t xml:space="preserve">for V2X. </w:t>
            </w:r>
          </w:p>
          <w:p w14:paraId="158838C1" w14:textId="77777777" w:rsidR="00307017" w:rsidRPr="00D141E8" w:rsidRDefault="0050125D"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While there are</w:t>
            </w:r>
            <w:r w:rsidR="00137BE2" w:rsidRPr="00D141E8">
              <w:rPr>
                <w:rFonts w:eastAsia="Malgun Gothic"/>
                <w:bCs/>
                <w:color w:val="00B0F0"/>
                <w:sz w:val="20"/>
                <w:szCs w:val="20"/>
                <w:lang w:eastAsia="zh-CN"/>
              </w:rPr>
              <w:t xml:space="preserve"> some</w:t>
            </w:r>
            <w:r w:rsidRPr="00D141E8">
              <w:rPr>
                <w:rFonts w:eastAsia="Malgun Gothic"/>
                <w:bCs/>
                <w:color w:val="00B0F0"/>
                <w:sz w:val="20"/>
                <w:szCs w:val="20"/>
                <w:lang w:eastAsia="zh-CN"/>
              </w:rPr>
              <w:t xml:space="preserve"> concerns </w:t>
            </w:r>
            <w:r w:rsidR="00137BE2" w:rsidRPr="00D141E8">
              <w:rPr>
                <w:rFonts w:eastAsia="Malgun Gothic"/>
                <w:bCs/>
                <w:color w:val="00B0F0"/>
                <w:sz w:val="20"/>
                <w:szCs w:val="20"/>
                <w:lang w:eastAsia="zh-CN"/>
              </w:rPr>
              <w:t xml:space="preserve">expressed on feasibility to achieve targets in Set 3 with limited BW, it was also pointed out that </w:t>
            </w:r>
            <w:r w:rsidR="00316652" w:rsidRPr="00D141E8">
              <w:rPr>
                <w:rFonts w:eastAsia="Malgun Gothic"/>
                <w:bCs/>
                <w:color w:val="00B0F0"/>
                <w:sz w:val="20"/>
                <w:szCs w:val="20"/>
                <w:lang w:eastAsia="zh-CN"/>
              </w:rPr>
              <w:t xml:space="preserve">requirements per Set 3 should be considered at least as part of evaluating BW requirements </w:t>
            </w:r>
            <w:r w:rsidR="00B271C9" w:rsidRPr="00D141E8">
              <w:rPr>
                <w:rFonts w:eastAsia="Malgun Gothic"/>
                <w:bCs/>
                <w:color w:val="00B0F0"/>
                <w:sz w:val="20"/>
                <w:szCs w:val="20"/>
                <w:lang w:eastAsia="zh-CN"/>
              </w:rPr>
              <w:t>to satisfy SL positioning targets.</w:t>
            </w:r>
          </w:p>
          <w:p w14:paraId="25F604A1" w14:textId="77777777" w:rsidR="00B271C9"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A</w:t>
            </w:r>
            <w:r w:rsidR="00AE5995" w:rsidRPr="00D141E8">
              <w:rPr>
                <w:rFonts w:eastAsia="Malgun Gothic"/>
                <w:bCs/>
                <w:color w:val="00B0F0"/>
                <w:sz w:val="20"/>
                <w:szCs w:val="20"/>
                <w:lang w:eastAsia="zh-CN"/>
              </w:rPr>
              <w:t>t least three companies indicated that both Sets 2 and 3 can be considered for V2X use-cases</w:t>
            </w:r>
            <w:r>
              <w:rPr>
                <w:rFonts w:eastAsia="Malgun Gothic"/>
                <w:bCs/>
                <w:color w:val="00B0F0"/>
                <w:sz w:val="20"/>
                <w:szCs w:val="20"/>
                <w:lang w:eastAsia="zh-CN"/>
              </w:rPr>
              <w:t>.</w:t>
            </w:r>
          </w:p>
          <w:p w14:paraId="6A1C5706" w14:textId="77777777" w:rsidR="00583F3B" w:rsidRPr="00D141E8"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 xml:space="preserve">Based on the received feedback, FL2 Proposal 5.2-1 is </w:t>
            </w:r>
            <w:r w:rsidR="00C4680C">
              <w:rPr>
                <w:rFonts w:eastAsia="Malgun Gothic"/>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2"/>
      </w:pPr>
      <w:r>
        <w:t>FL2 Question 5.2-1</w:t>
      </w:r>
    </w:p>
    <w:p w14:paraId="79088984" w14:textId="77777777" w:rsidR="00C4680C" w:rsidRDefault="00C4680C" w:rsidP="00C4680C">
      <w:pPr>
        <w:pStyle w:val="af3"/>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af3"/>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af3"/>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af3"/>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t>We share the same view with Futurewei on the absolute/relative issue for horizontal accuracy, then we prefer the revision as follows,</w:t>
            </w:r>
          </w:p>
          <w:p w14:paraId="474F213F" w14:textId="77777777" w:rsidR="001E0F07" w:rsidRDefault="001E0F07" w:rsidP="001E0F07">
            <w:pPr>
              <w:pStyle w:val="2"/>
            </w:pPr>
            <w:r>
              <w:rPr>
                <w:rFonts w:hint="eastAsia"/>
                <w:lang w:eastAsia="zh-CN"/>
              </w:rPr>
              <w:t xml:space="preserve">Updated </w:t>
            </w:r>
            <w:r>
              <w:t>FL2 Question 5.2-1</w:t>
            </w:r>
          </w:p>
          <w:p w14:paraId="41BB4F72" w14:textId="77777777" w:rsidR="001E0F07" w:rsidRDefault="001E0F07" w:rsidP="001E0F07">
            <w:pPr>
              <w:pStyle w:val="af3"/>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af3"/>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af3"/>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af3"/>
              <w:numPr>
                <w:ilvl w:val="2"/>
                <w:numId w:val="7"/>
              </w:numPr>
              <w:jc w:val="left"/>
              <w:rPr>
                <w:i/>
                <w:iCs/>
              </w:rPr>
            </w:pPr>
            <w:r>
              <w:rPr>
                <w:i/>
                <w:iCs/>
              </w:rPr>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bCs/>
                <w:sz w:val="20"/>
                <w:szCs w:val="20"/>
                <w:lang w:eastAsia="zh-CN"/>
              </w:rPr>
            </w:pPr>
            <w:r>
              <w:rPr>
                <w:bCs/>
                <w:sz w:val="20"/>
                <w:szCs w:val="20"/>
                <w:lang w:eastAsia="zh-CN"/>
              </w:rPr>
              <w:t>We prefer it can be seen as a start point for a common requirement for all use cases.</w:t>
            </w:r>
          </w:p>
        </w:tc>
      </w:tr>
      <w:tr w:rsidR="00241760" w14:paraId="5C14F76D"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4FAE03" w14:textId="4C47BCCA"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35E24" w14:textId="77777777" w:rsidR="00241760" w:rsidRDefault="00241760" w:rsidP="00241760">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2635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BCF55A1" w14:textId="7D4A68F4" w:rsidR="00241760" w:rsidRDefault="00241760" w:rsidP="00241760">
            <w:pPr>
              <w:widowControl w:val="0"/>
              <w:rPr>
                <w:bCs/>
                <w:sz w:val="20"/>
                <w:szCs w:val="20"/>
                <w:lang w:eastAsia="zh-CN"/>
              </w:rPr>
            </w:pPr>
            <w:r>
              <w:rPr>
                <w:rFonts w:eastAsia="Malgun Gothic"/>
                <w:bCs/>
                <w:sz w:val="20"/>
                <w:szCs w:val="20"/>
                <w:lang w:eastAsia="ko-KR"/>
              </w:rPr>
              <w:lastRenderedPageBreak/>
              <w:t xml:space="preserve">However, majority want to define the requirements for each use case, we can accept </w:t>
            </w:r>
          </w:p>
        </w:tc>
      </w:tr>
      <w:tr w:rsidR="00DA7B61" w14:paraId="34BFD497"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C6D80" w14:textId="27BEA151" w:rsidR="00DA7B61" w:rsidRDefault="00DA7B61" w:rsidP="00DA7B61">
            <w:pPr>
              <w:widowControl w:val="0"/>
              <w:rPr>
                <w:rFonts w:eastAsia="Malgun Gothic"/>
                <w:bCs/>
                <w:sz w:val="20"/>
                <w:szCs w:val="20"/>
                <w:lang w:eastAsia="ko-KR"/>
              </w:rPr>
            </w:pPr>
            <w:r>
              <w:rPr>
                <w:bCs/>
                <w:sz w:val="20"/>
                <w:szCs w:val="20"/>
                <w:lang w:eastAsia="zh-CN"/>
              </w:rPr>
              <w:lastRenderedPageBreak/>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91A47C" w14:textId="573F57A6" w:rsidR="00DA7B61" w:rsidRDefault="00DA7B61" w:rsidP="00DA7B61">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6012D8" w14:textId="34126721" w:rsidR="00DA7B61" w:rsidRDefault="00DA7B61" w:rsidP="00DA7B61">
            <w:pPr>
              <w:widowControl w:val="0"/>
              <w:rPr>
                <w:rFonts w:eastAsia="Malgun Gothic"/>
                <w:bCs/>
                <w:sz w:val="20"/>
                <w:szCs w:val="20"/>
                <w:lang w:eastAsia="ko-KR"/>
              </w:rPr>
            </w:pPr>
            <w:r>
              <w:rPr>
                <w:bCs/>
                <w:sz w:val="20"/>
                <w:szCs w:val="20"/>
                <w:lang w:eastAsia="zh-CN"/>
              </w:rPr>
              <w:t>We support this with the CATT revision.</w:t>
            </w:r>
          </w:p>
        </w:tc>
      </w:tr>
      <w:tr w:rsidR="00702961" w14:paraId="3E01A5AB" w14:textId="77777777" w:rsidTr="00702961">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4ECEF0"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65AA40"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4123A7" w14:textId="77777777" w:rsidR="00702961" w:rsidRDefault="00702961" w:rsidP="00BD5553">
            <w:pPr>
              <w:widowControl w:val="0"/>
              <w:rPr>
                <w:bCs/>
                <w:sz w:val="20"/>
                <w:szCs w:val="20"/>
                <w:lang w:eastAsia="zh-CN"/>
              </w:rPr>
            </w:pPr>
          </w:p>
        </w:tc>
      </w:tr>
      <w:tr w:rsidR="005156B2" w14:paraId="30896A6C"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7CBCB"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721273"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 xml:space="preserve">upport </w:t>
            </w:r>
            <w:r w:rsidRPr="005156B2">
              <w:rPr>
                <w:rFonts w:hint="eastAsia"/>
                <w:bCs/>
                <w:sz w:val="20"/>
                <w:szCs w:val="20"/>
                <w:lang w:eastAsia="zh-CN"/>
              </w:rPr>
              <w:t>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3A883E" w14:textId="77777777" w:rsidR="005156B2" w:rsidRPr="005156B2" w:rsidRDefault="005156B2" w:rsidP="00411D8B">
            <w:pPr>
              <w:widowControl w:val="0"/>
              <w:rPr>
                <w:bCs/>
                <w:sz w:val="20"/>
                <w:szCs w:val="20"/>
                <w:lang w:eastAsia="zh-CN"/>
              </w:rPr>
            </w:pPr>
            <w:r w:rsidRPr="005156B2">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274ABF" w14:paraId="313DB702"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9B08" w14:textId="003C5C79" w:rsidR="00274ABF" w:rsidRPr="005156B2" w:rsidRDefault="00274ABF" w:rsidP="00274ABF">
            <w:pPr>
              <w:widowControl w:val="0"/>
              <w:rPr>
                <w:rFonts w:hint="eastAsia"/>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175AB" w14:textId="26B43599" w:rsidR="00274ABF" w:rsidRPr="005156B2" w:rsidRDefault="00274ABF" w:rsidP="00274ABF">
            <w:pPr>
              <w:widowControl w:val="0"/>
              <w:rPr>
                <w:rFonts w:hint="eastAsia"/>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BC1351" w14:textId="77777777" w:rsidR="00274ABF" w:rsidRPr="005156B2" w:rsidRDefault="00274ABF" w:rsidP="00274ABF">
            <w:pPr>
              <w:widowControl w:val="0"/>
              <w:rPr>
                <w:bCs/>
                <w:sz w:val="20"/>
                <w:szCs w:val="20"/>
                <w:lang w:eastAsia="zh-CN"/>
              </w:rPr>
            </w:pP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2"/>
      </w:pPr>
      <w:r>
        <w:t>FL1 Question 5.2-2</w:t>
      </w:r>
    </w:p>
    <w:p w14:paraId="782D95E3" w14:textId="77777777" w:rsidR="002B2770" w:rsidRDefault="00875072">
      <w:pPr>
        <w:pStyle w:val="af3"/>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af3"/>
        <w:numPr>
          <w:ilvl w:val="1"/>
          <w:numId w:val="7"/>
        </w:numPr>
      </w:pPr>
      <w:r>
        <w:rPr>
          <w:b/>
          <w:bCs/>
          <w:i/>
          <w:iCs/>
        </w:rPr>
        <w:t>Option 1:</w:t>
      </w:r>
      <w:r>
        <w:rPr>
          <w:i/>
          <w:iCs/>
        </w:rPr>
        <w:t xml:space="preserve"> End-to-end latency of 10 ms to 1s, depending on use-cases selected as in</w:t>
      </w:r>
      <w:r>
        <w:t xml:space="preserve"> </w:t>
      </w:r>
      <w:r>
        <w:rPr>
          <w:i/>
          <w:iCs/>
        </w:rPr>
        <w:t>Table 7.3.2.2-1.</w:t>
      </w:r>
    </w:p>
    <w:p w14:paraId="22A6ADFE" w14:textId="77777777" w:rsidR="002B2770" w:rsidRDefault="00875072">
      <w:pPr>
        <w:pStyle w:val="af3"/>
        <w:numPr>
          <w:ilvl w:val="1"/>
          <w:numId w:val="7"/>
        </w:numPr>
      </w:pPr>
      <w:r>
        <w:rPr>
          <w:b/>
          <w:bCs/>
          <w:i/>
          <w:iCs/>
        </w:rPr>
        <w:t xml:space="preserve">Option 2: </w:t>
      </w:r>
      <w:r>
        <w:rPr>
          <w:i/>
          <w:iCs/>
        </w:rPr>
        <w:t>End-to-end latency &lt; 100 ms and PHY latency &lt; 10 ~ 15 ms.</w:t>
      </w:r>
    </w:p>
    <w:p w14:paraId="6F6DAC68" w14:textId="77777777" w:rsidR="002B2770" w:rsidRDefault="00875072">
      <w:pPr>
        <w:pStyle w:val="af3"/>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We prefer only focusing accuracy requirement in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 xml:space="preserve">Option 3 </w:t>
            </w:r>
            <w:r>
              <w:rPr>
                <w:bCs/>
                <w:sz w:val="20"/>
                <w:szCs w:val="20"/>
                <w:lang w:eastAsia="zh-CN"/>
              </w:rPr>
              <w:lastRenderedPageBreak/>
              <w:t>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lastRenderedPageBreak/>
              <w:t xml:space="preserve">We share the similar view with ZTE/CATT that this first release of SL positioning </w:t>
            </w:r>
            <w:r>
              <w:rPr>
                <w:sz w:val="20"/>
                <w:szCs w:val="20"/>
                <w:lang w:eastAsia="zh-CN"/>
              </w:rPr>
              <w:lastRenderedPageBreak/>
              <w:t>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lastRenderedPageBreak/>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We also prefer only focusing accuracy requirement in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Malgun Gothic"/>
                <w:bCs/>
                <w:sz w:val="20"/>
                <w:szCs w:val="20"/>
                <w:lang w:eastAsia="ko-KR"/>
              </w:rPr>
            </w:pPr>
            <w:r>
              <w:rPr>
                <w:rFonts w:eastAsia="Malgun Gothic"/>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1:</w:t>
            </w:r>
            <w:r w:rsidRPr="00B92B82">
              <w:rPr>
                <w:rFonts w:eastAsia="MS Mincho"/>
                <w:bCs/>
                <w:color w:val="00B0F0"/>
                <w:sz w:val="20"/>
                <w:szCs w:val="20"/>
                <w:lang w:eastAsia="ja-JP"/>
              </w:rPr>
              <w:t xml:space="preserve"> CMCC, Lenovo, IDC, SONY</w:t>
            </w:r>
            <w:r w:rsidRPr="00B92B82">
              <w:rPr>
                <w:rFonts w:eastAsia="MS Mincho"/>
                <w:b/>
                <w:color w:val="00B0F0"/>
                <w:sz w:val="20"/>
                <w:szCs w:val="20"/>
                <w:lang w:eastAsia="ja-JP"/>
              </w:rPr>
              <w:t xml:space="preserve"> (4)</w:t>
            </w:r>
          </w:p>
          <w:p w14:paraId="6DE1E58A"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xml:space="preserve">: ZTE, CATT, [CMCC], vivo, HW-HiSi, </w:t>
            </w:r>
            <w:r w:rsidR="00AE48C7" w:rsidRPr="00B92B82">
              <w:rPr>
                <w:rFonts w:eastAsia="MS Mincho"/>
                <w:bCs/>
                <w:color w:val="00B0F0"/>
                <w:sz w:val="20"/>
                <w:szCs w:val="20"/>
                <w:lang w:eastAsia="ja-JP"/>
              </w:rPr>
              <w:t xml:space="preserve">SPRD, QC, Futurewei, SS, Xiaomi, LGE, Nokia, Locaila,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2"/>
      </w:pPr>
      <w:r>
        <w:t>FL2 Proposal 5.2-2</w:t>
      </w:r>
    </w:p>
    <w:p w14:paraId="36C3785C" w14:textId="77777777" w:rsidR="006D3FB2" w:rsidRDefault="000225A8" w:rsidP="00662F23">
      <w:pPr>
        <w:pStyle w:val="af3"/>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lastRenderedPageBreak/>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f no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2"/>
            </w:pPr>
            <w:r>
              <w:rPr>
                <w:rFonts w:hint="eastAsia"/>
                <w:lang w:eastAsia="zh-CN"/>
              </w:rPr>
              <w:t xml:space="preserve">Updated </w:t>
            </w:r>
            <w:r>
              <w:t>FL2 Proposal 5.2-2</w:t>
            </w:r>
          </w:p>
          <w:p w14:paraId="7FF94193" w14:textId="77777777" w:rsidR="00C06B96" w:rsidRPr="00C06B96" w:rsidRDefault="00C06B96" w:rsidP="00C06B96">
            <w:pPr>
              <w:pStyle w:val="af3"/>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af3"/>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bCs/>
                <w:sz w:val="20"/>
                <w:szCs w:val="20"/>
                <w:lang w:eastAsia="zh-CN"/>
              </w:rPr>
            </w:pPr>
          </w:p>
        </w:tc>
      </w:tr>
      <w:tr w:rsidR="00241760" w14:paraId="6802B7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775E32" w14:textId="22E79AD8" w:rsidR="00241760" w:rsidRDefault="00241760" w:rsidP="009F2C9F">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6577F0" w14:textId="460E748B" w:rsidR="00241760" w:rsidRPr="00241760" w:rsidRDefault="00241760" w:rsidP="009F2C9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B6E883" w14:textId="77777777" w:rsidR="00241760" w:rsidRDefault="00241760" w:rsidP="009F2C9F">
            <w:pPr>
              <w:widowControl w:val="0"/>
              <w:rPr>
                <w:bCs/>
                <w:sz w:val="20"/>
                <w:szCs w:val="20"/>
                <w:lang w:eastAsia="zh-CN"/>
              </w:rPr>
            </w:pPr>
          </w:p>
        </w:tc>
      </w:tr>
      <w:tr w:rsidR="00AB4F3F" w14:paraId="091A01F0"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A021F3" w14:textId="2DF9B1EF" w:rsidR="00AB4F3F" w:rsidRDefault="00AB4F3F" w:rsidP="00AB4F3F">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434D1B" w14:textId="77777777" w:rsidR="00AB4F3F" w:rsidRDefault="00AB4F3F" w:rsidP="00AB4F3F">
            <w:pPr>
              <w:widowControl w:val="0"/>
              <w:rPr>
                <w:rFonts w:eastAsia="Malgun Gothic"/>
                <w:bCs/>
                <w:sz w:val="20"/>
                <w:szCs w:val="20"/>
                <w:lang w:eastAsia="ko-KR"/>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F1D8E0" w14:textId="7283161D" w:rsidR="00AB4F3F" w:rsidRDefault="00AB4F3F" w:rsidP="00AB4F3F">
            <w:pPr>
              <w:widowControl w:val="0"/>
              <w:rPr>
                <w:bCs/>
                <w:sz w:val="20"/>
                <w:szCs w:val="20"/>
                <w:lang w:eastAsia="zh-CN"/>
              </w:rPr>
            </w:pPr>
            <w:r>
              <w:rPr>
                <w:rFonts w:eastAsia="MS Mincho"/>
                <w:bCs/>
                <w:sz w:val="20"/>
                <w:szCs w:val="20"/>
                <w:lang w:eastAsia="ja-JP"/>
              </w:rPr>
              <w:t>Ok to focus on accuracy at this stage, but per the SI</w:t>
            </w:r>
            <w:r w:rsidR="006110FA">
              <w:rPr>
                <w:rFonts w:eastAsia="MS Mincho"/>
                <w:bCs/>
                <w:sz w:val="20"/>
                <w:szCs w:val="20"/>
                <w:lang w:eastAsia="ja-JP"/>
              </w:rPr>
              <w:t xml:space="preserve"> requirements from e.g., TS 22.261</w:t>
            </w:r>
            <w:r w:rsidR="00FA5560">
              <w:rPr>
                <w:rFonts w:eastAsia="MS Mincho"/>
                <w:bCs/>
                <w:sz w:val="20"/>
                <w:szCs w:val="20"/>
                <w:lang w:eastAsia="ja-JP"/>
              </w:rPr>
              <w:t>, etc.</w:t>
            </w:r>
            <w:r>
              <w:rPr>
                <w:rFonts w:eastAsia="MS Mincho"/>
                <w:bCs/>
                <w:sz w:val="20"/>
                <w:szCs w:val="20"/>
                <w:lang w:eastAsia="ja-JP"/>
              </w:rPr>
              <w:t>, we should evaluate latency requirements at some point.</w:t>
            </w:r>
          </w:p>
        </w:tc>
      </w:tr>
      <w:tr w:rsidR="00702961" w:rsidRPr="008F6B8B" w14:paraId="76367501"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F05122" w14:textId="77777777" w:rsidR="00702961" w:rsidRPr="00702961" w:rsidRDefault="00702961" w:rsidP="00BD5553">
            <w:pPr>
              <w:widowControl w:val="0"/>
              <w:rPr>
                <w:rFonts w:eastAsia="MS Mincho"/>
                <w:bCs/>
                <w:sz w:val="20"/>
                <w:szCs w:val="20"/>
                <w:lang w:eastAsia="ja-JP"/>
              </w:rPr>
            </w:pPr>
            <w:r w:rsidRPr="00702961">
              <w:rPr>
                <w:rFonts w:eastAsia="MS Mincho" w:hint="eastAsia"/>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56389" w14:textId="77777777" w:rsidR="00702961" w:rsidRPr="008F6B8B" w:rsidRDefault="00702961" w:rsidP="00BD5553">
            <w:pPr>
              <w:widowControl w:val="0"/>
              <w:rPr>
                <w:rFonts w:eastAsia="Malgun Gothic"/>
                <w:bCs/>
                <w:sz w:val="20"/>
                <w:szCs w:val="20"/>
                <w:lang w:eastAsia="ko-KR"/>
              </w:rPr>
            </w:pPr>
            <w:r>
              <w:rPr>
                <w:rFonts w:eastAsia="Malgun Gothic" w:hint="eastAsia"/>
                <w:bCs/>
                <w:sz w:val="20"/>
                <w:szCs w:val="20"/>
                <w:lang w:eastAsia="ko-KR"/>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A864F9" w14:textId="77777777" w:rsidR="00702961" w:rsidRPr="00702961" w:rsidRDefault="00702961" w:rsidP="00BD5553">
            <w:pPr>
              <w:widowControl w:val="0"/>
              <w:rPr>
                <w:rFonts w:eastAsia="MS Mincho"/>
                <w:bCs/>
                <w:sz w:val="20"/>
                <w:szCs w:val="20"/>
                <w:lang w:eastAsia="ja-JP"/>
              </w:rPr>
            </w:pPr>
            <w:r w:rsidRPr="00702961">
              <w:rPr>
                <w:rFonts w:eastAsia="MS Mincho"/>
                <w:bCs/>
                <w:sz w:val="20"/>
                <w:szCs w:val="20"/>
                <w:lang w:eastAsia="ja-JP"/>
              </w:rPr>
              <w:t>P</w:t>
            </w:r>
            <w:r w:rsidRPr="00702961">
              <w:rPr>
                <w:rFonts w:eastAsia="MS Mincho" w:hint="eastAsia"/>
                <w:bCs/>
                <w:sz w:val="20"/>
                <w:szCs w:val="20"/>
                <w:lang w:eastAsia="ja-JP"/>
              </w:rPr>
              <w:t xml:space="preserve">lease </w:t>
            </w:r>
            <w:r w:rsidRPr="00702961">
              <w:rPr>
                <w:rFonts w:eastAsia="MS Mincho"/>
                <w:bCs/>
                <w:sz w:val="20"/>
                <w:szCs w:val="20"/>
                <w:lang w:eastAsia="ja-JP"/>
              </w:rPr>
              <w:t>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r w:rsidR="005156B2" w14:paraId="474C75A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5FDED7" w14:textId="77777777" w:rsidR="005156B2" w:rsidRPr="005156B2" w:rsidRDefault="005156B2" w:rsidP="00411D8B">
            <w:pPr>
              <w:widowControl w:val="0"/>
              <w:rPr>
                <w:rFonts w:eastAsia="MS Mincho"/>
                <w:bCs/>
                <w:sz w:val="20"/>
                <w:szCs w:val="20"/>
                <w:lang w:eastAsia="ja-JP"/>
              </w:rPr>
            </w:pPr>
            <w:r w:rsidRPr="005156B2">
              <w:rPr>
                <w:rFonts w:eastAsia="MS Mincho" w:hint="eastAsia"/>
                <w:bCs/>
                <w:sz w:val="20"/>
                <w:szCs w:val="20"/>
                <w:lang w:eastAsia="ja-JP"/>
              </w:rPr>
              <w:t>N</w:t>
            </w:r>
            <w:r w:rsidRPr="005156B2">
              <w:rPr>
                <w:rFonts w:eastAsia="MS Mincho"/>
                <w:bCs/>
                <w:sz w:val="20"/>
                <w:szCs w:val="20"/>
                <w:lang w:eastAsia="ja-JP"/>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F48AFC" w14:textId="77777777" w:rsidR="005156B2" w:rsidRPr="005156B2" w:rsidRDefault="005156B2" w:rsidP="00411D8B">
            <w:pPr>
              <w:widowControl w:val="0"/>
              <w:rPr>
                <w:rFonts w:eastAsia="Malgun Gothic"/>
                <w:bCs/>
                <w:sz w:val="20"/>
                <w:szCs w:val="20"/>
                <w:lang w:eastAsia="ko-KR"/>
              </w:rPr>
            </w:pPr>
            <w:r w:rsidRPr="005156B2">
              <w:rPr>
                <w:rFonts w:eastAsia="Malgun Gothic"/>
                <w:bCs/>
                <w:sz w:val="20"/>
                <w:szCs w:val="20"/>
                <w:lang w:eastAsia="ko-KR"/>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84DE2F" w14:textId="77777777" w:rsidR="005156B2" w:rsidRPr="005156B2" w:rsidRDefault="005156B2" w:rsidP="00411D8B">
            <w:pPr>
              <w:widowControl w:val="0"/>
              <w:rPr>
                <w:rFonts w:eastAsia="MS Mincho"/>
                <w:bCs/>
                <w:sz w:val="20"/>
                <w:szCs w:val="20"/>
                <w:lang w:eastAsia="ja-JP"/>
              </w:rPr>
            </w:pPr>
          </w:p>
        </w:tc>
      </w:tr>
      <w:tr w:rsidR="00274ABF" w14:paraId="07ABC67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943712" w14:textId="72F53271" w:rsidR="00274ABF" w:rsidRPr="005156B2" w:rsidRDefault="00274ABF" w:rsidP="00274ABF">
            <w:pPr>
              <w:widowControl w:val="0"/>
              <w:rPr>
                <w:rFonts w:eastAsia="MS Mincho" w:hint="eastAsia"/>
                <w:bCs/>
                <w:sz w:val="20"/>
                <w:szCs w:val="20"/>
                <w:lang w:eastAsia="ja-JP"/>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11941F" w14:textId="439D0061" w:rsidR="00274ABF" w:rsidRPr="005156B2" w:rsidRDefault="00274ABF" w:rsidP="00274ABF">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76C0FEC" w14:textId="77777777" w:rsidR="00274ABF" w:rsidRPr="005156B2" w:rsidRDefault="00274ABF" w:rsidP="00274ABF">
            <w:pPr>
              <w:widowControl w:val="0"/>
              <w:rPr>
                <w:rFonts w:eastAsia="MS Mincho"/>
                <w:bCs/>
                <w:sz w:val="20"/>
                <w:szCs w:val="20"/>
                <w:lang w:eastAsia="ja-JP"/>
              </w:rPr>
            </w:pPr>
          </w:p>
        </w:tc>
      </w:tr>
    </w:tbl>
    <w:p w14:paraId="1D7C4B7E" w14:textId="77777777" w:rsidR="006D3FB2" w:rsidRDefault="006D3FB2"/>
    <w:p w14:paraId="4468F538" w14:textId="77777777" w:rsidR="002B2770" w:rsidRDefault="00875072">
      <w:pPr>
        <w:jc w:val="left"/>
      </w:pPr>
      <w:r>
        <w:t xml:space="preserve">Based on information in TR 38.845, relative speeds of up to 250 kmph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2"/>
      </w:pPr>
      <w:r>
        <w:t>FL1 Proposal 5.2-3</w:t>
      </w:r>
    </w:p>
    <w:p w14:paraId="159C7305" w14:textId="77777777" w:rsidR="002B2770" w:rsidRDefault="00875072">
      <w:pPr>
        <w:pStyle w:val="af3"/>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af3"/>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HiSilicon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lastRenderedPageBreak/>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r>
              <w:rPr>
                <w:bCs/>
                <w:sz w:val="20"/>
                <w:szCs w:val="20"/>
                <w:lang w:eastAsia="zh-CN"/>
              </w:rPr>
              <w:t>Futurewe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Malgun Gothic"/>
                <w:bCs/>
                <w:sz w:val="20"/>
                <w:szCs w:val="20"/>
                <w:lang w:eastAsia="ko-KR"/>
              </w:rPr>
            </w:pPr>
            <w:r>
              <w:rPr>
                <w:rFonts w:eastAsia="Malgun Gothic"/>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r>
              <w:rPr>
                <w:bCs/>
                <w:sz w:val="20"/>
                <w:szCs w:val="20"/>
                <w:lang w:eastAsia="zh-CN"/>
              </w:rPr>
              <w:t>Locaila</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r>
              <w:rPr>
                <w:rFonts w:eastAsia="MS Mincho"/>
                <w:bCs/>
                <w:sz w:val="20"/>
                <w:szCs w:val="20"/>
                <w:lang w:eastAsia="ja-JP"/>
              </w:rPr>
              <w:t>CEWi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that the requirement on 250 kmph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4" w:name="_Ref103257112"/>
      <w:r>
        <w:rPr>
          <w:rFonts w:ascii="Arial" w:hAnsi="Arial"/>
          <w:b w:val="0"/>
          <w:bCs w:val="0"/>
          <w:sz w:val="36"/>
          <w:szCs w:val="20"/>
        </w:rPr>
        <w:t>Requirements for SL positioning for public safety use-cases</w:t>
      </w:r>
      <w:bookmarkEnd w:id="54"/>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lastRenderedPageBreak/>
        <w:t>95 – 98 % positioning service availability</w:t>
      </w:r>
    </w:p>
    <w:p w14:paraId="24B63EEF" w14:textId="77777777" w:rsidR="002B2770" w:rsidRDefault="00875072">
      <w:pPr>
        <w:pStyle w:val="af3"/>
        <w:numPr>
          <w:ilvl w:val="0"/>
          <w:numId w:val="5"/>
        </w:numPr>
      </w:pPr>
      <w:r>
        <w:t>Latency &lt; 5s</w:t>
      </w:r>
    </w:p>
    <w:p w14:paraId="7E990E58" w14:textId="77777777" w:rsidR="002B2770" w:rsidRDefault="00875072">
      <w:pPr>
        <w:pStyle w:val="af3"/>
        <w:numPr>
          <w:ilvl w:val="0"/>
          <w:numId w:val="5"/>
        </w:numPr>
      </w:pPr>
      <w:r>
        <w:t>Relative speed: up to 30 km/hr.</w:t>
      </w:r>
      <w:bookmarkStart w:id="55" w:name="_Hlk102993152"/>
      <w:bookmarkEnd w:id="55"/>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2"/>
      </w:pPr>
      <w:r>
        <w:t>FL1 Proposal 5.3-1</w:t>
      </w:r>
    </w:p>
    <w:p w14:paraId="1C78207D" w14:textId="77777777" w:rsidR="002B2770" w:rsidRDefault="00875072">
      <w:pPr>
        <w:pStyle w:val="af3"/>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af3"/>
        <w:numPr>
          <w:ilvl w:val="1"/>
          <w:numId w:val="7"/>
        </w:numPr>
        <w:rPr>
          <w:i/>
          <w:iCs/>
        </w:rPr>
      </w:pPr>
      <w:r>
        <w:rPr>
          <w:i/>
          <w:iCs/>
        </w:rPr>
        <w:t>1 m horizontal accuracy and 2 m (absolute) or 0.3 m (relative) vertical accuracy for 90% of UEs</w:t>
      </w:r>
    </w:p>
    <w:p w14:paraId="0D85221C" w14:textId="77777777" w:rsidR="002B2770" w:rsidRDefault="00875072">
      <w:pPr>
        <w:pStyle w:val="af3"/>
        <w:numPr>
          <w:ilvl w:val="1"/>
          <w:numId w:val="7"/>
        </w:numPr>
        <w:rPr>
          <w:i/>
          <w:iCs/>
        </w:rPr>
      </w:pPr>
      <w:r>
        <w:rPr>
          <w:i/>
          <w:iCs/>
        </w:rPr>
        <w:t>95 – 98 % positioning service availability</w:t>
      </w:r>
    </w:p>
    <w:p w14:paraId="477A4292" w14:textId="77777777" w:rsidR="002B2770" w:rsidRDefault="00875072">
      <w:pPr>
        <w:pStyle w:val="af3"/>
        <w:numPr>
          <w:ilvl w:val="1"/>
          <w:numId w:val="7"/>
        </w:numPr>
        <w:rPr>
          <w:i/>
          <w:iCs/>
        </w:rPr>
      </w:pPr>
      <w:r>
        <w:rPr>
          <w:i/>
          <w:iCs/>
        </w:rPr>
        <w:t>Latency &lt; 5s</w:t>
      </w:r>
    </w:p>
    <w:p w14:paraId="3858AFEF" w14:textId="77777777" w:rsidR="002B2770" w:rsidRDefault="00875072">
      <w:pPr>
        <w:pStyle w:val="af3"/>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Studies on V2X and IIoT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We prefer to express accuracy as inequalities respectively ( &l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lastRenderedPageBreak/>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r>
              <w:rPr>
                <w:bCs/>
                <w:sz w:val="20"/>
                <w:szCs w:val="20"/>
                <w:lang w:eastAsia="zh-CN"/>
              </w:rPr>
              <w:t>Locaila</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Malgun Gothic"/>
                <w:bCs/>
                <w:sz w:val="20"/>
                <w:szCs w:val="20"/>
                <w:lang w:eastAsia="ko-KR"/>
              </w:rPr>
            </w:pPr>
            <w:r>
              <w:rPr>
                <w:rFonts w:eastAsia="Malgun Gothic"/>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r>
              <w:rPr>
                <w:rFonts w:eastAsia="MS Mincho"/>
                <w:bCs/>
                <w:sz w:val="20"/>
                <w:szCs w:val="20"/>
                <w:lang w:eastAsia="ja-JP"/>
              </w:rPr>
              <w:t>CEWi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general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 xml:space="preserve">Fine  with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af3"/>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2"/>
      </w:pPr>
      <w:r>
        <w:t>FL2 Proposal 5.3-1</w:t>
      </w:r>
    </w:p>
    <w:p w14:paraId="41503B05" w14:textId="77777777" w:rsidR="00C948F9" w:rsidRDefault="00C948F9" w:rsidP="00C948F9">
      <w:pPr>
        <w:pStyle w:val="af3"/>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af3"/>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af3"/>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af3"/>
        <w:numPr>
          <w:ilvl w:val="1"/>
          <w:numId w:val="7"/>
        </w:numPr>
        <w:rPr>
          <w:i/>
          <w:iCs/>
          <w:strike/>
          <w:color w:val="00B0F0"/>
        </w:rPr>
      </w:pPr>
      <w:r w:rsidRPr="00DD7F2B">
        <w:rPr>
          <w:i/>
          <w:iCs/>
          <w:strike/>
          <w:color w:val="00B0F0"/>
        </w:rPr>
        <w:t>Latency &lt; 5s</w:t>
      </w:r>
    </w:p>
    <w:p w14:paraId="03554832" w14:textId="77777777" w:rsidR="00EA3AD0" w:rsidRDefault="00C948F9" w:rsidP="00AD4F23">
      <w:pPr>
        <w:pStyle w:val="af3"/>
        <w:numPr>
          <w:ilvl w:val="1"/>
          <w:numId w:val="7"/>
        </w:numPr>
        <w:rPr>
          <w:i/>
          <w:iCs/>
        </w:rPr>
      </w:pPr>
      <w:r>
        <w:rPr>
          <w:i/>
          <w:iCs/>
        </w:rPr>
        <w:t>Relative speed: up to 30 km/hr.</w:t>
      </w:r>
    </w:p>
    <w:p w14:paraId="79BF615B" w14:textId="77777777" w:rsidR="00807CD1" w:rsidRPr="00AD4F23" w:rsidRDefault="00807CD1" w:rsidP="00AD4F23">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241760" w14:paraId="2254172C"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FD4B50D" w14:textId="070740DE"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5043A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6E40A161"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6E327F8C" w14:textId="407BF129" w:rsidR="00241760" w:rsidRDefault="00241760" w:rsidP="00241760">
            <w:pPr>
              <w:widowControl w:val="0"/>
              <w:rPr>
                <w:bCs/>
                <w:sz w:val="20"/>
                <w:szCs w:val="20"/>
                <w:lang w:eastAsia="zh-CN"/>
              </w:rPr>
            </w:pPr>
            <w:r>
              <w:rPr>
                <w:rFonts w:eastAsia="Malgun Gothic"/>
                <w:bCs/>
                <w:sz w:val="20"/>
                <w:szCs w:val="20"/>
                <w:lang w:eastAsia="ko-KR"/>
              </w:rPr>
              <w:t xml:space="preserve">We think that note is not necessary. </w:t>
            </w:r>
          </w:p>
        </w:tc>
      </w:tr>
      <w:tr w:rsidR="00702961" w:rsidRPr="00486621" w14:paraId="6496C110" w14:textId="77777777" w:rsidTr="00702961">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46E95E" w14:textId="77777777" w:rsidR="00702961" w:rsidRPr="00486621" w:rsidRDefault="00702961" w:rsidP="00BD5553">
            <w:pPr>
              <w:widowControl w:val="0"/>
              <w:rPr>
                <w:rFonts w:eastAsia="Malgun Gothic"/>
                <w:bCs/>
                <w:sz w:val="20"/>
                <w:szCs w:val="20"/>
                <w:lang w:eastAsia="ko-KR"/>
              </w:rPr>
            </w:pPr>
            <w:r>
              <w:rPr>
                <w:rFonts w:eastAsia="Malgun Gothic" w:hint="eastAsia"/>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73B941" w14:textId="77777777" w:rsidR="00702961" w:rsidRPr="00486621" w:rsidRDefault="00702961" w:rsidP="00BD5553">
            <w:pPr>
              <w:widowControl w:val="0"/>
              <w:rPr>
                <w:rFonts w:eastAsia="Malgun Gothic"/>
                <w:bCs/>
                <w:sz w:val="20"/>
                <w:szCs w:val="20"/>
                <w:lang w:eastAsia="ko-KR"/>
              </w:rPr>
            </w:pPr>
            <w:r>
              <w:rPr>
                <w:rFonts w:eastAsia="Malgun Gothic" w:hint="eastAsia"/>
                <w:bCs/>
                <w:sz w:val="20"/>
                <w:szCs w:val="20"/>
                <w:lang w:eastAsia="ko-KR"/>
              </w:rPr>
              <w:t xml:space="preserve">Not support. </w:t>
            </w:r>
            <w:r>
              <w:rPr>
                <w:rFonts w:eastAsia="Malgun Gothic"/>
                <w:bCs/>
                <w:sz w:val="20"/>
                <w:szCs w:val="20"/>
                <w:lang w:eastAsia="ko-KR"/>
              </w:rPr>
              <w:t xml:space="preserve">V2X and public safety use cases were the main topics in RAN positioning SI. With the same reason commented in Proposal 5-2-2, we have a strong concern on ignoring the latency </w:t>
            </w:r>
            <w:r>
              <w:rPr>
                <w:rFonts w:eastAsia="Malgun Gothic"/>
                <w:bCs/>
                <w:sz w:val="20"/>
                <w:szCs w:val="20"/>
                <w:lang w:eastAsia="ko-KR"/>
              </w:rPr>
              <w:lastRenderedPageBreak/>
              <w:t>requirement that is directly related to the human safety. We may compromise for evaluation purpose, but we cannot agree to remove the latency requirement itself.</w:t>
            </w:r>
          </w:p>
        </w:tc>
      </w:tr>
      <w:tr w:rsidR="005156B2" w14:paraId="733B8551"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ABA5009"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lastRenderedPageBreak/>
              <w:t>N</w:t>
            </w:r>
            <w:r w:rsidRPr="005156B2">
              <w:rPr>
                <w:rFonts w:eastAsia="Malgun Gothic"/>
                <w:bCs/>
                <w:sz w:val="20"/>
                <w:szCs w:val="20"/>
                <w:lang w:eastAsia="ko-KR"/>
              </w:rPr>
              <w:t>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89D3D0A" w14:textId="77777777" w:rsidR="005156B2" w:rsidRPr="005156B2" w:rsidRDefault="005156B2" w:rsidP="00411D8B">
            <w:pPr>
              <w:widowControl w:val="0"/>
              <w:rPr>
                <w:rFonts w:eastAsia="Malgun Gothic"/>
                <w:bCs/>
                <w:sz w:val="20"/>
                <w:szCs w:val="20"/>
                <w:lang w:eastAsia="ko-KR"/>
              </w:rPr>
            </w:pPr>
            <w:r w:rsidRPr="005156B2">
              <w:rPr>
                <w:rFonts w:eastAsia="Malgun Gothic"/>
                <w:bCs/>
                <w:sz w:val="20"/>
                <w:szCs w:val="20"/>
                <w:lang w:eastAsia="ko-KR"/>
              </w:rPr>
              <w:t>Support.</w:t>
            </w:r>
          </w:p>
        </w:tc>
      </w:tr>
    </w:tbl>
    <w:p w14:paraId="604B6928" w14:textId="77777777" w:rsidR="00C948F9" w:rsidRDefault="00C948F9"/>
    <w:p w14:paraId="480E1E30" w14:textId="77777777" w:rsidR="002B2770" w:rsidRDefault="002B2770"/>
    <w:p w14:paraId="60A8FE8A"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6" w:name="_Ref103257110"/>
      <w:r>
        <w:rPr>
          <w:rFonts w:ascii="Arial" w:hAnsi="Arial"/>
          <w:b w:val="0"/>
          <w:bCs w:val="0"/>
          <w:sz w:val="36"/>
          <w:szCs w:val="20"/>
        </w:rPr>
        <w:t>Requirements for SL positioning for commercial use-cases</w:t>
      </w:r>
      <w:bookmarkEnd w:id="56"/>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t xml:space="preserve">Most contributions expressing views on this issue indicate a choice that aims to align with the positioning accuracy requirements for public safety, that is: </w:t>
      </w:r>
    </w:p>
    <w:p w14:paraId="2F41DDE1" w14:textId="77777777" w:rsidR="002B2770" w:rsidRDefault="00875072">
      <w:pPr>
        <w:pStyle w:val="af3"/>
        <w:numPr>
          <w:ilvl w:val="0"/>
          <w:numId w:val="5"/>
        </w:numPr>
      </w:pPr>
      <w:r>
        <w:t>1 m horizontal accuracy and [2 – 3] m (absolute) or 0.3 m (relative) vertical accuracy for 90% of UEs.</w:t>
      </w:r>
    </w:p>
    <w:p w14:paraId="0CE9C2FA" w14:textId="77777777" w:rsidR="002B2770" w:rsidRDefault="00875072">
      <w:pPr>
        <w:pStyle w:val="af3"/>
        <w:numPr>
          <w:ilvl w:val="0"/>
          <w:numId w:val="5"/>
        </w:numPr>
      </w:pPr>
      <w:r>
        <w:t>End-to-end latency for position estimation &lt; 100 ms</w:t>
      </w:r>
    </w:p>
    <w:p w14:paraId="7EE9BA2C" w14:textId="77777777" w:rsidR="002B2770" w:rsidRDefault="00875072">
      <w:pPr>
        <w:pStyle w:val="af3"/>
        <w:numPr>
          <w:ilvl w:val="0"/>
          <w:numId w:val="5"/>
        </w:numPr>
      </w:pPr>
      <w:r>
        <w:t>Physical layer latency for position estimation &lt; 10 ms</w:t>
      </w:r>
    </w:p>
    <w:p w14:paraId="67982384" w14:textId="77777777" w:rsidR="002B2770" w:rsidRDefault="002B2770">
      <w:pPr>
        <w:pStyle w:val="af3"/>
        <w:ind w:left="760"/>
      </w:pPr>
    </w:p>
    <w:p w14:paraId="529770C5" w14:textId="77777777" w:rsidR="002B2770" w:rsidRDefault="00875072">
      <w:r>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2"/>
      </w:pPr>
      <w:r>
        <w:t>FL1 Proposal 5.4-1</w:t>
      </w:r>
    </w:p>
    <w:p w14:paraId="0335D074" w14:textId="77777777" w:rsidR="002B2770" w:rsidRDefault="00875072">
      <w:pPr>
        <w:pStyle w:val="af3"/>
        <w:numPr>
          <w:ilvl w:val="0"/>
          <w:numId w:val="7"/>
        </w:numPr>
        <w:rPr>
          <w:i/>
          <w:iCs/>
        </w:rPr>
      </w:pPr>
      <w:r>
        <w:rPr>
          <w:i/>
          <w:iCs/>
        </w:rPr>
        <w:t>SL positioning solutions for commercial use-cases should target the following requirements:</w:t>
      </w:r>
    </w:p>
    <w:p w14:paraId="428AAF82" w14:textId="77777777" w:rsidR="002B2770" w:rsidRDefault="00875072">
      <w:pPr>
        <w:pStyle w:val="af3"/>
        <w:numPr>
          <w:ilvl w:val="1"/>
          <w:numId w:val="7"/>
        </w:numPr>
        <w:rPr>
          <w:i/>
          <w:iCs/>
        </w:rPr>
      </w:pPr>
      <w:r>
        <w:rPr>
          <w:i/>
          <w:iCs/>
        </w:rPr>
        <w:t>1 m horizontal accuracy and [2 – 3] m (absolute) or 0.3 m (relative) vertical accuracy for 90% of U</w:t>
      </w:r>
      <w:r w:rsidR="00012AD3">
        <w:rPr>
          <w:i/>
          <w:iCs/>
        </w:rPr>
        <w:t>e</w:t>
      </w:r>
      <w:r>
        <w:rPr>
          <w:i/>
          <w:iCs/>
        </w:rPr>
        <w:t>s</w:t>
      </w:r>
    </w:p>
    <w:p w14:paraId="5D7BDF00" w14:textId="77777777" w:rsidR="002B2770" w:rsidRDefault="00875072">
      <w:pPr>
        <w:pStyle w:val="af3"/>
        <w:numPr>
          <w:ilvl w:val="1"/>
          <w:numId w:val="7"/>
        </w:numPr>
        <w:rPr>
          <w:i/>
          <w:iCs/>
        </w:rPr>
      </w:pPr>
      <w:r>
        <w:rPr>
          <w:i/>
          <w:iCs/>
        </w:rPr>
        <w:t>95 – 98 % positioning service availability</w:t>
      </w:r>
    </w:p>
    <w:p w14:paraId="7426EC7F" w14:textId="77777777" w:rsidR="002B2770" w:rsidRDefault="00875072">
      <w:pPr>
        <w:pStyle w:val="af3"/>
        <w:numPr>
          <w:ilvl w:val="1"/>
          <w:numId w:val="7"/>
        </w:numPr>
        <w:rPr>
          <w:i/>
          <w:iCs/>
        </w:rPr>
      </w:pPr>
      <w:r>
        <w:rPr>
          <w:i/>
          <w:iCs/>
        </w:rPr>
        <w:t>Latency: End-to-end latency &lt; 100 ms; PHY latency &lt; 10 s</w:t>
      </w:r>
    </w:p>
    <w:p w14:paraId="144BBAC0" w14:textId="77777777" w:rsidR="002B2770" w:rsidRDefault="00875072">
      <w:pPr>
        <w:pStyle w:val="af3"/>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Studies on V2X and I</w:t>
            </w:r>
            <w:r w:rsidR="00012AD3">
              <w:rPr>
                <w:bCs/>
                <w:sz w:val="20"/>
                <w:szCs w:val="20"/>
                <w:lang w:eastAsia="zh-CN"/>
              </w:rPr>
              <w:t>i</w:t>
            </w:r>
            <w:r>
              <w:rPr>
                <w:bCs/>
                <w:sz w:val="20"/>
                <w:szCs w:val="20"/>
                <w:lang w:eastAsia="zh-CN"/>
              </w:rPr>
              <w:t>oT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lastRenderedPageBreak/>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af3"/>
              <w:widowControl w:val="0"/>
              <w:numPr>
                <w:ilvl w:val="1"/>
                <w:numId w:val="7"/>
              </w:numPr>
              <w:rPr>
                <w:i/>
                <w:iCs/>
                <w:sz w:val="20"/>
                <w:szCs w:val="20"/>
                <w:lang w:eastAsia="zh-CN"/>
              </w:rPr>
            </w:pPr>
            <w:r>
              <w:rPr>
                <w:i/>
                <w:iCs/>
                <w:sz w:val="20"/>
                <w:szCs w:val="20"/>
                <w:lang w:eastAsia="zh-CN"/>
              </w:rPr>
              <w:t>[95 – 98 % positioning service availability]</w:t>
            </w:r>
          </w:p>
          <w:p w14:paraId="03A3F1BC"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437D5B64" w14:textId="77777777" w:rsidR="002B2770" w:rsidRDefault="002B2770">
            <w:pPr>
              <w:pStyle w:val="af3"/>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r>
              <w:rPr>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r>
              <w:rPr>
                <w:i/>
                <w:iCs/>
                <w:color w:val="FF0000"/>
                <w:sz w:val="20"/>
                <w:szCs w:val="20"/>
              </w:rPr>
              <w:t>ms</w:t>
            </w:r>
            <w:r>
              <w:rPr>
                <w:i/>
                <w:iCs/>
                <w:sz w:val="20"/>
                <w:szCs w:val="20"/>
              </w:rPr>
              <w:t>.</w:t>
            </w:r>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r>
              <w:rPr>
                <w:bCs/>
                <w:sz w:val="20"/>
                <w:szCs w:val="20"/>
                <w:lang w:eastAsia="zh-CN"/>
              </w:rPr>
              <w:t>Locaila</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r>
              <w:rPr>
                <w:rFonts w:eastAsia="MS Mincho"/>
                <w:bCs/>
                <w:sz w:val="20"/>
                <w:szCs w:val="20"/>
                <w:lang w:eastAsia="ja-JP"/>
              </w:rPr>
              <w:t>CEWi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similar to that for public safety use-case. </w:t>
            </w:r>
          </w:p>
          <w:p w14:paraId="2B9E85EB" w14:textId="77777777" w:rsidR="000A5435" w:rsidRPr="007E2A23" w:rsidRDefault="0093158B"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2"/>
      </w:pPr>
      <w:r>
        <w:t>FL2 Proposal 5.4-1</w:t>
      </w:r>
    </w:p>
    <w:p w14:paraId="5B828FA0" w14:textId="77777777" w:rsidR="007E2A23" w:rsidRDefault="007E2A23" w:rsidP="007E2A23">
      <w:pPr>
        <w:pStyle w:val="af3"/>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af3"/>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af3"/>
        <w:numPr>
          <w:ilvl w:val="1"/>
          <w:numId w:val="7"/>
        </w:numPr>
        <w:rPr>
          <w:i/>
          <w:iCs/>
        </w:rPr>
      </w:pPr>
      <w:r w:rsidRPr="009D59F6">
        <w:rPr>
          <w:i/>
          <w:iCs/>
          <w:color w:val="00B0F0"/>
        </w:rPr>
        <w:t xml:space="preserve">FFS: </w:t>
      </w:r>
      <w:r w:rsidR="007E2A23">
        <w:rPr>
          <w:i/>
          <w:iCs/>
        </w:rPr>
        <w:t>95 – 98 % positioning service availability</w:t>
      </w:r>
    </w:p>
    <w:p w14:paraId="5EE56A40" w14:textId="77777777" w:rsidR="007E2A23" w:rsidRPr="009D59F6" w:rsidRDefault="007E2A23" w:rsidP="007E2A23">
      <w:pPr>
        <w:pStyle w:val="af3"/>
        <w:numPr>
          <w:ilvl w:val="1"/>
          <w:numId w:val="7"/>
        </w:numPr>
        <w:rPr>
          <w:i/>
          <w:iCs/>
          <w:strike/>
          <w:color w:val="00B0F0"/>
        </w:rPr>
      </w:pPr>
      <w:r w:rsidRPr="009D59F6">
        <w:rPr>
          <w:i/>
          <w:iCs/>
          <w:strike/>
          <w:color w:val="00B0F0"/>
        </w:rPr>
        <w:t>Latency: End-to-end latency &lt; 100 ms; PHY latency &lt; 10 s</w:t>
      </w:r>
    </w:p>
    <w:p w14:paraId="2229EF92" w14:textId="77777777" w:rsidR="007E2A23" w:rsidRDefault="007E2A23" w:rsidP="007E2A23">
      <w:pPr>
        <w:pStyle w:val="af3"/>
        <w:numPr>
          <w:ilvl w:val="1"/>
          <w:numId w:val="7"/>
        </w:numPr>
        <w:rPr>
          <w:i/>
          <w:iCs/>
        </w:rPr>
      </w:pPr>
      <w:r>
        <w:rPr>
          <w:i/>
          <w:iCs/>
        </w:rPr>
        <w:t>Relative speed: up to 30 km/hr.</w:t>
      </w:r>
    </w:p>
    <w:p w14:paraId="3DD8711B" w14:textId="77777777" w:rsidR="009D59F6" w:rsidRPr="009D59F6" w:rsidRDefault="009D59F6" w:rsidP="009D59F6">
      <w:pPr>
        <w:pStyle w:val="af3"/>
        <w:numPr>
          <w:ilvl w:val="1"/>
          <w:numId w:val="7"/>
        </w:numPr>
        <w:rPr>
          <w:i/>
          <w:iCs/>
        </w:rPr>
      </w:pPr>
      <w:r w:rsidRPr="00807CD1">
        <w:rPr>
          <w:i/>
          <w:iCs/>
          <w:color w:val="00B0F0"/>
        </w:rPr>
        <w:lastRenderedPageBreak/>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241760" w14:paraId="7772513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4F45CB" w14:textId="63061BB7"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2760"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C8D7D4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C35650D" w14:textId="3B0C83FB"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6018129C"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3CB29E" w14:textId="77777777" w:rsidR="00702961" w:rsidRPr="00430028" w:rsidRDefault="00702961" w:rsidP="00BD5553">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89D2819" w14:textId="77777777" w:rsidR="00702961" w:rsidRPr="00430028" w:rsidRDefault="00702961" w:rsidP="00BD5553">
            <w:pPr>
              <w:widowControl w:val="0"/>
              <w:rPr>
                <w:rFonts w:eastAsia="Malgun Gothic"/>
                <w:bCs/>
                <w:sz w:val="20"/>
                <w:szCs w:val="20"/>
                <w:lang w:eastAsia="ko-KR"/>
              </w:rPr>
            </w:pPr>
            <w:r>
              <w:rPr>
                <w:rFonts w:eastAsia="Malgun Gothic" w:hint="eastAsia"/>
                <w:bCs/>
                <w:sz w:val="20"/>
                <w:szCs w:val="20"/>
                <w:lang w:eastAsia="ko-KR"/>
              </w:rPr>
              <w:t>Support in general.</w:t>
            </w:r>
          </w:p>
        </w:tc>
      </w:tr>
      <w:tr w:rsidR="005156B2" w14:paraId="51A2E9FB"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AD4B244"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CC7A21C"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S</w:t>
            </w:r>
            <w:r w:rsidRPr="005156B2">
              <w:rPr>
                <w:rFonts w:eastAsia="Malgun Gothic"/>
                <w:bCs/>
                <w:sz w:val="20"/>
                <w:szCs w:val="20"/>
                <w:lang w:eastAsia="ko-KR"/>
              </w:rPr>
              <w:t>upport.</w:t>
            </w:r>
          </w:p>
        </w:tc>
      </w:tr>
    </w:tbl>
    <w:p w14:paraId="11D22491" w14:textId="77777777" w:rsidR="002B2770" w:rsidRDefault="002B2770"/>
    <w:p w14:paraId="45D17CFB"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10B48CC4" w14:textId="77777777" w:rsidR="002B2770" w:rsidRDefault="00875072">
      <w:r>
        <w:t>Requirements for SL positioning for IIoT use-cases can be determined based on information in TS 22.104, and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Table 4. Requirements for SL positioning for IIoT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宋体"/>
                <w:lang w:eastAsia="zh-CN"/>
              </w:rPr>
            </w:pPr>
            <w:r>
              <w:rPr>
                <w:rFonts w:eastAsia="宋体"/>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宋体"/>
                <w:lang w:eastAsia="zh-CN"/>
              </w:rPr>
            </w:pPr>
            <w:r>
              <w:rPr>
                <w:rFonts w:eastAsia="宋体"/>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宋体"/>
                <w:lang w:eastAsia="zh-CN"/>
              </w:rPr>
            </w:pPr>
            <w:r>
              <w:rPr>
                <w:rFonts w:eastAsia="宋体"/>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宋体"/>
                <w:lang w:eastAsia="zh-CN"/>
              </w:rPr>
            </w:pPr>
            <w:r>
              <w:rPr>
                <w:rFonts w:eastAsia="宋体"/>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宋体"/>
                <w:lang w:eastAsia="zh-CN"/>
              </w:rPr>
            </w:pPr>
            <w:r>
              <w:rPr>
                <w:rFonts w:eastAsia="宋体"/>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宋体"/>
                <w:lang w:eastAsia="zh-CN"/>
              </w:rPr>
            </w:pPr>
            <w:r>
              <w:rPr>
                <w:rFonts w:eastAsia="宋体"/>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宋体"/>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宋体"/>
                <w:lang w:eastAsia="zh-CN"/>
              </w:rPr>
            </w:pPr>
            <w:r>
              <w:rPr>
                <w:rFonts w:eastAsia="宋体"/>
                <w:lang w:eastAsia="zh-CN"/>
              </w:rPr>
              <w:t>Service Level 7</w:t>
            </w:r>
          </w:p>
        </w:tc>
      </w:tr>
    </w:tbl>
    <w:p w14:paraId="4DFEF22F" w14:textId="77777777" w:rsidR="002B2770" w:rsidRDefault="002B2770"/>
    <w:p w14:paraId="489DDE20" w14:textId="77777777" w:rsidR="002B2770" w:rsidRDefault="0087507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IIoT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2"/>
      </w:pPr>
      <w:r>
        <w:t>FL1 Proposal 5.5-1</w:t>
      </w:r>
    </w:p>
    <w:p w14:paraId="0C60BC88" w14:textId="77777777" w:rsidR="002B2770" w:rsidRDefault="00875072">
      <w:pPr>
        <w:pStyle w:val="af3"/>
        <w:numPr>
          <w:ilvl w:val="0"/>
          <w:numId w:val="7"/>
        </w:numPr>
        <w:rPr>
          <w:i/>
          <w:iCs/>
        </w:rPr>
      </w:pPr>
      <w:r>
        <w:rPr>
          <w:i/>
          <w:iCs/>
        </w:rPr>
        <w:t>SL positioning solutions for IIoT use-cases should target the following requirements:</w:t>
      </w:r>
    </w:p>
    <w:p w14:paraId="762D5BEF" w14:textId="77777777" w:rsidR="002B2770" w:rsidRDefault="00875072">
      <w:pPr>
        <w:pStyle w:val="af3"/>
        <w:numPr>
          <w:ilvl w:val="1"/>
          <w:numId w:val="7"/>
        </w:numPr>
        <w:rPr>
          <w:i/>
          <w:iCs/>
        </w:rPr>
      </w:pPr>
      <w:r>
        <w:rPr>
          <w:i/>
          <w:iCs/>
        </w:rPr>
        <w:t>For horizontal accuracy, down select between:</w:t>
      </w:r>
    </w:p>
    <w:p w14:paraId="452CD84F" w14:textId="77777777" w:rsidR="002B2770" w:rsidRDefault="00875072">
      <w:pPr>
        <w:pStyle w:val="af3"/>
        <w:numPr>
          <w:ilvl w:val="2"/>
          <w:numId w:val="7"/>
        </w:numPr>
        <w:rPr>
          <w:i/>
          <w:iCs/>
        </w:rPr>
      </w:pPr>
      <w:r>
        <w:rPr>
          <w:i/>
          <w:iCs/>
        </w:rPr>
        <w:t>1 m (absolute or relative) for 90% of UEs</w:t>
      </w:r>
    </w:p>
    <w:p w14:paraId="64732B89" w14:textId="77777777" w:rsidR="002B2770" w:rsidRDefault="00875072">
      <w:pPr>
        <w:pStyle w:val="af3"/>
        <w:numPr>
          <w:ilvl w:val="2"/>
          <w:numId w:val="7"/>
        </w:numPr>
        <w:rPr>
          <w:i/>
          <w:iCs/>
        </w:rPr>
      </w:pPr>
      <w:r>
        <w:rPr>
          <w:i/>
          <w:iCs/>
        </w:rPr>
        <w:t>0.2 m (absolute or relative) for 90% of UEs</w:t>
      </w:r>
    </w:p>
    <w:p w14:paraId="315A02A2" w14:textId="77777777" w:rsidR="002B2770" w:rsidRDefault="00875072">
      <w:pPr>
        <w:pStyle w:val="af3"/>
        <w:numPr>
          <w:ilvl w:val="1"/>
          <w:numId w:val="7"/>
        </w:numPr>
        <w:rPr>
          <w:i/>
          <w:iCs/>
        </w:rPr>
      </w:pPr>
      <w:r>
        <w:rPr>
          <w:i/>
          <w:iCs/>
        </w:rPr>
        <w:t>For vertical accuracy, down select between:</w:t>
      </w:r>
    </w:p>
    <w:p w14:paraId="6523CEDA" w14:textId="77777777" w:rsidR="002B2770" w:rsidRDefault="00875072">
      <w:pPr>
        <w:pStyle w:val="af3"/>
        <w:numPr>
          <w:ilvl w:val="2"/>
          <w:numId w:val="7"/>
        </w:numPr>
        <w:rPr>
          <w:i/>
          <w:iCs/>
        </w:rPr>
      </w:pPr>
      <w:r>
        <w:rPr>
          <w:i/>
          <w:iCs/>
        </w:rPr>
        <w:t>1 m (absolute or relative) for 90% of UEs</w:t>
      </w:r>
    </w:p>
    <w:p w14:paraId="29C35E68" w14:textId="77777777" w:rsidR="002B2770" w:rsidRDefault="00875072">
      <w:pPr>
        <w:pStyle w:val="af3"/>
        <w:numPr>
          <w:ilvl w:val="2"/>
          <w:numId w:val="7"/>
        </w:numPr>
        <w:rPr>
          <w:i/>
          <w:iCs/>
        </w:rPr>
      </w:pPr>
      <w:r>
        <w:rPr>
          <w:i/>
          <w:iCs/>
        </w:rPr>
        <w:t>0.2 m (absolute or relative) for 90% of UEs</w:t>
      </w:r>
    </w:p>
    <w:p w14:paraId="4709941F" w14:textId="77777777" w:rsidR="002B2770" w:rsidRDefault="00875072">
      <w:pPr>
        <w:pStyle w:val="af3"/>
        <w:numPr>
          <w:ilvl w:val="1"/>
          <w:numId w:val="7"/>
        </w:numPr>
        <w:rPr>
          <w:i/>
          <w:iCs/>
        </w:rPr>
      </w:pPr>
      <w:r>
        <w:rPr>
          <w:i/>
          <w:iCs/>
        </w:rPr>
        <w:t>90 – 99 % positioning service availability</w:t>
      </w:r>
    </w:p>
    <w:p w14:paraId="55844905" w14:textId="77777777" w:rsidR="002B2770" w:rsidRDefault="00875072">
      <w:pPr>
        <w:pStyle w:val="af3"/>
        <w:numPr>
          <w:ilvl w:val="1"/>
          <w:numId w:val="7"/>
        </w:numPr>
        <w:rPr>
          <w:i/>
          <w:iCs/>
        </w:rPr>
      </w:pPr>
      <w:r>
        <w:rPr>
          <w:i/>
          <w:iCs/>
        </w:rPr>
        <w:t>Latency: End-to-end latency &lt; 100 ms; PHY latency &lt; 10 s</w:t>
      </w:r>
    </w:p>
    <w:p w14:paraId="4EF223E6" w14:textId="77777777" w:rsidR="002B2770" w:rsidRDefault="00875072">
      <w:pPr>
        <w:pStyle w:val="af3"/>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af3"/>
              <w:widowControl w:val="0"/>
              <w:numPr>
                <w:ilvl w:val="0"/>
                <w:numId w:val="7"/>
              </w:numPr>
              <w:rPr>
                <w:i/>
                <w:iCs/>
                <w:sz w:val="20"/>
                <w:szCs w:val="20"/>
                <w:lang w:eastAsia="zh-CN"/>
              </w:rPr>
            </w:pPr>
            <w:r>
              <w:rPr>
                <w:i/>
                <w:iCs/>
                <w:sz w:val="20"/>
                <w:szCs w:val="20"/>
                <w:lang w:eastAsia="zh-CN"/>
              </w:rPr>
              <w:t>SL positioning solutions for IIoT use-cases should target the following requirements:</w:t>
            </w:r>
          </w:p>
          <w:p w14:paraId="07FCA1EF"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5C9B529D"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2"/>
              <w:widowControl w:val="0"/>
              <w:rPr>
                <w:szCs w:val="20"/>
                <w:lang w:eastAsia="zh-CN"/>
              </w:rPr>
            </w:pPr>
            <w:r>
              <w:rPr>
                <w:szCs w:val="20"/>
                <w:lang w:eastAsia="zh-CN"/>
              </w:rPr>
              <w:t>Updated FL1 Proposal 5.5-1</w:t>
            </w:r>
          </w:p>
          <w:p w14:paraId="5CF48F92" w14:textId="77777777" w:rsidR="002B2770" w:rsidRDefault="00875072">
            <w:pPr>
              <w:pStyle w:val="af3"/>
              <w:widowControl w:val="0"/>
              <w:numPr>
                <w:ilvl w:val="0"/>
                <w:numId w:val="7"/>
              </w:numPr>
              <w:rPr>
                <w:i/>
                <w:iCs/>
                <w:szCs w:val="20"/>
                <w:lang w:eastAsia="zh-CN"/>
              </w:rPr>
            </w:pPr>
            <w:r>
              <w:rPr>
                <w:i/>
                <w:iCs/>
                <w:szCs w:val="20"/>
                <w:lang w:eastAsia="zh-CN"/>
              </w:rPr>
              <w:t>SL positioning solutions for IIoT use-cases should target the following requirements:</w:t>
            </w:r>
          </w:p>
          <w:p w14:paraId="2D34B11A" w14:textId="77777777" w:rsidR="002B2770" w:rsidRDefault="0087507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af3"/>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660CEB8E"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14:paraId="18B5903D" w14:textId="77777777" w:rsidR="002B2770" w:rsidRDefault="00875072">
            <w:pPr>
              <w:pStyle w:val="af3"/>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lastRenderedPageBreak/>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Low priority, and suggest no common requirement needs to be defined for IIoT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H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Rel-17 already supports 0.2/0.5 meter for IIoT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Similar to P5.4-1, 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Given the limited bandwidth for sidelink communication, in our view, we may not obtain sub-meter positioning accuracy. Therefore, for sidelink positioning only in Iio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We are ok generally with the proposal and propose to select the 0.2m requirements which is needed to enable IIoT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af3"/>
              <w:widowControl w:val="0"/>
              <w:numPr>
                <w:ilvl w:val="0"/>
                <w:numId w:val="7"/>
              </w:numPr>
              <w:rPr>
                <w:i/>
                <w:iCs/>
                <w:sz w:val="20"/>
                <w:szCs w:val="20"/>
                <w:lang w:eastAsia="zh-CN"/>
              </w:rPr>
            </w:pPr>
            <w:r>
              <w:rPr>
                <w:i/>
                <w:iCs/>
                <w:sz w:val="20"/>
                <w:szCs w:val="20"/>
                <w:lang w:eastAsia="zh-CN"/>
              </w:rPr>
              <w:t>SL positioning solutions for IIoT use-cases should target the following requirements:</w:t>
            </w:r>
          </w:p>
          <w:p w14:paraId="73CF505A"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071DCD7D" w14:textId="77777777" w:rsidR="002B2770" w:rsidRDefault="00875072">
            <w:pPr>
              <w:pStyle w:val="af3"/>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We prefer to keep same requirements as in Rel 17 for IIoT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Es because only one use case targets &lt;20cm in Table 4. We’re ok with the latency requirement except the typo: </w:t>
            </w:r>
            <w:r>
              <w:rPr>
                <w:i/>
                <w:iCs/>
                <w:sz w:val="20"/>
                <w:szCs w:val="20"/>
              </w:rPr>
              <w:t xml:space="preserve">PHY latency &lt; 10 </w:t>
            </w:r>
            <w:r>
              <w:rPr>
                <w:i/>
                <w:iCs/>
                <w:color w:val="FF0000"/>
                <w:sz w:val="20"/>
                <w:szCs w:val="20"/>
              </w:rPr>
              <w:t>ms</w:t>
            </w:r>
            <w:r>
              <w:rPr>
                <w:i/>
                <w:iCs/>
                <w:sz w:val="20"/>
                <w:szCs w:val="20"/>
              </w:rPr>
              <w:t>.</w:t>
            </w:r>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Malgun Gothic"/>
                <w:bCs/>
                <w:sz w:val="20"/>
                <w:szCs w:val="20"/>
                <w:lang w:eastAsia="ko-KR"/>
              </w:rPr>
            </w:pPr>
            <w:r>
              <w:rPr>
                <w:rFonts w:eastAsia="Malgun Gothic"/>
                <w:bCs/>
                <w:sz w:val="20"/>
                <w:szCs w:val="20"/>
                <w:lang w:eastAsia="ko-KR"/>
              </w:rPr>
              <w:t>Locaila</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lastRenderedPageBreak/>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r>
              <w:rPr>
                <w:rFonts w:eastAsia="MS Mincho"/>
                <w:bCs/>
                <w:sz w:val="20"/>
                <w:szCs w:val="20"/>
                <w:lang w:eastAsia="ja-JP"/>
              </w:rPr>
              <w:t>CEWi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Several responses indicate a preference to de-prioritize IIoT use-cases.</w:t>
            </w:r>
          </w:p>
          <w:p w14:paraId="607D04EB" w14:textId="77777777" w:rsidR="007914D1" w:rsidRPr="000D1BF2" w:rsidRDefault="00376FE4"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only consider relative positioning and ranging for IIoT use-cases under assumption that absolute positioning can be provided based on Uu</w:t>
            </w:r>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2"/>
      </w:pPr>
      <w:r>
        <w:t>FL</w:t>
      </w:r>
      <w:r w:rsidR="00693A4C">
        <w:t>2</w:t>
      </w:r>
      <w:r>
        <w:t xml:space="preserve"> Proposal 5.5-1</w:t>
      </w:r>
    </w:p>
    <w:p w14:paraId="3D2527AF" w14:textId="77777777" w:rsidR="00037E12" w:rsidRDefault="00037E12" w:rsidP="00037E12">
      <w:pPr>
        <w:pStyle w:val="af3"/>
        <w:numPr>
          <w:ilvl w:val="0"/>
          <w:numId w:val="7"/>
        </w:numPr>
        <w:rPr>
          <w:i/>
          <w:iCs/>
        </w:rPr>
      </w:pPr>
      <w:r>
        <w:rPr>
          <w:i/>
          <w:iCs/>
        </w:rPr>
        <w:t>SL positioning solutions for IIoT use-cases should target the following requirements:</w:t>
      </w:r>
    </w:p>
    <w:p w14:paraId="55704262" w14:textId="77777777" w:rsidR="00037E12" w:rsidRDefault="00037E12" w:rsidP="00037E12">
      <w:pPr>
        <w:pStyle w:val="af3"/>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af3"/>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af3"/>
        <w:numPr>
          <w:ilvl w:val="2"/>
          <w:numId w:val="7"/>
        </w:numPr>
        <w:rPr>
          <w:i/>
          <w:iCs/>
        </w:rPr>
      </w:pPr>
      <w:r>
        <w:rPr>
          <w:i/>
          <w:iCs/>
        </w:rPr>
        <w:t>0.2 m (absolute or relative) for 90% of UEs</w:t>
      </w:r>
    </w:p>
    <w:p w14:paraId="4A4BDE6B" w14:textId="77777777" w:rsidR="00037E12" w:rsidRDefault="00037E12" w:rsidP="00037E12">
      <w:pPr>
        <w:pStyle w:val="af3"/>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af3"/>
        <w:numPr>
          <w:ilvl w:val="2"/>
          <w:numId w:val="7"/>
        </w:numPr>
        <w:rPr>
          <w:i/>
          <w:iCs/>
        </w:rPr>
      </w:pPr>
      <w:r>
        <w:rPr>
          <w:i/>
          <w:iCs/>
        </w:rPr>
        <w:t>1 m (absolute or relative) for 90% of UEs</w:t>
      </w:r>
    </w:p>
    <w:p w14:paraId="37536F2E" w14:textId="77777777" w:rsidR="00037E12" w:rsidRPr="00D1177A" w:rsidRDefault="00037E12" w:rsidP="00037E12">
      <w:pPr>
        <w:pStyle w:val="af3"/>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af3"/>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af3"/>
        <w:numPr>
          <w:ilvl w:val="1"/>
          <w:numId w:val="7"/>
        </w:numPr>
        <w:rPr>
          <w:i/>
          <w:iCs/>
          <w:strike/>
          <w:color w:val="00B0F0"/>
        </w:rPr>
      </w:pPr>
      <w:r w:rsidRPr="00D1177A">
        <w:rPr>
          <w:i/>
          <w:iCs/>
          <w:strike/>
          <w:color w:val="00B0F0"/>
        </w:rPr>
        <w:t>Latency: End-to-end latency &lt; 100 ms; PHY latency &lt; 10 s</w:t>
      </w:r>
    </w:p>
    <w:p w14:paraId="7261085F" w14:textId="77777777" w:rsidR="00037E12" w:rsidRDefault="00037E12" w:rsidP="00037E12">
      <w:pPr>
        <w:pStyle w:val="af3"/>
        <w:numPr>
          <w:ilvl w:val="1"/>
          <w:numId w:val="7"/>
        </w:numPr>
        <w:rPr>
          <w:i/>
          <w:iCs/>
        </w:rPr>
      </w:pPr>
      <w:r>
        <w:rPr>
          <w:i/>
          <w:iCs/>
        </w:rPr>
        <w:t>Relative speed: up to 30 km/hr.</w:t>
      </w:r>
    </w:p>
    <w:p w14:paraId="0F8B13A2" w14:textId="77777777" w:rsidR="00D1177A" w:rsidRPr="00D1177A" w:rsidRDefault="00D1177A" w:rsidP="00D1177A">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IIoT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InF-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revsion:</w:t>
            </w:r>
          </w:p>
          <w:p w14:paraId="1CDBC439" w14:textId="77777777" w:rsidR="00C114C7" w:rsidRDefault="00C114C7" w:rsidP="00C114C7">
            <w:pPr>
              <w:pStyle w:val="2"/>
            </w:pPr>
            <w:r>
              <w:rPr>
                <w:rFonts w:hint="eastAsia"/>
                <w:lang w:eastAsia="zh-CN"/>
              </w:rPr>
              <w:t xml:space="preserve">Updated </w:t>
            </w:r>
            <w:r>
              <w:t>FL2 Proposal 5.5-1</w:t>
            </w:r>
          </w:p>
          <w:p w14:paraId="360379C0" w14:textId="77777777" w:rsidR="00C114C7" w:rsidRDefault="00C114C7" w:rsidP="00C114C7">
            <w:pPr>
              <w:pStyle w:val="af3"/>
              <w:numPr>
                <w:ilvl w:val="0"/>
                <w:numId w:val="7"/>
              </w:numPr>
              <w:rPr>
                <w:i/>
                <w:iCs/>
              </w:rPr>
            </w:pPr>
            <w:r>
              <w:rPr>
                <w:i/>
                <w:iCs/>
              </w:rPr>
              <w:t>SL positioning solutions for IIoT use-cases should target the following requirements:</w:t>
            </w:r>
          </w:p>
          <w:p w14:paraId="3E6299AF" w14:textId="77777777" w:rsidR="00C114C7" w:rsidRDefault="00C114C7" w:rsidP="00C114C7">
            <w:pPr>
              <w:pStyle w:val="af3"/>
              <w:numPr>
                <w:ilvl w:val="1"/>
                <w:numId w:val="7"/>
              </w:numPr>
              <w:rPr>
                <w:i/>
                <w:iCs/>
              </w:rPr>
            </w:pPr>
            <w:r>
              <w:rPr>
                <w:i/>
                <w:iCs/>
              </w:rPr>
              <w:t xml:space="preserve">For horizontal accuracy, </w:t>
            </w:r>
            <w:r w:rsidRPr="00D1177A">
              <w:rPr>
                <w:i/>
                <w:iCs/>
                <w:strike/>
                <w:color w:val="00B0F0"/>
              </w:rPr>
              <w:t>down select between:</w:t>
            </w:r>
          </w:p>
          <w:p w14:paraId="67AEADBB" w14:textId="77777777" w:rsidR="00C114C7" w:rsidRPr="00C114C7" w:rsidRDefault="00C114C7" w:rsidP="00C114C7">
            <w:pPr>
              <w:pStyle w:val="af3"/>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af3"/>
              <w:numPr>
                <w:ilvl w:val="2"/>
                <w:numId w:val="7"/>
              </w:numPr>
              <w:rPr>
                <w:i/>
                <w:iCs/>
              </w:rPr>
            </w:pPr>
            <w:r w:rsidRPr="00C114C7">
              <w:rPr>
                <w:rFonts w:hint="eastAsia"/>
                <w:i/>
                <w:iCs/>
                <w:color w:val="FF0000"/>
                <w:u w:val="single"/>
                <w:lang w:eastAsia="zh-CN"/>
              </w:rPr>
              <w:lastRenderedPageBreak/>
              <w:t xml:space="preserve">Optional: </w:t>
            </w:r>
            <w:r>
              <w:rPr>
                <w:i/>
                <w:iCs/>
              </w:rPr>
              <w:t>0.2 m (absolute or relative) for 90% of UEs</w:t>
            </w:r>
          </w:p>
          <w:p w14:paraId="7EEA6855" w14:textId="77777777" w:rsidR="00C114C7" w:rsidRDefault="00C114C7" w:rsidP="00C114C7">
            <w:pPr>
              <w:pStyle w:val="af3"/>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af3"/>
              <w:numPr>
                <w:ilvl w:val="2"/>
                <w:numId w:val="7"/>
              </w:numPr>
              <w:rPr>
                <w:i/>
                <w:iCs/>
              </w:rPr>
            </w:pPr>
            <w:r>
              <w:rPr>
                <w:i/>
                <w:iCs/>
              </w:rPr>
              <w:t>1 m (absolute or relative) for 90% of UEs</w:t>
            </w:r>
          </w:p>
          <w:p w14:paraId="148A2E83" w14:textId="77777777" w:rsidR="00C114C7" w:rsidRPr="00D1177A" w:rsidRDefault="00C114C7" w:rsidP="00C114C7">
            <w:pPr>
              <w:pStyle w:val="af3"/>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af3"/>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af3"/>
              <w:numPr>
                <w:ilvl w:val="1"/>
                <w:numId w:val="7"/>
              </w:numPr>
              <w:rPr>
                <w:i/>
                <w:iCs/>
                <w:strike/>
                <w:color w:val="00B0F0"/>
              </w:rPr>
            </w:pPr>
            <w:r w:rsidRPr="00D1177A">
              <w:rPr>
                <w:i/>
                <w:iCs/>
                <w:strike/>
                <w:color w:val="00B0F0"/>
              </w:rPr>
              <w:t>Latency: End-to-end latency &lt; 100 ms; PHY latency &lt; 10 s</w:t>
            </w:r>
          </w:p>
          <w:p w14:paraId="48547224" w14:textId="77777777" w:rsidR="00C114C7" w:rsidRDefault="00C114C7" w:rsidP="00C114C7">
            <w:pPr>
              <w:pStyle w:val="af3"/>
              <w:numPr>
                <w:ilvl w:val="1"/>
                <w:numId w:val="7"/>
              </w:numPr>
              <w:rPr>
                <w:i/>
                <w:iCs/>
              </w:rPr>
            </w:pPr>
            <w:r>
              <w:rPr>
                <w:i/>
                <w:iCs/>
              </w:rPr>
              <w:t>Relative speed: up to 30 km/hr.</w:t>
            </w:r>
          </w:p>
          <w:p w14:paraId="6AABAE89" w14:textId="77777777" w:rsidR="00C114C7" w:rsidRPr="00D1177A" w:rsidRDefault="00C114C7" w:rsidP="00C114C7">
            <w:pPr>
              <w:pStyle w:val="af3"/>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r w:rsidR="00241760" w14:paraId="0A7E6F58"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C303AF" w14:textId="491A1614" w:rsidR="00241760" w:rsidRDefault="00241760" w:rsidP="00241760">
            <w:pPr>
              <w:widowControl w:val="0"/>
              <w:rPr>
                <w:bCs/>
                <w:sz w:val="20"/>
                <w:szCs w:val="20"/>
                <w:lang w:eastAsia="zh-CN"/>
              </w:rPr>
            </w:pPr>
            <w:r>
              <w:rPr>
                <w:rFonts w:eastAsia="Malgun Gothic" w:hint="eastAsia"/>
                <w:bCs/>
                <w:sz w:val="20"/>
                <w:szCs w:val="20"/>
                <w:lang w:eastAsia="ko-KR"/>
              </w:rPr>
              <w:lastRenderedPageBreak/>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CDE62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E03BE7C"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B71094C" w14:textId="50AF8418"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72AE00A7"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FEB43B" w14:textId="77777777" w:rsidR="00702961" w:rsidRPr="00430028" w:rsidRDefault="00702961" w:rsidP="00BD5553">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550BAE" w14:textId="77777777" w:rsidR="00702961" w:rsidRPr="00430028" w:rsidRDefault="00702961" w:rsidP="00BD5553">
            <w:pPr>
              <w:widowControl w:val="0"/>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w:t>
            </w:r>
            <w:r>
              <w:rPr>
                <w:rFonts w:eastAsia="Malgun Gothic"/>
                <w:bCs/>
                <w:sz w:val="20"/>
                <w:szCs w:val="20"/>
                <w:lang w:eastAsia="ko-KR"/>
              </w:rPr>
              <w:t>prefer 1m accuracy for the horizontal accuracy. This is the first phase of SL positioning and 0.2m is too stringent target. Such a high accuracy can be developed in a later release.</w:t>
            </w:r>
          </w:p>
        </w:tc>
      </w:tr>
      <w:tr w:rsidR="005156B2" w14:paraId="079AE0E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3C4D1F7"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0B7D608" w14:textId="77777777" w:rsidR="005156B2" w:rsidRPr="005156B2" w:rsidRDefault="005156B2" w:rsidP="00411D8B">
            <w:pPr>
              <w:widowControl w:val="0"/>
              <w:rPr>
                <w:rFonts w:eastAsia="Malgun Gothic"/>
                <w:bCs/>
                <w:sz w:val="20"/>
                <w:szCs w:val="20"/>
                <w:lang w:eastAsia="ko-KR"/>
              </w:rPr>
            </w:pPr>
            <w:r w:rsidRPr="005156B2">
              <w:rPr>
                <w:rFonts w:eastAsia="Malgun Gothic"/>
                <w:bCs/>
                <w:sz w:val="20"/>
                <w:szCs w:val="20"/>
                <w:lang w:eastAsia="ko-KR"/>
              </w:rPr>
              <w:t>Share the same view as CATT that 0.2 m accuracy requirement might be too aggressive and 1 m is a more reasonable target.</w:t>
            </w:r>
          </w:p>
        </w:tc>
      </w:tr>
      <w:tr w:rsidR="00FB518D" w14:paraId="3136C66D"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C78EDF8" w14:textId="4AC3D8CE" w:rsidR="00FB518D" w:rsidRPr="005156B2" w:rsidRDefault="00FB518D" w:rsidP="00FB518D">
            <w:pPr>
              <w:widowControl w:val="0"/>
              <w:rPr>
                <w:rFonts w:eastAsia="Malgun Gothic" w:hint="eastAsia"/>
                <w:bCs/>
                <w:sz w:val="20"/>
                <w:szCs w:val="20"/>
                <w:lang w:eastAsia="ko-KR"/>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64E343C" w14:textId="56612450" w:rsidR="00FB518D" w:rsidRPr="005156B2" w:rsidRDefault="00FB518D" w:rsidP="00FB518D">
            <w:pPr>
              <w:widowControl w:val="0"/>
              <w:rPr>
                <w:rFonts w:eastAsia="Malgun Gothic"/>
                <w:bCs/>
                <w:sz w:val="20"/>
                <w:szCs w:val="20"/>
                <w:lang w:eastAsia="ko-KR"/>
              </w:rPr>
            </w:pPr>
            <w:r>
              <w:rPr>
                <w:rFonts w:hint="eastAsia"/>
                <w:bCs/>
                <w:sz w:val="20"/>
                <w:szCs w:val="20"/>
                <w:lang w:eastAsia="zh-CN"/>
              </w:rPr>
              <w:t>S</w:t>
            </w:r>
            <w:r>
              <w:rPr>
                <w:bCs/>
                <w:sz w:val="20"/>
                <w:szCs w:val="20"/>
                <w:lang w:eastAsia="zh-CN"/>
              </w:rPr>
              <w:t xml:space="preserve">hare similar views with LGE, and we still prefer 1m accuracy for horizontal and 3m for vertical. But if majority views are fine with it, we can accept it for making progress. </w:t>
            </w:r>
          </w:p>
        </w:tc>
      </w:tr>
    </w:tbl>
    <w:p w14:paraId="3C8B9F66" w14:textId="77777777" w:rsidR="00037E12" w:rsidRDefault="00037E12"/>
    <w:p w14:paraId="536EDC3A" w14:textId="77777777" w:rsidR="00037E12" w:rsidRDefault="00037E12"/>
    <w:p w14:paraId="5F03848B"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af3"/>
        <w:numPr>
          <w:ilvl w:val="0"/>
          <w:numId w:val="5"/>
        </w:numPr>
      </w:pPr>
      <w:r>
        <w:t>Direction/orientation accuracy</w:t>
      </w:r>
    </w:p>
    <w:p w14:paraId="2C709B0E" w14:textId="77777777" w:rsidR="002B2770" w:rsidRDefault="00875072">
      <w:pPr>
        <w:pStyle w:val="af3"/>
        <w:numPr>
          <w:ilvl w:val="0"/>
          <w:numId w:val="5"/>
        </w:numPr>
      </w:pPr>
      <w:r>
        <w:t>Concurrent UEs performing relative location estimation</w:t>
      </w:r>
    </w:p>
    <w:p w14:paraId="76F93F13" w14:textId="77777777" w:rsidR="002B2770" w:rsidRDefault="00875072">
      <w:pPr>
        <w:pStyle w:val="af3"/>
        <w:numPr>
          <w:ilvl w:val="0"/>
          <w:numId w:val="5"/>
        </w:numPr>
      </w:pPr>
      <w:r>
        <w:t>Coverage range for V2X use-case &gt; 300 m</w:t>
      </w:r>
    </w:p>
    <w:p w14:paraId="52F5B7AF" w14:textId="77777777" w:rsidR="002B2770" w:rsidRDefault="00875072">
      <w:pPr>
        <w:pStyle w:val="af3"/>
        <w:numPr>
          <w:ilvl w:val="0"/>
          <w:numId w:val="5"/>
        </w:numPr>
      </w:pPr>
      <w:r>
        <w:t>UE power consumption for SL positioning</w:t>
      </w:r>
    </w:p>
    <w:p w14:paraId="3794911D" w14:textId="77777777" w:rsidR="002B2770" w:rsidRDefault="002B2770"/>
    <w:p w14:paraId="598FC586" w14:textId="77777777" w:rsidR="002B2770" w:rsidRDefault="00875072">
      <w:pPr>
        <w:pStyle w:val="2"/>
      </w:pPr>
      <w:r>
        <w:t>FL1 Proposal 6-1</w:t>
      </w:r>
    </w:p>
    <w:p w14:paraId="7B998429" w14:textId="77777777" w:rsidR="002B2770" w:rsidRDefault="0087507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r>
              <w:rPr>
                <w:sz w:val="20"/>
                <w:szCs w:val="20"/>
                <w:lang w:eastAsia="zh-CN"/>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lastRenderedPageBreak/>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af3"/>
        <w:widowControl w:val="0"/>
        <w:numPr>
          <w:ilvl w:val="0"/>
          <w:numId w:val="3"/>
        </w:numPr>
        <w:tabs>
          <w:tab w:val="left" w:pos="360"/>
          <w:tab w:val="left" w:pos="708"/>
        </w:tabs>
        <w:snapToGrid/>
        <w:spacing w:after="60"/>
      </w:pPr>
      <w:bookmarkStart w:id="57" w:name="_Ref101600293"/>
      <w:r>
        <w:t>RP-213588, Revised SID on Study on expanded and improved NR positioning, Intel (Email discussion moderator), RAN #94-e.</w:t>
      </w:r>
      <w:bookmarkEnd w:id="57"/>
    </w:p>
    <w:p w14:paraId="409EB8AC" w14:textId="77777777" w:rsidR="002B2770" w:rsidRDefault="00875072">
      <w:pPr>
        <w:pStyle w:val="af3"/>
        <w:widowControl w:val="0"/>
        <w:numPr>
          <w:ilvl w:val="0"/>
          <w:numId w:val="3"/>
        </w:numPr>
        <w:tabs>
          <w:tab w:val="left" w:pos="708"/>
        </w:tabs>
        <w:snapToGrid/>
        <w:spacing w:after="60"/>
      </w:pPr>
      <w:bookmarkStart w:id="58" w:name="_Ref100000591"/>
      <w:r>
        <w:t>3GPP TR 38.845, Study on scenarios and requirements of in-coverage, partial coverage, and out-of-coverage NR positioning use cases</w:t>
      </w:r>
      <w:bookmarkEnd w:id="58"/>
      <w:r>
        <w:t>.</w:t>
      </w:r>
    </w:p>
    <w:p w14:paraId="241F7195" w14:textId="77777777" w:rsidR="002B2770" w:rsidRDefault="00875072">
      <w:pPr>
        <w:pStyle w:val="af3"/>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af3"/>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59" w:name="_Ref102990380"/>
      <w:r>
        <w:t>R1-2203057, Considerations on scenarios and target requirements for sidelink positioning, FUTUREWEI</w:t>
      </w:r>
      <w:bookmarkEnd w:id="59"/>
    </w:p>
    <w:p w14:paraId="08603AFA" w14:textId="77777777" w:rsidR="002B2770" w:rsidRDefault="00875072">
      <w:pPr>
        <w:widowControl w:val="0"/>
        <w:numPr>
          <w:ilvl w:val="0"/>
          <w:numId w:val="3"/>
        </w:numPr>
        <w:snapToGrid/>
      </w:pPr>
      <w:bookmarkStart w:id="60" w:name="_Ref102941825"/>
      <w:r>
        <w:t>R1-2203127, SL positioning scenarios and requirements, Nokia, Nokia Shanghai Bell</w:t>
      </w:r>
      <w:bookmarkEnd w:id="60"/>
    </w:p>
    <w:p w14:paraId="6EC3383F" w14:textId="77777777" w:rsidR="002B2770" w:rsidRDefault="00875072">
      <w:pPr>
        <w:widowControl w:val="0"/>
        <w:numPr>
          <w:ilvl w:val="0"/>
          <w:numId w:val="3"/>
        </w:numPr>
        <w:snapToGrid/>
      </w:pPr>
      <w:bookmarkStart w:id="61" w:name="_Ref102986765"/>
      <w:r>
        <w:t>R1-2203162, Discussion on scenarios and requirements, Huawei, HiSilicon</w:t>
      </w:r>
      <w:bookmarkEnd w:id="61"/>
    </w:p>
    <w:p w14:paraId="5251C844" w14:textId="77777777" w:rsidR="002B2770" w:rsidRDefault="00875072">
      <w:pPr>
        <w:widowControl w:val="0"/>
        <w:numPr>
          <w:ilvl w:val="0"/>
          <w:numId w:val="3"/>
        </w:numPr>
        <w:snapToGrid/>
      </w:pPr>
      <w:bookmarkStart w:id="62" w:name="_Ref102938910"/>
      <w:r>
        <w:t>R1-2203334, Consideration on SL positioning scenarios and requirements, Spreadtrum Communications</w:t>
      </w:r>
      <w:bookmarkEnd w:id="62"/>
    </w:p>
    <w:p w14:paraId="267CAA74" w14:textId="77777777" w:rsidR="002B2770" w:rsidRDefault="00875072">
      <w:pPr>
        <w:widowControl w:val="0"/>
        <w:numPr>
          <w:ilvl w:val="0"/>
          <w:numId w:val="3"/>
        </w:numPr>
        <w:snapToGrid/>
      </w:pPr>
      <w:bookmarkStart w:id="63" w:name="_Ref102938450"/>
      <w:r>
        <w:t>R1-2203465, Discussion on SL positioning scenarios and requirements, CATT, GOHIGH</w:t>
      </w:r>
      <w:bookmarkEnd w:id="63"/>
    </w:p>
    <w:p w14:paraId="17A3DE23" w14:textId="77777777" w:rsidR="002B2770" w:rsidRDefault="00875072">
      <w:pPr>
        <w:widowControl w:val="0"/>
        <w:numPr>
          <w:ilvl w:val="0"/>
          <w:numId w:val="3"/>
        </w:numPr>
        <w:snapToGrid/>
      </w:pPr>
      <w:bookmarkStart w:id="64" w:name="_Ref102986786"/>
      <w:r>
        <w:t>R1-2203564, Discussion on SL positioning scenarios and requirements, vivo</w:t>
      </w:r>
      <w:bookmarkEnd w:id="64"/>
    </w:p>
    <w:p w14:paraId="048DAED3" w14:textId="77777777" w:rsidR="002B2770" w:rsidRDefault="00875072">
      <w:pPr>
        <w:widowControl w:val="0"/>
        <w:numPr>
          <w:ilvl w:val="0"/>
          <w:numId w:val="3"/>
        </w:numPr>
        <w:snapToGrid/>
      </w:pPr>
      <w:bookmarkStart w:id="65" w:name="_Ref102991335"/>
      <w:r>
        <w:t>R1-2203622, Discussion on scenarios and requirements for SL positioning, ZTE</w:t>
      </w:r>
      <w:bookmarkEnd w:id="65"/>
    </w:p>
    <w:p w14:paraId="4A787A6A" w14:textId="77777777" w:rsidR="002B2770" w:rsidRDefault="00875072">
      <w:pPr>
        <w:widowControl w:val="0"/>
        <w:numPr>
          <w:ilvl w:val="0"/>
          <w:numId w:val="3"/>
        </w:numPr>
        <w:snapToGrid/>
      </w:pPr>
      <w:bookmarkStart w:id="66" w:name="_Ref102941765"/>
      <w:r>
        <w:t>R1-2203718, Discussion on SL positioning scenarios and requirements, LG Electronics</w:t>
      </w:r>
      <w:bookmarkEnd w:id="66"/>
    </w:p>
    <w:p w14:paraId="0AFD2355" w14:textId="77777777" w:rsidR="002B2770" w:rsidRDefault="00875072">
      <w:pPr>
        <w:widowControl w:val="0"/>
        <w:numPr>
          <w:ilvl w:val="0"/>
          <w:numId w:val="3"/>
        </w:numPr>
        <w:snapToGrid/>
      </w:pPr>
      <w:bookmarkStart w:id="67" w:name="_Ref102939129"/>
      <w:r>
        <w:t>R1-2203737, Considerations on SL positioning scenarios and requirements, Sony</w:t>
      </w:r>
      <w:bookmarkEnd w:id="67"/>
    </w:p>
    <w:p w14:paraId="2C4119CB" w14:textId="77777777" w:rsidR="002B2770" w:rsidRDefault="00875072">
      <w:pPr>
        <w:widowControl w:val="0"/>
        <w:numPr>
          <w:ilvl w:val="0"/>
          <w:numId w:val="3"/>
        </w:numPr>
        <w:snapToGrid/>
      </w:pPr>
      <w:r>
        <w:t>R1-2203751, Scenarios and requirements for sidelink positioning, MediaTek Inc.</w:t>
      </w:r>
    </w:p>
    <w:p w14:paraId="58875723" w14:textId="77777777" w:rsidR="002B2770" w:rsidRDefault="00875072">
      <w:pPr>
        <w:widowControl w:val="0"/>
        <w:numPr>
          <w:ilvl w:val="0"/>
          <w:numId w:val="3"/>
        </w:numPr>
        <w:snapToGrid/>
      </w:pPr>
      <w:bookmarkStart w:id="68" w:name="_Ref102986811"/>
      <w:r>
        <w:t>R1-2203821, Discussion on sidelink positioning scenarios and requirement, xiaomi</w:t>
      </w:r>
      <w:bookmarkEnd w:id="68"/>
    </w:p>
    <w:p w14:paraId="5B26C41D" w14:textId="77777777" w:rsidR="002B2770" w:rsidRDefault="00875072">
      <w:pPr>
        <w:widowControl w:val="0"/>
        <w:numPr>
          <w:ilvl w:val="0"/>
          <w:numId w:val="3"/>
        </w:numPr>
        <w:snapToGrid/>
      </w:pPr>
      <w:bookmarkStart w:id="69" w:name="_Ref102986872"/>
      <w:r>
        <w:t>R1-2203909, On SL Positioning Scenarios and Requirements, Samsung</w:t>
      </w:r>
      <w:bookmarkEnd w:id="69"/>
    </w:p>
    <w:p w14:paraId="793E63AC" w14:textId="77777777" w:rsidR="002B2770" w:rsidRDefault="00875072">
      <w:pPr>
        <w:widowControl w:val="0"/>
        <w:numPr>
          <w:ilvl w:val="0"/>
          <w:numId w:val="3"/>
        </w:numPr>
        <w:snapToGrid/>
      </w:pPr>
      <w:bookmarkStart w:id="70" w:name="_Ref102996577"/>
      <w:r>
        <w:t>R1-2203941, SL positioning scenarios and requirements, NEC</w:t>
      </w:r>
      <w:bookmarkEnd w:id="70"/>
    </w:p>
    <w:p w14:paraId="6982C733" w14:textId="77777777" w:rsidR="002B2770" w:rsidRDefault="00875072">
      <w:pPr>
        <w:widowControl w:val="0"/>
        <w:numPr>
          <w:ilvl w:val="0"/>
          <w:numId w:val="3"/>
        </w:numPr>
        <w:snapToGrid/>
      </w:pPr>
      <w:bookmarkStart w:id="71" w:name="_Ref102991350"/>
      <w:r>
        <w:t>R1-2203978, Discussion on SL positioning scenarios and requirements, OPPO</w:t>
      </w:r>
      <w:bookmarkEnd w:id="71"/>
    </w:p>
    <w:p w14:paraId="5920EA55" w14:textId="77777777" w:rsidR="002B2770" w:rsidRDefault="00875072">
      <w:pPr>
        <w:widowControl w:val="0"/>
        <w:numPr>
          <w:ilvl w:val="0"/>
          <w:numId w:val="3"/>
        </w:numPr>
        <w:snapToGrid/>
      </w:pPr>
      <w:r>
        <w:t>R1-2204094, Discussion on V2X use cases, scenarios, and requirements for sidelink positioning, TOYOTA Info Technology Center</w:t>
      </w:r>
    </w:p>
    <w:p w14:paraId="5ECAB3EA" w14:textId="77777777" w:rsidR="002B2770" w:rsidRDefault="00875072">
      <w:pPr>
        <w:widowControl w:val="0"/>
        <w:numPr>
          <w:ilvl w:val="0"/>
          <w:numId w:val="3"/>
        </w:numPr>
        <w:snapToGrid/>
      </w:pPr>
      <w:bookmarkStart w:id="72" w:name="_Ref102986974"/>
      <w:r>
        <w:t>R1-2204130, Potential scenarios and requirements for SL positioning, InterDigital, Inc.</w:t>
      </w:r>
      <w:bookmarkEnd w:id="72"/>
    </w:p>
    <w:p w14:paraId="21650D93" w14:textId="77777777" w:rsidR="002B2770" w:rsidRDefault="00875072">
      <w:pPr>
        <w:widowControl w:val="0"/>
        <w:numPr>
          <w:ilvl w:val="0"/>
          <w:numId w:val="3"/>
        </w:numPr>
        <w:snapToGrid/>
      </w:pPr>
      <w:bookmarkStart w:id="73" w:name="_Ref102991356"/>
      <w:r>
        <w:lastRenderedPageBreak/>
        <w:t>R1-2204251, Discussion on SL positioning scenarios and requirements, Apple</w:t>
      </w:r>
      <w:bookmarkEnd w:id="73"/>
    </w:p>
    <w:p w14:paraId="3CC673A7" w14:textId="77777777" w:rsidR="002B2770" w:rsidRDefault="00875072">
      <w:pPr>
        <w:widowControl w:val="0"/>
        <w:numPr>
          <w:ilvl w:val="0"/>
          <w:numId w:val="3"/>
        </w:numPr>
        <w:snapToGrid/>
      </w:pPr>
      <w:bookmarkStart w:id="74" w:name="_Ref102934773"/>
      <w:r>
        <w:t>R1-2204309, Discussion on SL positioning scenarios and requirements, CMCC</w:t>
      </w:r>
      <w:bookmarkEnd w:id="74"/>
    </w:p>
    <w:p w14:paraId="244FB0CD" w14:textId="77777777" w:rsidR="002B2770" w:rsidRDefault="00875072">
      <w:pPr>
        <w:widowControl w:val="0"/>
        <w:numPr>
          <w:ilvl w:val="0"/>
          <w:numId w:val="3"/>
        </w:numPr>
        <w:snapToGrid/>
      </w:pPr>
      <w:bookmarkStart w:id="75" w:name="_Ref102987902"/>
      <w:r>
        <w:t>R1-2204557, Potential SL Positioning Scenarios and Requirements, Lenovo</w:t>
      </w:r>
      <w:bookmarkEnd w:id="75"/>
    </w:p>
    <w:p w14:paraId="203E67DD" w14:textId="77777777" w:rsidR="002B2770" w:rsidRDefault="00875072">
      <w:pPr>
        <w:widowControl w:val="0"/>
        <w:numPr>
          <w:ilvl w:val="0"/>
          <w:numId w:val="3"/>
        </w:numPr>
        <w:snapToGrid/>
      </w:pPr>
      <w:bookmarkStart w:id="76" w:name="_Ref102987033"/>
      <w:r>
        <w:t>R1-2204666, Views on SL positioning scenarios and requirements, Sharp</w:t>
      </w:r>
      <w:bookmarkEnd w:id="76"/>
    </w:p>
    <w:p w14:paraId="15235664" w14:textId="77777777" w:rsidR="002B2770" w:rsidRDefault="00875072">
      <w:pPr>
        <w:widowControl w:val="0"/>
        <w:numPr>
          <w:ilvl w:val="0"/>
          <w:numId w:val="3"/>
        </w:numPr>
        <w:snapToGrid/>
      </w:pPr>
      <w:bookmarkStart w:id="77" w:name="_Ref102996582"/>
      <w:r>
        <w:t>R1-2204753, Discussion on sidelink based positioning requirements &amp; scenarios, CEWiT</w:t>
      </w:r>
      <w:bookmarkEnd w:id="77"/>
    </w:p>
    <w:p w14:paraId="07B5EA49" w14:textId="77777777" w:rsidR="002B2770" w:rsidRDefault="00875072">
      <w:pPr>
        <w:widowControl w:val="0"/>
        <w:numPr>
          <w:ilvl w:val="0"/>
          <w:numId w:val="3"/>
        </w:numPr>
        <w:snapToGrid/>
      </w:pPr>
      <w:bookmarkStart w:id="78" w:name="_Ref102941782"/>
      <w:r>
        <w:t>R1-2204806, On SL positioning scenarios and requirements, Intel Corporation</w:t>
      </w:r>
      <w:bookmarkEnd w:id="78"/>
    </w:p>
    <w:p w14:paraId="68E9AF95" w14:textId="77777777" w:rsidR="002B2770" w:rsidRDefault="00875072">
      <w:pPr>
        <w:widowControl w:val="0"/>
        <w:numPr>
          <w:ilvl w:val="0"/>
          <w:numId w:val="3"/>
        </w:numPr>
        <w:snapToGrid/>
      </w:pPr>
      <w:bookmarkStart w:id="79" w:name="_Ref102942630"/>
      <w:r>
        <w:t>R1-2204833, SL positioning scenarios and requirements, Fraunhofer IIS, Fraunhofer HHI</w:t>
      </w:r>
      <w:bookmarkEnd w:id="79"/>
    </w:p>
    <w:p w14:paraId="6801E8C1" w14:textId="77777777" w:rsidR="002B2770" w:rsidRDefault="00875072">
      <w:pPr>
        <w:widowControl w:val="0"/>
        <w:numPr>
          <w:ilvl w:val="0"/>
          <w:numId w:val="3"/>
        </w:numPr>
        <w:snapToGrid/>
      </w:pPr>
      <w:bookmarkStart w:id="80" w:name="_Ref102934743"/>
      <w:r>
        <w:t>R1-2204948, SL positioning scenarios and requirements, Ericsson</w:t>
      </w:r>
      <w:bookmarkEnd w:id="80"/>
    </w:p>
    <w:p w14:paraId="2C4B1718" w14:textId="77777777" w:rsidR="002B2770" w:rsidRDefault="00875072">
      <w:pPr>
        <w:widowControl w:val="0"/>
        <w:numPr>
          <w:ilvl w:val="0"/>
          <w:numId w:val="3"/>
        </w:numPr>
        <w:snapToGrid/>
      </w:pPr>
      <w:bookmarkStart w:id="81" w:name="_Ref102941786"/>
      <w:r>
        <w:t>R1-2205036, Sidelink Positioning Scenarios and Requirements, Qualcomm Incorporated</w:t>
      </w:r>
      <w:bookmarkEnd w:id="81"/>
    </w:p>
    <w:sectPr w:rsidR="002B2770" w:rsidSect="002639EE">
      <w:footerReference w:type="default" r:id="rId8"/>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238BFE" w14:textId="77777777" w:rsidR="006C7987" w:rsidRDefault="006C7987">
      <w:pPr>
        <w:spacing w:after="0"/>
      </w:pPr>
      <w:r>
        <w:separator/>
      </w:r>
    </w:p>
  </w:endnote>
  <w:endnote w:type="continuationSeparator" w:id="0">
    <w:p w14:paraId="5582D2D4" w14:textId="77777777" w:rsidR="006C7987" w:rsidRDefault="006C79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Intel Clear">
    <w:altName w:val="Sylfaen"/>
    <w:charset w:val="00"/>
    <w:family w:val="swiss"/>
    <w:pitch w:val="variable"/>
    <w:sig w:usb0="00000001" w:usb1="400060FB" w:usb2="00000028"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Italic">
    <w:altName w:val="Times New Roman"/>
    <w:panose1 w:val="02020503050405090304"/>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EE0DB" w14:textId="22DCE607" w:rsidR="0030177F" w:rsidRDefault="0030177F">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5156B2">
      <w:rPr>
        <w:b/>
        <w:bCs/>
        <w:noProof/>
        <w:sz w:val="24"/>
        <w:szCs w:val="24"/>
      </w:rPr>
      <w:t>47</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5156B2">
      <w:rPr>
        <w:b/>
        <w:bCs/>
        <w:noProof/>
        <w:sz w:val="24"/>
        <w:szCs w:val="24"/>
      </w:rPr>
      <w:t>48</w:t>
    </w:r>
    <w:r>
      <w:rPr>
        <w:b/>
        <w:bCs/>
        <w:sz w:val="24"/>
        <w:szCs w:val="24"/>
      </w:rPr>
      <w:fldChar w:fldCharType="end"/>
    </w:r>
  </w:p>
  <w:p w14:paraId="2C551A9C" w14:textId="77777777" w:rsidR="0030177F" w:rsidRDefault="0030177F">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FFAC1" w14:textId="77777777" w:rsidR="006C7987" w:rsidRDefault="006C7987">
      <w:pPr>
        <w:spacing w:after="0"/>
      </w:pPr>
      <w:r>
        <w:separator/>
      </w:r>
    </w:p>
  </w:footnote>
  <w:footnote w:type="continuationSeparator" w:id="0">
    <w:p w14:paraId="22F56AD6" w14:textId="77777777" w:rsidR="006C7987" w:rsidRDefault="006C79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15:restartNumberingAfterBreak="0">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8" w15:restartNumberingAfterBreak="0">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15:restartNumberingAfterBreak="0">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7"/>
  </w:num>
  <w:num w:numId="2">
    <w:abstractNumId w:val="22"/>
  </w:num>
  <w:num w:numId="3">
    <w:abstractNumId w:val="23"/>
  </w:num>
  <w:num w:numId="4">
    <w:abstractNumId w:val="17"/>
  </w:num>
  <w:num w:numId="5">
    <w:abstractNumId w:val="12"/>
  </w:num>
  <w:num w:numId="6">
    <w:abstractNumId w:val="1"/>
  </w:num>
  <w:num w:numId="7">
    <w:abstractNumId w:val="5"/>
  </w:num>
  <w:num w:numId="8">
    <w:abstractNumId w:val="0"/>
  </w:num>
  <w:num w:numId="9">
    <w:abstractNumId w:val="8"/>
  </w:num>
  <w:num w:numId="10">
    <w:abstractNumId w:val="4"/>
  </w:num>
  <w:num w:numId="11">
    <w:abstractNumId w:val="26"/>
  </w:num>
  <w:num w:numId="12">
    <w:abstractNumId w:val="18"/>
  </w:num>
  <w:num w:numId="13">
    <w:abstractNumId w:val="20"/>
  </w:num>
  <w:num w:numId="14">
    <w:abstractNumId w:val="3"/>
  </w:num>
  <w:num w:numId="15">
    <w:abstractNumId w:val="21"/>
  </w:num>
  <w:num w:numId="16">
    <w:abstractNumId w:val="14"/>
  </w:num>
  <w:num w:numId="17">
    <w:abstractNumId w:val="15"/>
  </w:num>
  <w:num w:numId="18">
    <w:abstractNumId w:val="9"/>
  </w:num>
  <w:num w:numId="19">
    <w:abstractNumId w:val="13"/>
  </w:num>
  <w:num w:numId="20">
    <w:abstractNumId w:val="25"/>
  </w:num>
  <w:num w:numId="21">
    <w:abstractNumId w:val="11"/>
  </w:num>
  <w:num w:numId="22">
    <w:abstractNumId w:val="24"/>
  </w:num>
  <w:num w:numId="23">
    <w:abstractNumId w:val="6"/>
  </w:num>
  <w:num w:numId="24">
    <w:abstractNumId w:val="2"/>
  </w:num>
  <w:num w:numId="25">
    <w:abstractNumId w:val="16"/>
  </w:num>
  <w:num w:numId="26">
    <w:abstractNumId w:val="19"/>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02FC4"/>
    <w:rsid w:val="0001015C"/>
    <w:rsid w:val="00010B35"/>
    <w:rsid w:val="00010BD0"/>
    <w:rsid w:val="00012AD3"/>
    <w:rsid w:val="00016D5A"/>
    <w:rsid w:val="00022553"/>
    <w:rsid w:val="000225A8"/>
    <w:rsid w:val="00026794"/>
    <w:rsid w:val="00035051"/>
    <w:rsid w:val="00037E12"/>
    <w:rsid w:val="00046C34"/>
    <w:rsid w:val="00050192"/>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08C2"/>
    <w:rsid w:val="001269E8"/>
    <w:rsid w:val="00126E46"/>
    <w:rsid w:val="00135750"/>
    <w:rsid w:val="00137BE2"/>
    <w:rsid w:val="001516FE"/>
    <w:rsid w:val="00153DB3"/>
    <w:rsid w:val="00164172"/>
    <w:rsid w:val="0016541D"/>
    <w:rsid w:val="00173407"/>
    <w:rsid w:val="00177227"/>
    <w:rsid w:val="0017778C"/>
    <w:rsid w:val="00181539"/>
    <w:rsid w:val="00186D12"/>
    <w:rsid w:val="00192CC0"/>
    <w:rsid w:val="001B3802"/>
    <w:rsid w:val="001B691D"/>
    <w:rsid w:val="001C4E48"/>
    <w:rsid w:val="001D1E02"/>
    <w:rsid w:val="001E0F07"/>
    <w:rsid w:val="001F5227"/>
    <w:rsid w:val="001F7FE5"/>
    <w:rsid w:val="00201418"/>
    <w:rsid w:val="00202C48"/>
    <w:rsid w:val="002053CA"/>
    <w:rsid w:val="00207EE5"/>
    <w:rsid w:val="00215A10"/>
    <w:rsid w:val="00227E0A"/>
    <w:rsid w:val="00241760"/>
    <w:rsid w:val="0024693A"/>
    <w:rsid w:val="002611A4"/>
    <w:rsid w:val="002639EE"/>
    <w:rsid w:val="0026577B"/>
    <w:rsid w:val="002678E2"/>
    <w:rsid w:val="00271389"/>
    <w:rsid w:val="00273EDA"/>
    <w:rsid w:val="00274ABF"/>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5848"/>
    <w:rsid w:val="00376FE4"/>
    <w:rsid w:val="00377AB9"/>
    <w:rsid w:val="00396C05"/>
    <w:rsid w:val="003B391C"/>
    <w:rsid w:val="003D1E53"/>
    <w:rsid w:val="003D6643"/>
    <w:rsid w:val="003F6553"/>
    <w:rsid w:val="004161A0"/>
    <w:rsid w:val="00422189"/>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C0031"/>
    <w:rsid w:val="004C1622"/>
    <w:rsid w:val="004E3B57"/>
    <w:rsid w:val="004F7DC5"/>
    <w:rsid w:val="0050125D"/>
    <w:rsid w:val="005031E0"/>
    <w:rsid w:val="00505DBB"/>
    <w:rsid w:val="005123B8"/>
    <w:rsid w:val="0051508E"/>
    <w:rsid w:val="005156B2"/>
    <w:rsid w:val="005178A8"/>
    <w:rsid w:val="0053364E"/>
    <w:rsid w:val="0053450C"/>
    <w:rsid w:val="005360F7"/>
    <w:rsid w:val="00545B0E"/>
    <w:rsid w:val="00556496"/>
    <w:rsid w:val="00560BF2"/>
    <w:rsid w:val="00562514"/>
    <w:rsid w:val="005676CC"/>
    <w:rsid w:val="00583F3B"/>
    <w:rsid w:val="0059698A"/>
    <w:rsid w:val="005A150C"/>
    <w:rsid w:val="005E21E8"/>
    <w:rsid w:val="005E2743"/>
    <w:rsid w:val="005F1CC2"/>
    <w:rsid w:val="005F5CA8"/>
    <w:rsid w:val="00601CE6"/>
    <w:rsid w:val="00602059"/>
    <w:rsid w:val="006110FA"/>
    <w:rsid w:val="00611B4A"/>
    <w:rsid w:val="0061204E"/>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710B"/>
    <w:rsid w:val="006C7987"/>
    <w:rsid w:val="006D3FB2"/>
    <w:rsid w:val="006E4D9E"/>
    <w:rsid w:val="006F2EB5"/>
    <w:rsid w:val="00701912"/>
    <w:rsid w:val="00702961"/>
    <w:rsid w:val="00706D61"/>
    <w:rsid w:val="00737B57"/>
    <w:rsid w:val="007576FD"/>
    <w:rsid w:val="007708F7"/>
    <w:rsid w:val="00783A2A"/>
    <w:rsid w:val="00784267"/>
    <w:rsid w:val="00784C69"/>
    <w:rsid w:val="0078519B"/>
    <w:rsid w:val="00785664"/>
    <w:rsid w:val="007914D1"/>
    <w:rsid w:val="00795074"/>
    <w:rsid w:val="007A0CB1"/>
    <w:rsid w:val="007A2E24"/>
    <w:rsid w:val="007B17FA"/>
    <w:rsid w:val="007B568B"/>
    <w:rsid w:val="007C740D"/>
    <w:rsid w:val="007D17E1"/>
    <w:rsid w:val="007D66CE"/>
    <w:rsid w:val="007E2A23"/>
    <w:rsid w:val="007E3078"/>
    <w:rsid w:val="007E784D"/>
    <w:rsid w:val="007F250F"/>
    <w:rsid w:val="007F3E08"/>
    <w:rsid w:val="007F6D78"/>
    <w:rsid w:val="00800DE8"/>
    <w:rsid w:val="00802488"/>
    <w:rsid w:val="00807CD1"/>
    <w:rsid w:val="00811C6A"/>
    <w:rsid w:val="00822C2F"/>
    <w:rsid w:val="00843A82"/>
    <w:rsid w:val="008503F2"/>
    <w:rsid w:val="008515D3"/>
    <w:rsid w:val="0085243A"/>
    <w:rsid w:val="0085539F"/>
    <w:rsid w:val="0085578C"/>
    <w:rsid w:val="0085772D"/>
    <w:rsid w:val="00866A12"/>
    <w:rsid w:val="0087145D"/>
    <w:rsid w:val="00874C81"/>
    <w:rsid w:val="00875072"/>
    <w:rsid w:val="00884212"/>
    <w:rsid w:val="008A4453"/>
    <w:rsid w:val="008A6DDD"/>
    <w:rsid w:val="008B1026"/>
    <w:rsid w:val="008C7539"/>
    <w:rsid w:val="008F1389"/>
    <w:rsid w:val="008F46BA"/>
    <w:rsid w:val="009050AC"/>
    <w:rsid w:val="009241D8"/>
    <w:rsid w:val="0093158B"/>
    <w:rsid w:val="00933220"/>
    <w:rsid w:val="00940D59"/>
    <w:rsid w:val="0094610D"/>
    <w:rsid w:val="00947D99"/>
    <w:rsid w:val="00963853"/>
    <w:rsid w:val="00991036"/>
    <w:rsid w:val="00994F42"/>
    <w:rsid w:val="00997E62"/>
    <w:rsid w:val="009A1681"/>
    <w:rsid w:val="009A3D87"/>
    <w:rsid w:val="009A48F6"/>
    <w:rsid w:val="009C04D8"/>
    <w:rsid w:val="009C1940"/>
    <w:rsid w:val="009C5ECB"/>
    <w:rsid w:val="009D3CBF"/>
    <w:rsid w:val="009D59F6"/>
    <w:rsid w:val="009D677E"/>
    <w:rsid w:val="009D770C"/>
    <w:rsid w:val="009E710D"/>
    <w:rsid w:val="009F2C9F"/>
    <w:rsid w:val="009F502D"/>
    <w:rsid w:val="00A15868"/>
    <w:rsid w:val="00A3062E"/>
    <w:rsid w:val="00A44668"/>
    <w:rsid w:val="00A6625E"/>
    <w:rsid w:val="00A71BF9"/>
    <w:rsid w:val="00A9121C"/>
    <w:rsid w:val="00AA1D96"/>
    <w:rsid w:val="00AA35A4"/>
    <w:rsid w:val="00AA5897"/>
    <w:rsid w:val="00AB4F3F"/>
    <w:rsid w:val="00AC082A"/>
    <w:rsid w:val="00AC52C6"/>
    <w:rsid w:val="00AD49EB"/>
    <w:rsid w:val="00AD4F23"/>
    <w:rsid w:val="00AD74B8"/>
    <w:rsid w:val="00AE48C7"/>
    <w:rsid w:val="00AE5995"/>
    <w:rsid w:val="00B060CA"/>
    <w:rsid w:val="00B11135"/>
    <w:rsid w:val="00B12393"/>
    <w:rsid w:val="00B15A95"/>
    <w:rsid w:val="00B271C9"/>
    <w:rsid w:val="00B44F36"/>
    <w:rsid w:val="00B54E09"/>
    <w:rsid w:val="00B5553E"/>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8CF"/>
    <w:rsid w:val="00C34ACB"/>
    <w:rsid w:val="00C36F73"/>
    <w:rsid w:val="00C372CA"/>
    <w:rsid w:val="00C41175"/>
    <w:rsid w:val="00C43CA9"/>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78E8"/>
    <w:rsid w:val="00D508A0"/>
    <w:rsid w:val="00D50C6B"/>
    <w:rsid w:val="00D705C3"/>
    <w:rsid w:val="00D70BBA"/>
    <w:rsid w:val="00D726B9"/>
    <w:rsid w:val="00D7443C"/>
    <w:rsid w:val="00D860E2"/>
    <w:rsid w:val="00D879BE"/>
    <w:rsid w:val="00D93F0D"/>
    <w:rsid w:val="00DA1BA1"/>
    <w:rsid w:val="00DA2EC7"/>
    <w:rsid w:val="00DA54EC"/>
    <w:rsid w:val="00DA7B61"/>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118E"/>
    <w:rsid w:val="00E72F09"/>
    <w:rsid w:val="00E770E9"/>
    <w:rsid w:val="00E83ABD"/>
    <w:rsid w:val="00E86AD3"/>
    <w:rsid w:val="00EA3AD0"/>
    <w:rsid w:val="00EA7A05"/>
    <w:rsid w:val="00EB2483"/>
    <w:rsid w:val="00EB2E2D"/>
    <w:rsid w:val="00EC7FD4"/>
    <w:rsid w:val="00ED3116"/>
    <w:rsid w:val="00ED6DFA"/>
    <w:rsid w:val="00EF3A2D"/>
    <w:rsid w:val="00F061D6"/>
    <w:rsid w:val="00F21FA2"/>
    <w:rsid w:val="00F22EE9"/>
    <w:rsid w:val="00F43936"/>
    <w:rsid w:val="00F5109D"/>
    <w:rsid w:val="00F57FBA"/>
    <w:rsid w:val="00F67C11"/>
    <w:rsid w:val="00F85E86"/>
    <w:rsid w:val="00F94910"/>
    <w:rsid w:val="00F962F2"/>
    <w:rsid w:val="00FA0D54"/>
    <w:rsid w:val="00FA350A"/>
    <w:rsid w:val="00FA5560"/>
    <w:rsid w:val="00FB518D"/>
    <w:rsid w:val="00FC3B65"/>
    <w:rsid w:val="00FD09E7"/>
    <w:rsid w:val="00FE0E98"/>
    <w:rsid w:val="00FE7B8F"/>
    <w:rsid w:val="00FF5011"/>
    <w:rsid w:val="00FF5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7E12"/>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0"/>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宋体" w:hAnsi="Times New Roman" w:cs="Times New Roman"/>
      <w:sz w:val="20"/>
      <w:szCs w:val="20"/>
    </w:rPr>
  </w:style>
  <w:style w:type="character" w:customStyle="1" w:styleId="a4">
    <w:name w:val="リスト段落 (文字)"/>
    <w:qFormat/>
    <w:rsid w:val="002639EE"/>
    <w:rPr>
      <w:rFonts w:ascii="Times New Roman" w:eastAsia="宋体" w:hAnsi="Times New Roman" w:cs="Times New Roman"/>
    </w:rPr>
  </w:style>
  <w:style w:type="character" w:customStyle="1" w:styleId="10">
    <w:name w:val="見出し 1 (文字)"/>
    <w:basedOn w:val="a0"/>
    <w:qFormat/>
    <w:rsid w:val="002639EE"/>
    <w:rPr>
      <w:rFonts w:ascii="Times New Roman" w:eastAsia="宋体" w:hAnsi="Times New Roman" w:cs="Times New Roman"/>
      <w:b/>
      <w:bCs/>
      <w:sz w:val="28"/>
      <w:szCs w:val="28"/>
    </w:rPr>
  </w:style>
  <w:style w:type="character" w:customStyle="1" w:styleId="21">
    <w:name w:val="見出し 2 (文字)"/>
    <w:basedOn w:val="a0"/>
    <w:qFormat/>
    <w:rsid w:val="002639EE"/>
    <w:rPr>
      <w:rFonts w:ascii="Times New Roman" w:eastAsia="宋体"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宋体" w:cs="Calibri"/>
      <w:lang w:eastAsia="ko-KR" w:bidi="hi-IN"/>
    </w:rPr>
  </w:style>
  <w:style w:type="character" w:customStyle="1" w:styleId="a5">
    <w:name w:val="図表番号 (文字)"/>
    <w:qFormat/>
    <w:rsid w:val="002639EE"/>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宋体"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宋体" w:hAnsi="Times New Roman" w:cs="Times New Roman"/>
      <w:sz w:val="20"/>
      <w:szCs w:val="20"/>
    </w:rPr>
  </w:style>
  <w:style w:type="character" w:customStyle="1" w:styleId="a9">
    <w:name w:val="コメント内容 (文字)"/>
    <w:basedOn w:val="a8"/>
    <w:qFormat/>
    <w:rsid w:val="002639EE"/>
    <w:rPr>
      <w:rFonts w:ascii="Times New Roman" w:eastAsia="宋体" w:hAnsi="Times New Roman" w:cs="Times New Roman"/>
      <w:b/>
      <w:bCs/>
      <w:sz w:val="20"/>
      <w:szCs w:val="20"/>
    </w:rPr>
  </w:style>
  <w:style w:type="character" w:customStyle="1" w:styleId="aa">
    <w:name w:val="ヘッダー (文字)"/>
    <w:basedOn w:val="a0"/>
    <w:qFormat/>
    <w:rsid w:val="002639EE"/>
    <w:rPr>
      <w:rFonts w:ascii="Times New Roman" w:eastAsia="宋体" w:hAnsi="Times New Roman" w:cs="Times New Roman"/>
    </w:rPr>
  </w:style>
  <w:style w:type="character" w:customStyle="1" w:styleId="ab">
    <w:name w:val="フッター (文字)"/>
    <w:basedOn w:val="a0"/>
    <w:qFormat/>
    <w:rsid w:val="002639EE"/>
    <w:rPr>
      <w:rFonts w:ascii="Times New Roman" w:eastAsia="宋体"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宋体" w:hAnsi="宋体"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宋体"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basedOn w:val="a"/>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b">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宋体" w:hAnsi="Times New Roman"/>
      <w:sz w:val="22"/>
    </w:rPr>
  </w:style>
  <w:style w:type="paragraph" w:styleId="afc">
    <w:name w:val="Document Map"/>
    <w:basedOn w:val="a"/>
    <w:qFormat/>
    <w:rsid w:val="002639EE"/>
    <w:rPr>
      <w:rFonts w:ascii="宋体" w:hAnsi="宋体"/>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d">
    <w:name w:val="Table Grid"/>
    <w:basedOn w:val="a1"/>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7E2A23"/>
    <w:rPr>
      <w:rFonts w:ascii="Times New Roman" w:hAnsi="Times New Roman" w:cs="Times New Roman"/>
      <w:b/>
      <w:bCs/>
      <w:sz w:val="24"/>
    </w:rPr>
  </w:style>
  <w:style w:type="character" w:styleId="afe">
    <w:name w:val="Hyperlink"/>
    <w:basedOn w:val="a0"/>
    <w:uiPriority w:val="99"/>
    <w:unhideWhenUsed/>
    <w:rsid w:val="00126E46"/>
    <w:rPr>
      <w:color w:val="0563C1" w:themeColor="hyperlink"/>
      <w:u w:val="single"/>
    </w:rPr>
  </w:style>
  <w:style w:type="character" w:customStyle="1" w:styleId="UnresolvedMention1">
    <w:name w:val="Unresolved Mention1"/>
    <w:basedOn w:val="a0"/>
    <w:uiPriority w:val="99"/>
    <w:semiHidden/>
    <w:unhideWhenUsed/>
    <w:rsid w:val="00126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rent.munier@erics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9</Pages>
  <Words>16825</Words>
  <Characters>95909</Characters>
  <Application>Microsoft Office Word</Application>
  <DocSecurity>0</DocSecurity>
  <Lines>799</Lines>
  <Paragraphs>2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11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CMCC</cp:lastModifiedBy>
  <cp:revision>10</cp:revision>
  <dcterms:created xsi:type="dcterms:W3CDTF">2022-05-13T09:12:00Z</dcterms:created>
  <dcterms:modified xsi:type="dcterms:W3CDTF">2022-05-13T09:1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change">
    <vt:lpwstr/>
  </property>
  <property fmtid="{D5CDD505-2E9C-101B-9397-08002B2CF9AE}" pid="22" name="_dlc_DocIdItemGuid">
    <vt:lpwstr>9cfa95dd-9340-4bfd-825a-40e14c3d4fcf</vt:lpwstr>
  </property>
  <property fmtid="{D5CDD505-2E9C-101B-9397-08002B2CF9AE}" pid="23" name="_full-control">
    <vt:lpwstr/>
  </property>
  <property fmtid="{D5CDD505-2E9C-101B-9397-08002B2CF9AE}" pid="24" name="_readonly">
    <vt:lpwstr/>
  </property>
  <property fmtid="{D5CDD505-2E9C-101B-9397-08002B2CF9AE}" pid="25" name="sflag">
    <vt:lpwstr>1652169365</vt:lpwstr>
  </property>
</Properties>
</file>